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8305"/>
      </w:tblGrid>
      <w:tr w:rsidR="00CB03DA" w:rsidTr="00295D30">
        <w:trPr>
          <w:trHeight w:val="416"/>
        </w:trPr>
        <w:tc>
          <w:tcPr>
            <w:tcW w:w="7083" w:type="dxa"/>
          </w:tcPr>
          <w:p w:rsidR="00CB03DA" w:rsidRPr="00C01AA9" w:rsidRDefault="00A22DED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/>
                <w:b/>
              </w:rPr>
              <w:t>Design an algorithm and write code to remove the duplicate characters in a string without using any additional buffer. Write the test cases for this method.</w:t>
            </w:r>
          </w:p>
        </w:tc>
        <w:tc>
          <w:tcPr>
            <w:tcW w:w="8305" w:type="dxa"/>
          </w:tcPr>
          <w:p w:rsidR="00CB03DA" w:rsidRPr="00C01AA9" w:rsidRDefault="00BD376A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 w:hint="eastAsia"/>
                <w:b/>
              </w:rPr>
              <w:t xml:space="preserve">Implement a </w:t>
            </w:r>
            <w:r w:rsidR="00A411E0" w:rsidRPr="00C01AA9">
              <w:rPr>
                <w:rFonts w:ascii="Calibri" w:hAnsi="Calibri"/>
                <w:b/>
              </w:rPr>
              <w:t xml:space="preserve">Doubly Linked List that has methods a) add b) remove. </w:t>
            </w:r>
          </w:p>
        </w:tc>
      </w:tr>
      <w:tr w:rsidR="005F3324" w:rsidTr="00B375AF">
        <w:trPr>
          <w:trHeight w:val="4785"/>
        </w:trPr>
        <w:tc>
          <w:tcPr>
            <w:tcW w:w="7083" w:type="dxa"/>
          </w:tcPr>
          <w:p w:rsidR="005F3324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Duplicat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) {</w:t>
            </w:r>
          </w:p>
          <w:p w:rsidR="005F3324" w:rsidRPr="000B1A79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eastAsia="굴림" w:hAnsi="Consolas" w:cs="Consolas"/>
                <w:kern w:val="0"/>
                <w:szCs w:val="24"/>
              </w:rPr>
            </w:pPr>
            <w:r w:rsidRPr="000B1A79">
              <w:rPr>
                <w:rFonts w:ascii="Consolas" w:eastAsia="굴림" w:hAnsi="Consolas" w:cs="Consolas"/>
                <w:kern w:val="0"/>
                <w:szCs w:val="24"/>
              </w:rPr>
              <w:t xml:space="preserve">    </w:t>
            </w:r>
            <w:r w:rsidRPr="000B1A79">
              <w:rPr>
                <w:rFonts w:ascii="Consolas" w:eastAsia="굴림" w:hAnsi="Consolas" w:cs="Consolas"/>
                <w:kern w:val="0"/>
                <w:sz w:val="16"/>
                <w:szCs w:val="24"/>
              </w:rPr>
              <w:t>//test cases : aaabbb, ababab, aaaa, abcd, null, "", aabc</w:t>
            </w:r>
          </w:p>
          <w:p w:rsidR="005F3324" w:rsidRDefault="005F3324" w:rsidP="00CB79B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t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str.ToArray();</w:t>
            </w:r>
          </w:p>
          <w:p w:rsidR="005F3324" w:rsidRDefault="005F3324" w:rsidP="00CB79B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1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CB79B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&lt; tail; j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826570">
            <w:pPr>
              <w:wordWrap/>
              <w:adjustRightInd w:val="0"/>
              <w:ind w:firstLineChars="500" w:firstLine="95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[i] == arr[j]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arr[j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++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tail];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esult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B1080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[i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F3324" w:rsidRDefault="005F3324" w:rsidP="00B1080C">
            <w:pPr>
              <w:widowControl/>
              <w:wordWrap/>
              <w:autoSpaceDE/>
              <w:autoSpaceDN/>
              <w:jc w:val="left"/>
              <w:rPr>
                <w:rFonts w:ascii="Calibri" w:hAnsi="Calibri"/>
                <w:b/>
                <w:sz w:val="24"/>
              </w:rPr>
            </w:pPr>
            <w:r w:rsidRPr="000B1A79">
              <w:rPr>
                <w:rFonts w:ascii="Helvetica" w:eastAsia="굴림" w:hAnsi="Helvetica" w:cs="굴림"/>
                <w:kern w:val="0"/>
                <w:sz w:val="21"/>
                <w:szCs w:val="21"/>
              </w:rPr>
              <w:t>}</w:t>
            </w:r>
          </w:p>
        </w:tc>
        <w:tc>
          <w:tcPr>
            <w:tcW w:w="8305" w:type="dxa"/>
            <w:vMerge w:val="restart"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oublyLinkedList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.prev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tail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tail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E62FB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E62FB9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.next.prev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head.next;</w:t>
            </w:r>
          </w:p>
          <w:p w:rsidR="005F3324" w:rsidRDefault="005F3324" w:rsidP="007C205B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.next; 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prev.next = node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next.prev = node.prev;</w:t>
            </w:r>
          </w:p>
          <w:p w:rsidR="005F3324" w:rsidRDefault="005F3324" w:rsidP="00A70AA4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il.value ==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.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tail.prev;</w:t>
            </w:r>
          </w:p>
          <w:p w:rsidR="005F3324" w:rsidRDefault="005F3324" w:rsidP="00840AE8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F3324" w:rsidTr="009719E2">
        <w:trPr>
          <w:trHeight w:val="229"/>
        </w:trPr>
        <w:tc>
          <w:tcPr>
            <w:tcW w:w="7083" w:type="dxa"/>
          </w:tcPr>
          <w:p w:rsidR="005F3324" w:rsidRDefault="00462291" w:rsidP="00462291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code to remove</w:t>
            </w:r>
            <w:r w:rsidR="002B5259" w:rsidRPr="00C01AA9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>duplicate</w:t>
            </w:r>
            <w:r w:rsidR="00DF501F">
              <w:rPr>
                <w:rFonts w:ascii="Calibri" w:hAnsi="Calibri"/>
                <w:b/>
              </w:rPr>
              <w:t xml:space="preserve">s from an unsorted linked list without using a temporary buffer. 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F3324" w:rsidTr="00295D30">
        <w:trPr>
          <w:trHeight w:val="2392"/>
        </w:trPr>
        <w:tc>
          <w:tcPr>
            <w:tcW w:w="7083" w:type="dxa"/>
          </w:tcPr>
          <w:p w:rsidR="008B2B7A" w:rsidRDefault="00774123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57567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F575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moveDuplicates(</w:t>
            </w:r>
            <w:r w:rsidR="00245F4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245F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93418A" w:rsidRDefault="0093418A" w:rsidP="00CF3A7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s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ist.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list.head.next;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list.head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tail; i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= i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list.head;</w:t>
            </w:r>
          </w:p>
          <w:p w:rsidR="0093418A" w:rsidRDefault="0093418A" w:rsidP="00D1579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!= tail; j = j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75CA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.value == j.valu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D75CA1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046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j.value = i.value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tail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B2B7A" w:rsidRDefault="0093418A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00D2F" w:rsidRDefault="00E00D2F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Pr="008B2B7A" w:rsidRDefault="008B2B7A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5F4F5C" w:rsidRDefault="005F4F5C" w:rsidP="00715B2E">
      <w:pPr>
        <w:spacing w:after="0" w:line="240" w:lineRule="auto"/>
        <w:rPr>
          <w:rFonts w:ascii="Calibri" w:hAnsi="Calibri"/>
          <w:b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6"/>
        <w:gridCol w:w="709"/>
        <w:gridCol w:w="992"/>
        <w:gridCol w:w="284"/>
        <w:gridCol w:w="708"/>
        <w:gridCol w:w="709"/>
        <w:gridCol w:w="284"/>
        <w:gridCol w:w="830"/>
        <w:gridCol w:w="162"/>
        <w:gridCol w:w="1317"/>
        <w:gridCol w:w="100"/>
        <w:gridCol w:w="538"/>
        <w:gridCol w:w="1266"/>
        <w:gridCol w:w="3383"/>
      </w:tblGrid>
      <w:tr w:rsidR="00064286" w:rsidTr="00CB450A">
        <w:tc>
          <w:tcPr>
            <w:tcW w:w="4815" w:type="dxa"/>
            <w:gridSpan w:val="2"/>
          </w:tcPr>
          <w:p w:rsidR="00064286" w:rsidRDefault="00DA08A3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>Implement a) Stack b) Queue</w:t>
            </w:r>
            <w:r w:rsidR="006B2598">
              <w:rPr>
                <w:rFonts w:ascii="Calibri" w:hAnsi="Calibri"/>
                <w:b/>
              </w:rPr>
              <w:t xml:space="preserve">. </w:t>
            </w:r>
          </w:p>
        </w:tc>
        <w:tc>
          <w:tcPr>
            <w:tcW w:w="10573" w:type="dxa"/>
            <w:gridSpan w:val="12"/>
          </w:tcPr>
          <w:p w:rsidR="00064286" w:rsidRDefault="00782903" w:rsidP="007829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Write code for Tower of Hanoi. </w:t>
            </w:r>
          </w:p>
        </w:tc>
      </w:tr>
      <w:tr w:rsidR="007B3D3A" w:rsidTr="00CB450A">
        <w:trPr>
          <w:trHeight w:val="2000"/>
        </w:trPr>
        <w:tc>
          <w:tcPr>
            <w:tcW w:w="4815" w:type="dxa"/>
            <w:gridSpan w:val="2"/>
            <w:vMerge w:val="restart"/>
          </w:tcPr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Stack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p;</w:t>
            </w:r>
          </w:p>
          <w:p w:rsidR="007B3D3A" w:rsidRDefault="007B3D3A" w:rsidP="006B34D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us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7C351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7C351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.next = top;</w:t>
            </w:r>
          </w:p>
          <w:p w:rsidR="007B3D3A" w:rsidRDefault="007B3D3A" w:rsidP="000434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node;</w:t>
            </w:r>
          </w:p>
          <w:p w:rsidR="007B3D3A" w:rsidRDefault="007B3D3A" w:rsidP="007C3510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2C3E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op() {        {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op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op.value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top.next;</w:t>
            </w:r>
          </w:p>
          <w:p w:rsidR="007B3D3A" w:rsidRDefault="007B3D3A" w:rsidP="002C3E2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2C3E26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307D1B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q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 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q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.valu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head = head.nex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?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Pr="009C61FB" w:rsidRDefault="009C61FB" w:rsidP="00C115E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0573" w:type="dxa"/>
            <w:gridSpan w:val="12"/>
          </w:tcPr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F296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FC65B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B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C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01C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ro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1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6E485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from, to, tmp);</w:t>
            </w:r>
          </w:p>
          <w:p w:rsidR="007B3D3A" w:rsidRDefault="007B3D3A" w:rsidP="00B134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tmp, from, to);</w:t>
            </w:r>
          </w:p>
          <w:p w:rsidR="007B3D3A" w:rsidRDefault="007B3D3A" w:rsidP="000C1E0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B3D3A" w:rsidTr="00CB450A">
        <w:trPr>
          <w:trHeight w:val="70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0573" w:type="dxa"/>
            <w:gridSpan w:val="12"/>
          </w:tcPr>
          <w:p w:rsidR="007B3D3A" w:rsidRDefault="007B3D3A" w:rsidP="00B378D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</w:t>
            </w:r>
            <w:r w:rsidR="00CC499A">
              <w:rPr>
                <w:rFonts w:ascii="Calibri" w:hAnsi="Calibri"/>
                <w:b/>
              </w:rPr>
              <w:t>nt the following algorithms</w:t>
            </w:r>
            <w:r>
              <w:rPr>
                <w:rFonts w:ascii="Calibri" w:hAnsi="Calibri"/>
                <w:b/>
              </w:rPr>
              <w:t xml:space="preserve">: a) In-Order b) </w:t>
            </w:r>
            <w:r w:rsidR="00050E37">
              <w:rPr>
                <w:rFonts w:ascii="Calibri" w:hAnsi="Calibri"/>
                <w:b/>
              </w:rPr>
              <w:t xml:space="preserve">Pre-Order c) Post-Order d) Level-Order </w:t>
            </w:r>
            <w:r w:rsidR="00DF676B">
              <w:rPr>
                <w:rFonts w:ascii="Calibri" w:hAnsi="Calibri"/>
                <w:b/>
              </w:rPr>
              <w:t>e) Insert Node Method</w:t>
            </w:r>
          </w:p>
        </w:tc>
      </w:tr>
      <w:tr w:rsidR="007B3D3A" w:rsidTr="00CB450A">
        <w:trPr>
          <w:trHeight w:val="414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3807" w:type="dxa"/>
            <w:gridSpan w:val="6"/>
          </w:tcPr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1393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Root);</w:t>
            </w:r>
          </w:p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  <w:gridSpan w:val="5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A208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1A3CE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33243" w:rsidTr="00EA0792">
        <w:trPr>
          <w:trHeight w:val="2430"/>
        </w:trPr>
        <w:tc>
          <w:tcPr>
            <w:tcW w:w="4815" w:type="dxa"/>
            <w:gridSpan w:val="2"/>
            <w:vMerge/>
          </w:tcPr>
          <w:p w:rsidR="00533243" w:rsidRDefault="00533243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286" w:type="dxa"/>
            <w:gridSpan w:val="8"/>
          </w:tcPr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Right);</w:t>
            </w:r>
          </w:p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33243" w:rsidRDefault="00533243" w:rsidP="001169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re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D5C4B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Right);</w:t>
            </w:r>
          </w:p>
          <w:p w:rsidR="00533243" w:rsidRDefault="00533243" w:rsidP="0053324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Lef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Righ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</w:tcPr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 w:rsidR="00D51314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D5131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BD523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6771E" w:rsidRDefault="0036771E" w:rsidP="001078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Root = Insert(Root, </w:t>
            </w:r>
            <w:r w:rsidR="009B6D1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1C0D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 w:rsidR="009A29C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9A29C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C1695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270B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4600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alue);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1726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7463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lt; </w:t>
            </w:r>
            <w:r w:rsidR="005C706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925D7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6950A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ef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ef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 w:rsidR="006950A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6950A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igh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Righ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B04B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397"/>
        </w:trPr>
        <w:tc>
          <w:tcPr>
            <w:tcW w:w="5807" w:type="dxa"/>
            <w:gridSpan w:val="3"/>
            <w:vMerge w:val="restart"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LevelOrder() {</w:t>
            </w:r>
          </w:p>
          <w:p w:rsidR="00D35EE1" w:rsidRDefault="00D35EE1" w:rsidP="0013327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;</w:t>
            </w:r>
          </w:p>
          <w:p w:rsidR="00D35EE1" w:rsidRDefault="00D35EE1" w:rsidP="00D232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 q.Enqueue(Root);</w:t>
            </w:r>
          </w:p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0775F5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 </w:t>
            </w:r>
          </w:p>
          <w:p w:rsidR="00D35EE1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Lef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Righ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294" w:type="dxa"/>
            <w:gridSpan w:val="7"/>
          </w:tcPr>
          <w:p w:rsidR="00D35EE1" w:rsidRPr="00C04FAB" w:rsidRDefault="001D549F" w:rsidP="00BB2DD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</w:t>
            </w:r>
            <w:r w:rsidR="00BB2DD4">
              <w:rPr>
                <w:rFonts w:ascii="Calibri" w:hAnsi="Calibri"/>
                <w:b/>
              </w:rPr>
              <w:t>a) Depth First Search b) Breadth First Search</w:t>
            </w:r>
          </w:p>
        </w:tc>
        <w:tc>
          <w:tcPr>
            <w:tcW w:w="5287" w:type="dxa"/>
            <w:gridSpan w:val="4"/>
            <w:vMerge w:val="restart"/>
          </w:tcPr>
          <w:p w:rsidR="00D71705" w:rsidRDefault="00D71705" w:rsidP="00D717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djList</w:t>
            </w:r>
            <w:r w:rsidR="00D54C1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D54C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F128F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List;</w:t>
            </w:r>
          </w:p>
          <w:p w:rsidR="00D71705" w:rsidRDefault="00D71705" w:rsidP="0031070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jL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)</w:t>
            </w:r>
            <w:r w:rsidR="00310704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7C751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</w:t>
            </w:r>
            <w:r w:rsidR="004D07E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D71705" w:rsidRDefault="00D71705" w:rsidP="00E6295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ount; i++)</w:t>
            </w:r>
            <w:r w:rsidR="00E62952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6C5C9E" w:rsidP="00E62952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ertexList.Add(</w:t>
            </w:r>
            <w:r w:rsidR="00D7170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71705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629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71705" w:rsidRDefault="00D71705" w:rsidP="00063B4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35EE1" w:rsidRDefault="00D71705" w:rsidP="007935C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935C7" w:rsidRPr="00C04FAB" w:rsidRDefault="007935C7" w:rsidP="006565C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1110"/>
        </w:trPr>
        <w:tc>
          <w:tcPr>
            <w:tcW w:w="5807" w:type="dxa"/>
            <w:gridSpan w:val="3"/>
            <w:vMerge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4294" w:type="dxa"/>
            <w:gridSpan w:val="7"/>
          </w:tcPr>
          <w:p w:rsidR="00BD797A" w:rsidRDefault="00BD797A" w:rsidP="00BD79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87494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ost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DC24B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)</w:t>
            </w:r>
            <w:r w:rsidR="00DC24B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DC24BC" w:rsidP="00DC24B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 w:rsidR="00B800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 = v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D797A" w:rsidRDefault="00B80017" w:rsidP="00B8001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st = c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80017" w:rsidRDefault="00BD797A" w:rsidP="00B8001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80017" w:rsidRPr="00C04FAB" w:rsidRDefault="00B80017" w:rsidP="00B800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  <w:vMerge/>
          </w:tcPr>
          <w:p w:rsidR="00D35EE1" w:rsidRPr="00C04FAB" w:rsidRDefault="00D35EE1" w:rsidP="00C04FA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</w:tc>
      </w:tr>
      <w:tr w:rsidR="00346E8B" w:rsidTr="00BC736E">
        <w:tc>
          <w:tcPr>
            <w:tcW w:w="7508" w:type="dxa"/>
            <w:gridSpan w:val="6"/>
          </w:tcPr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)</w:t>
            </w:r>
            <w:r w:rsidR="00E069D9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= </w:t>
            </w:r>
            <w:r w:rsidR="00E069D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vertexList.Count() &lt;= 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hSe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0, hashSet);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hashSet)</w:t>
            </w:r>
            <w:r w:rsidR="00A5278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shSet.Add(vertex);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 = vertexList[vertex]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)</w:t>
            </w:r>
            <w:r w:rsidR="00D07D0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ashSet.Contains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, hashSet)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46E8B" w:rsidRDefault="000062EB" w:rsidP="000062E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readthFirstSearch(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s.Add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 = q.Dequeue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 = map[vertex]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intf(vertex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-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)</w:t>
            </w:r>
            <w:r w:rsidR="008F46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00C9B" w:rsidRDefault="00C00C9B" w:rsidP="008F462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s.Contains(edge.v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s.Add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6E8B" w:rsidRDefault="00C00C9B" w:rsidP="008F4620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46E8B" w:rsidTr="00BC736E">
        <w:tc>
          <w:tcPr>
            <w:tcW w:w="7508" w:type="dxa"/>
            <w:gridSpan w:val="6"/>
          </w:tcPr>
          <w:p w:rsidR="00346E8B" w:rsidRDefault="00357B30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hint="eastAsia"/>
                <w:b/>
              </w:rPr>
              <w:t xml:space="preserve">Given a (decimal </w:t>
            </w:r>
            <w:r>
              <w:rPr>
                <w:rFonts w:ascii="Calibri" w:hAnsi="Calibri"/>
                <w:b/>
              </w:rPr>
              <w:t>–</w:t>
            </w:r>
            <w:r>
              <w:rPr>
                <w:rFonts w:ascii="Calibri" w:hAnsi="Calibri" w:hint="eastAsia"/>
                <w:b/>
              </w:rPr>
              <w:t xml:space="preserve"> e.</w:t>
            </w:r>
            <w:r>
              <w:rPr>
                <w:rFonts w:ascii="Calibri" w:hAnsi="Calibri"/>
                <w:b/>
              </w:rPr>
              <w:t>g. 3.72) number that is passed in as a string, print the binary representation. If the number cannot be represented accurately in binary, print “ERROR”.</w:t>
            </w:r>
          </w:p>
        </w:tc>
        <w:tc>
          <w:tcPr>
            <w:tcW w:w="7880" w:type="dxa"/>
            <w:gridSpan w:val="8"/>
          </w:tcPr>
          <w:p w:rsidR="00346E8B" w:rsidRDefault="00E20448" w:rsidP="00AB2D0A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the following: </w:t>
            </w:r>
            <w:r w:rsidR="00AC7923">
              <w:rPr>
                <w:rFonts w:ascii="Calibri" w:hAnsi="Calibri"/>
                <w:b/>
              </w:rPr>
              <w:t xml:space="preserve">a) </w:t>
            </w:r>
            <w:r w:rsidR="00AE0BF4">
              <w:rPr>
                <w:rFonts w:ascii="Calibri" w:hAnsi="Calibri"/>
                <w:b/>
              </w:rPr>
              <w:t xml:space="preserve">Bubble Sort b) </w:t>
            </w:r>
            <w:r w:rsidR="00AB2D0A">
              <w:rPr>
                <w:rFonts w:ascii="Calibri" w:hAnsi="Calibri"/>
                <w:b/>
              </w:rPr>
              <w:t>Selection Sort c</w:t>
            </w:r>
            <w:r w:rsidR="00703CBD">
              <w:rPr>
                <w:rFonts w:ascii="Calibri" w:hAnsi="Calibri"/>
                <w:b/>
              </w:rPr>
              <w:t xml:space="preserve">) Merge Sort </w:t>
            </w:r>
            <w:r w:rsidR="00AB2D0A">
              <w:rPr>
                <w:rFonts w:ascii="Calibri" w:hAnsi="Calibri"/>
                <w:b/>
              </w:rPr>
              <w:t>d</w:t>
            </w:r>
            <w:r w:rsidR="00703CBD">
              <w:rPr>
                <w:rFonts w:ascii="Calibri" w:hAnsi="Calibri"/>
                <w:b/>
              </w:rPr>
              <w:t xml:space="preserve">) </w:t>
            </w:r>
            <w:r w:rsidR="00DF68D9">
              <w:rPr>
                <w:rFonts w:ascii="Calibri" w:hAnsi="Calibri"/>
                <w:b/>
              </w:rPr>
              <w:t>Quick Sort</w:t>
            </w:r>
            <w:r w:rsidR="004F2FDF">
              <w:rPr>
                <w:rFonts w:ascii="Calibri" w:hAnsi="Calibri"/>
                <w:b/>
              </w:rPr>
              <w:t xml:space="preserve"> </w:t>
            </w:r>
            <w:r w:rsidR="00AB2D0A">
              <w:rPr>
                <w:rFonts w:ascii="Calibri" w:hAnsi="Calibri"/>
                <w:b/>
              </w:rPr>
              <w:t>e</w:t>
            </w:r>
            <w:r w:rsidR="004F2FDF">
              <w:rPr>
                <w:rFonts w:ascii="Calibri" w:hAnsi="Calibri"/>
                <w:b/>
              </w:rPr>
              <w:t>) Bucket Sort</w:t>
            </w:r>
          </w:p>
        </w:tc>
      </w:tr>
      <w:tr w:rsidR="005F680F" w:rsidTr="00BC736E">
        <w:tc>
          <w:tcPr>
            <w:tcW w:w="7508" w:type="dxa"/>
            <w:gridSpan w:val="6"/>
          </w:tcPr>
          <w:p w:rsidR="005F680F" w:rsidRDefault="005F680F" w:rsidP="001D64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07C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Bi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plit = n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Int32(split[0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Double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plit[1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String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gt; 0) {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ck.Push((num % 2 == 0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1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um &gt;&gt;= 1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Dec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EA2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sbNum.Append(stack.Pop())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!= 0.0)</w:t>
            </w:r>
            <w:r w:rsidR="001D58A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C3EDA" w:rsidRDefault="003C3EDA" w:rsidP="001D58A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gt; 3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ERROR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dec *= 2</w:t>
            </w:r>
            <w:r w:rsidR="003151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&gt;= 1.0) {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bDec.Append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dec -= 1.0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bDec.Append(</w:t>
            </w:r>
            <w:r w:rsidR="003C3EDA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"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941B9E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3C3EDA" w:rsidP="00941B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nt++;</w:t>
            </w:r>
          </w:p>
          <w:p w:rsidR="005F680F" w:rsidRDefault="005F680F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.ToString();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bDec.ToString();</w:t>
            </w:r>
          </w:p>
          <w:p w:rsidR="005F680F" w:rsidRDefault="005F680F" w:rsidP="001D646E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bbl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3745F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.Length - 1; i &gt;= 0; i--)</w:t>
            </w:r>
            <w:r w:rsidR="003745F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i; j++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gt; n[j + 1]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j + 1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 + 1] = n[j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] = tmp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7221B0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wappe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lection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i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 + 1; j &lt; n.Length; j++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lt; n[index]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ndex = j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i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] = n[index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ndex] = tmp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}</w:t>
            </w:r>
          </w:p>
          <w:p w:rsidR="005F680F" w:rsidRDefault="005F680F" w:rsidP="00B138C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99030C" w:rsidTr="00692641">
        <w:tc>
          <w:tcPr>
            <w:tcW w:w="8784" w:type="dxa"/>
            <w:gridSpan w:val="9"/>
          </w:tcPr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n, 0, n.Length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683C9B" w:rsidRDefault="0006202C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- s &lt;= 1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n[s] }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 + e) / 2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 = e - s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n, s, mid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n, mid, e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count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 index &lt; count; index++)</w:t>
            </w:r>
            <w:r w:rsidR="0005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5B3AD9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 &lt; left.Length &amp;&amp; (ri &gt;= right.Length || left[li] &lt; right[ri]))</w:t>
            </w:r>
            <w:r w:rsidR="00A775B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95874" w:rsidP="00A775BE">
            <w:pPr>
              <w:wordWrap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99.95pt;margin-top:9.75pt;width:225pt;height:57.75pt;z-index:251659264;mso-position-horizontal-relative:text;mso-position-vertical-relative:text" wrapcoords="-72 -281 -72 21600 21672 21600 21672 -281 -72 -281" stroked="t" strokecolor="black [3213]">
                  <v:imagedata r:id="rId8" o:title=""/>
                  <w10:wrap type="tight"/>
                </v:shape>
                <o:OLEObject Type="Embed" ProgID="PBrush" ShapeID="_x0000_s1026" DrawAspect="Content" ObjectID="_1537555692" r:id="rId9"/>
              </w:objec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mp[index] = left[li++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C16D6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C16D6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tmp[index] = right[ri++];</w:t>
            </w:r>
          </w:p>
          <w:p w:rsidR="0006202C" w:rsidRDefault="00CA4427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;</w:t>
            </w:r>
            <w:r w:rsidR="00DF5F7B">
              <w:t xml:space="preserve"> </w:t>
            </w:r>
          </w:p>
          <w:p w:rsidR="004E6FD7" w:rsidRPr="000670C8" w:rsidRDefault="0006202C" w:rsidP="004E6FD7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</w:t>
            </w:r>
            <w:r w:rsidR="003E207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E207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F2625" w:rsidRDefault="00DF2625" w:rsidP="00595F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quickSort(n, 0, n.Length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201DE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gt;= 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A632E" w:rsidRDefault="001A632E" w:rsidP="0005626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partition(n, s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s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p + 1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FE21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1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iv = n[e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 = e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</w:t>
            </w:r>
            <w:r w:rsidR="00DC7C7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&lt; p; i++)</w:t>
            </w:r>
            <w:r w:rsidR="00632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i] &gt; piv)</w:t>
            </w:r>
            <w:r w:rsidR="00A7787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i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p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;</w:t>
            </w:r>
          </w:p>
          <w:p w:rsidR="0099030C" w:rsidRDefault="001A632E" w:rsidP="001A632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D50A8" w:rsidTr="00692641">
        <w:trPr>
          <w:trHeight w:val="70"/>
        </w:trPr>
        <w:tc>
          <w:tcPr>
            <w:tcW w:w="8784" w:type="dxa"/>
            <w:gridSpan w:val="9"/>
            <w:vMerge w:val="restart"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Value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max = (n[i] &gt; max) ? n[i] : max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[max + 1];</w:t>
            </w:r>
          </w:p>
          <w:p w:rsidR="00DD50A8" w:rsidRDefault="00DD50A8" w:rsidP="00C94D24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buckets[i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D50A8" w:rsidRDefault="00DD50A8" w:rsidP="00C94D2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n[i] % (max + 1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uckets[b].Add(n[i]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{</w:t>
            </w:r>
          </w:p>
          <w:p w:rsidR="00DD50A8" w:rsidRDefault="00DD50A8" w:rsidP="00A140C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 = buckets[i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bucket.Count; j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[index++] = bucket[j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DD50A8" w:rsidRDefault="009A03AC" w:rsidP="000B2245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nt binary search.</w:t>
            </w:r>
          </w:p>
        </w:tc>
      </w:tr>
      <w:tr w:rsidR="00DD50A8" w:rsidTr="00692641">
        <w:trPr>
          <w:trHeight w:val="1890"/>
        </w:trPr>
        <w:tc>
          <w:tcPr>
            <w:tcW w:w="8784" w:type="dxa"/>
            <w:gridSpan w:val="9"/>
            <w:vMerge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604" w:type="dxa"/>
            <w:gridSpan w:val="5"/>
          </w:tcPr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public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227303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BinarySearch</w:t>
            </w:r>
            <w:r w:rsidR="00D3744D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692641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[]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,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F121B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)</w:t>
            </w:r>
            <w:r w:rsidR="00DB3F33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420CF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min = 0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</w:p>
          <w:p w:rsidR="00107640" w:rsidRPr="00E5764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5F5749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max 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.Length</w:t>
            </w:r>
            <w:r w:rsidR="00B227BE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 - 1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whil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min &lt;=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ax)</w:t>
            </w:r>
            <w:r w:rsidR="00107640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{ 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 = (min + max) / 2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=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4C08C5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&lt;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max = mid -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 w:rsidR="00073382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min = mid +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}</w:t>
            </w:r>
          </w:p>
          <w:p w:rsidR="00C965D6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C965D6"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-1;</w:t>
            </w:r>
          </w:p>
          <w:p w:rsidR="00DD50A8" w:rsidRPr="006B5B6D" w:rsidRDefault="0008337C" w:rsidP="006B5B6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</w:tc>
      </w:tr>
      <w:tr w:rsidR="008B795C" w:rsidTr="00447CF8">
        <w:trPr>
          <w:trHeight w:val="70"/>
        </w:trPr>
        <w:tc>
          <w:tcPr>
            <w:tcW w:w="6091" w:type="dxa"/>
            <w:gridSpan w:val="4"/>
          </w:tcPr>
          <w:p w:rsidR="008B795C" w:rsidRDefault="008B795C" w:rsidP="007E5F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Given an integer, write a function to determine if it is a power of three.</w:t>
            </w:r>
          </w:p>
        </w:tc>
        <w:tc>
          <w:tcPr>
            <w:tcW w:w="9297" w:type="dxa"/>
            <w:gridSpan w:val="10"/>
          </w:tcPr>
          <w:p w:rsidR="008B795C" w:rsidRDefault="001A1D28" w:rsidP="0005663B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alibri" w:hAnsi="Calibri"/>
                <w:b/>
                <w:sz w:val="20"/>
              </w:rPr>
              <w:t xml:space="preserve">Write a function to </w:t>
            </w:r>
            <w:r w:rsidR="0005663B">
              <w:rPr>
                <w:rFonts w:ascii="Calibri" w:hAnsi="Calibri"/>
                <w:b/>
                <w:sz w:val="20"/>
              </w:rPr>
              <w:t>find a) gcd b)</w:t>
            </w:r>
            <w:r w:rsidR="00AB05CA">
              <w:rPr>
                <w:rFonts w:ascii="Calibri" w:hAnsi="Calibri"/>
                <w:b/>
                <w:sz w:val="20"/>
              </w:rPr>
              <w:t xml:space="preserve"> </w:t>
            </w:r>
            <w:r w:rsidR="0005663B">
              <w:rPr>
                <w:rFonts w:ascii="Calibri" w:hAnsi="Calibri"/>
                <w:b/>
                <w:sz w:val="20"/>
              </w:rPr>
              <w:t xml:space="preserve">lcm of two numbers. </w:t>
            </w:r>
          </w:p>
        </w:tc>
      </w:tr>
      <w:tr w:rsidR="00432CC2" w:rsidTr="00661AE3">
        <w:trPr>
          <w:trHeight w:val="70"/>
        </w:trPr>
        <w:tc>
          <w:tcPr>
            <w:tcW w:w="6091" w:type="dxa"/>
            <w:gridSpan w:val="4"/>
          </w:tcPr>
          <w:p w:rsidR="00432CC2" w:rsidRDefault="00432CC2" w:rsidP="001D683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owerOfTh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432CC2" w:rsidRDefault="00432CC2" w:rsidP="00447CF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og10(n) /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og10(3)) % 1 == 0;</w:t>
            </w:r>
          </w:p>
          <w:p w:rsidR="00432CC2" w:rsidRPr="008B795C" w:rsidRDefault="00432CC2" w:rsidP="00993283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8" w:type="dxa"/>
            <w:gridSpan w:val="8"/>
          </w:tcPr>
          <w:p w:rsidR="00233E20" w:rsidRDefault="00233E20" w:rsidP="00233E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c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4E5E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3E20" w:rsidRDefault="00233E20" w:rsidP="0096584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</w:t>
            </w:r>
            <w:r w:rsidR="009658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5842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 = a %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 = t;</w:t>
            </w:r>
          </w:p>
          <w:p w:rsidR="00233E20" w:rsidRDefault="00233E20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32CC2" w:rsidRDefault="00233E20" w:rsidP="005A762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  <w:r w:rsidR="005A762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9" w:type="dxa"/>
            <w:gridSpan w:val="2"/>
          </w:tcPr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gcd(a,b) * lcm(a,b) = ab</w:t>
            </w:r>
          </w:p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c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197C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0 || b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gcd(a, b)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* b) / t;</w:t>
            </w:r>
          </w:p>
          <w:p w:rsidR="00432CC2" w:rsidRDefault="00F4605D" w:rsidP="00F4605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B13255" w:rsidRDefault="008C5408" w:rsidP="00BC736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 xml:space="preserve">Write an efficient algorithm that searches for a value in an </w:t>
            </w:r>
            <w:r w:rsidRPr="008C5408">
              <w:rPr>
                <w:rFonts w:ascii="Calibri" w:hAnsi="Calibri"/>
                <w:b/>
                <w:i/>
              </w:rPr>
              <w:t>m x n</w:t>
            </w:r>
            <w:r>
              <w:rPr>
                <w:rFonts w:ascii="Calibri" w:hAnsi="Calibri"/>
                <w:b/>
              </w:rPr>
              <w:t xml:space="preserve"> matrix. </w:t>
            </w:r>
            <w:r w:rsidR="002A7488">
              <w:rPr>
                <w:rFonts w:ascii="Calibri" w:hAnsi="Calibri"/>
                <w:b/>
              </w:rPr>
              <w:t>This matrix has the following propert</w:t>
            </w:r>
            <w:r w:rsidR="00090DA8">
              <w:rPr>
                <w:rFonts w:ascii="Calibri" w:hAnsi="Calibri"/>
                <w:b/>
              </w:rPr>
              <w:t>y: it is s</w:t>
            </w:r>
            <w:r w:rsidR="00F52933">
              <w:rPr>
                <w:rFonts w:ascii="Calibri" w:hAnsi="Calibri"/>
                <w:b/>
              </w:rPr>
              <w:t>orted from</w:t>
            </w:r>
            <w:r w:rsidR="00090DA8">
              <w:rPr>
                <w:rFonts w:ascii="Calibri" w:hAnsi="Calibri"/>
                <w:b/>
              </w:rPr>
              <w:t xml:space="preserve"> left to right, top to bottom.</w:t>
            </w:r>
          </w:p>
        </w:tc>
        <w:tc>
          <w:tcPr>
            <w:tcW w:w="8589" w:type="dxa"/>
            <w:gridSpan w:val="9"/>
          </w:tcPr>
          <w:p w:rsidR="00B13255" w:rsidRDefault="002A11F9" w:rsidP="002A11F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a function to check if a tree is balanced. For the purposes of this question, a balanced tree is defined to be a tree such that no two leaf nodes differ in distance from the root by more than one. 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matri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2440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</w:t>
            </w:r>
            <w:r w:rsidR="002440E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matrix.GetLength(1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matrix.GetLength(0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 == 0 || n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0, end = m * n - 1;</w:t>
            </w:r>
          </w:p>
          <w:p w:rsidR="0016724C" w:rsidRDefault="00FC05EC" w:rsidP="0016724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A1015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rt &lt;= end) </w:t>
            </w:r>
            <w:r w:rsidR="001672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16724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tart + end) &gt;&gt; 1;</w:t>
            </w:r>
          </w:p>
          <w:p w:rsidR="00FC05EC" w:rsidRDefault="00FC05EC" w:rsidP="004B1FA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X = mid /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Y = mid %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[midX, midY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4B1FA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rget &lt; matrix[midX, midY]) end = mid -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mid +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13255" w:rsidRDefault="00FC05EC" w:rsidP="00FC05E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589" w:type="dxa"/>
            <w:gridSpan w:val="9"/>
          </w:tcPr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) {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root) - getMinDepth(root) &lt;= 1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91776D" w:rsidRDefault="0091776D" w:rsidP="0091776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getMinDepth(node.left), getMinDepth(node.right))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getMaxDepth(node.left), getMaxDepth(node.right));</w:t>
            </w:r>
          </w:p>
          <w:p w:rsidR="00B13255" w:rsidRDefault="0091776D" w:rsidP="0091776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25493" w:rsidTr="002054F7">
        <w:tc>
          <w:tcPr>
            <w:tcW w:w="4106" w:type="dxa"/>
          </w:tcPr>
          <w:p w:rsidR="00525493" w:rsidRDefault="00525493" w:rsidP="0052549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a full tree with </w:t>
            </w:r>
            <w:r w:rsidRPr="00525493">
              <w:rPr>
                <w:rFonts w:ascii="Calibri" w:hAnsi="Calibri"/>
                <w:b/>
                <w:i/>
              </w:rPr>
              <w:t>n</w:t>
            </w:r>
            <w:r>
              <w:rPr>
                <w:rFonts w:ascii="Calibri" w:hAnsi="Calibri"/>
                <w:b/>
              </w:rPr>
              <w:t xml:space="preserve"> nodes. </w:t>
            </w:r>
          </w:p>
        </w:tc>
        <w:tc>
          <w:tcPr>
            <w:tcW w:w="11282" w:type="dxa"/>
            <w:gridSpan w:val="13"/>
          </w:tcPr>
          <w:p w:rsidR="00525493" w:rsidRDefault="00C00C7E" w:rsidP="00C00C7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Given a sorted (increasing order) array, write an algorithm to create a binary tree with minimal height. </w:t>
            </w:r>
          </w:p>
        </w:tc>
      </w:tr>
      <w:tr w:rsidR="00F972F7" w:rsidTr="00F972F7">
        <w:trPr>
          <w:trHeight w:val="1766"/>
        </w:trPr>
        <w:tc>
          <w:tcPr>
            <w:tcW w:w="4106" w:type="dxa"/>
            <w:vMerge w:val="restart"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Full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F972F7" w:rsidRDefault="00F972F7" w:rsidP="00CC5A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646BE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1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Pr="00646BE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  <w:r w:rsidRPr="00646BE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lt; n &amp;&amp; q.Count &gt; 0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282" w:type="dxa"/>
            <w:gridSpan w:val="13"/>
          </w:tcPr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rr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rr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arr, 0, arr.Length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min + max) &gt;&gt; 1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[mid]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left = createBinaryTree(arr, min, mid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right = createBinaryTree(arr, mid + 1, max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F972F7" w:rsidRDefault="00F972F7" w:rsidP="0050755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972F7" w:rsidTr="001860B1">
        <w:trPr>
          <w:trHeight w:val="60"/>
        </w:trPr>
        <w:tc>
          <w:tcPr>
            <w:tcW w:w="4106" w:type="dxa"/>
            <w:vMerge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1282" w:type="dxa"/>
            <w:gridSpan w:val="13"/>
          </w:tcPr>
          <w:p w:rsidR="00F972F7" w:rsidRDefault="00847CB2" w:rsidP="00B6192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an algorithm</w:t>
            </w:r>
            <w:r w:rsidR="00297909">
              <w:rPr>
                <w:rFonts w:ascii="Calibri" w:hAnsi="Calibri"/>
                <w:b/>
              </w:rPr>
              <w:t xml:space="preserve"> to find the ‘next’ node of a given node in a binary search tree where each node has a link to its parent</w:t>
            </w:r>
            <w:r w:rsidR="00B61928">
              <w:rPr>
                <w:rFonts w:ascii="Calibri" w:hAnsi="Calibri"/>
                <w:b/>
              </w:rPr>
              <w:t xml:space="preserve"> for a) In-Order Successor b) Pre-Order Successor c) Post-Order Successor</w:t>
            </w:r>
          </w:p>
        </w:tc>
      </w:tr>
      <w:tr w:rsidR="001E3C72" w:rsidTr="00041840">
        <w:trPr>
          <w:trHeight w:val="60"/>
        </w:trPr>
        <w:tc>
          <w:tcPr>
            <w:tcW w:w="4106" w:type="dxa"/>
            <w:vMerge/>
          </w:tcPr>
          <w:p w:rsidR="001E3C72" w:rsidRDefault="001E3C72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095" w:type="dxa"/>
            <w:gridSpan w:val="10"/>
          </w:tcPr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In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node.right);</w:t>
            </w:r>
          </w:p>
          <w:p w:rsidR="001E3C72" w:rsidRDefault="001E3C72" w:rsidP="009407E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</w:t>
            </w:r>
            <w:r w:rsidR="002364E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arent.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left == </w:t>
            </w:r>
            <w:r w:rsidR="0027619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</w:t>
            </w:r>
            <w:r w:rsidR="0004184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pare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7F0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 = node.parent;</w:t>
            </w:r>
          </w:p>
          <w:p w:rsidR="001E3C72" w:rsidRDefault="001E3C72" w:rsidP="008A181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1E3C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F777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187" w:type="dxa"/>
            <w:gridSpan w:val="3"/>
          </w:tcPr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9B6FF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ode = node.left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1E3C72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9F183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907C99" w:rsidTr="00432B51">
        <w:trPr>
          <w:trHeight w:val="2670"/>
        </w:trPr>
        <w:tc>
          <w:tcPr>
            <w:tcW w:w="7792" w:type="dxa"/>
            <w:gridSpan w:val="7"/>
          </w:tcPr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re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lef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paren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cur &amp;&amp;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07C99" w:rsidRDefault="00451D8F" w:rsidP="00451D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ost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774C" w:rsidRDefault="001E774C" w:rsidP="0031158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39566A" w:rsidRPr="004444B6" w:rsidRDefault="00306288" w:rsidP="004444B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 w:rsidR="005B61F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  <w:r w:rsidR="005B61F9" w:rsidRPr="001E774C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node.parent.right;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8E3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node.Left : node.Right;</w:t>
            </w:r>
          </w:p>
          <w:p w:rsidR="0039566A" w:rsidRDefault="00C30FE8" w:rsidP="00C30FE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39566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907C99" w:rsidRDefault="0039566A" w:rsidP="0039566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38BC" w:rsidTr="000D61E2">
        <w:trPr>
          <w:trHeight w:val="60"/>
        </w:trPr>
        <w:tc>
          <w:tcPr>
            <w:tcW w:w="7792" w:type="dxa"/>
            <w:gridSpan w:val="7"/>
          </w:tcPr>
          <w:p w:rsidR="00A738BC" w:rsidRDefault="00CB39FE" w:rsidP="008047C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Design an algorithm and write code to find the first common ancestor of two nodes in a binary tree. </w:t>
            </w:r>
            <w:r w:rsidR="008047CB">
              <w:rPr>
                <w:rFonts w:ascii="Calibri" w:hAnsi="Calibri"/>
                <w:b/>
              </w:rPr>
              <w:t>Avoid storing additional nodes in a data structure. NOTE: This is not necessarily a binary search tree.</w:t>
            </w:r>
          </w:p>
        </w:tc>
        <w:tc>
          <w:tcPr>
            <w:tcW w:w="7596" w:type="dxa"/>
            <w:gridSpan w:val="7"/>
          </w:tcPr>
          <w:p w:rsidR="00A738BC" w:rsidRPr="003D6AEE" w:rsidRDefault="0013462D" w:rsidP="00B3224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D6A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tring, find the first non-repeating character in it and return its index. If it doesn't exist, return -1.</w:t>
            </w:r>
          </w:p>
        </w:tc>
      </w:tr>
      <w:tr w:rsidR="0012531F" w:rsidTr="00D86B04">
        <w:trPr>
          <w:trHeight w:val="1795"/>
        </w:trPr>
        <w:tc>
          <w:tcPr>
            <w:tcW w:w="7792" w:type="dxa"/>
            <w:gridSpan w:val="7"/>
            <w:vMerge w:val="restart"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root || n2 == roo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5B6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roo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(contains(parent.left, n1) &amp;&amp; contains(parent.right, n2)) ||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(contains(parent.left, n2) &amp;&amp; contains(parent.right, n1))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2531F" w:rsidRDefault="0012531F" w:rsidP="0074248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left, n1) &amp;&amp; contains(parent.lef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left == n1 || parent.lef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lef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right, n1) &amp;&amp; contains(parent.righ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right == n1 || parent.righ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righ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node.left, target) || contains(node.right, target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UniqCha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6]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s.ElementAt(i)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[c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++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s.ElementAt(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12531F" w:rsidRDefault="0012531F" w:rsidP="00D86B04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12531F" w:rsidTr="001960C9">
        <w:trPr>
          <w:trHeight w:val="186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12531F" w:rsidRPr="00E71A73" w:rsidRDefault="00736E12" w:rsidP="00287443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E71A73">
              <w:rPr>
                <w:rFonts w:ascii="Calibri" w:hAnsi="Calibri" w:cs="Myriad Pro"/>
                <w:b/>
                <w:color w:val="000000"/>
                <w:szCs w:val="18"/>
              </w:rPr>
              <w:t>Write a method to sort an array of strings so that all the anagrams are next to each other.</w:t>
            </w:r>
            <w:r w:rsidR="00E35F1E"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sym w:font="Wingdings" w:char="F0E0"/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661A9A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521AD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</w:p>
        </w:tc>
      </w:tr>
      <w:tr w:rsidR="0012531F" w:rsidTr="00716824">
        <w:trPr>
          <w:trHeight w:val="1665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B66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ortChar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s)</w:t>
            </w:r>
            <w:r w:rsidR="00A97C1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9488E" w:rsidRDefault="0029488E" w:rsidP="00A97C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2)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1 = s1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2 = s2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2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.CompareTo(a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C16552" w:rsidRDefault="00C16552" w:rsidP="0099179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2977"/>
        <w:gridCol w:w="425"/>
        <w:gridCol w:w="142"/>
        <w:gridCol w:w="283"/>
        <w:gridCol w:w="284"/>
        <w:gridCol w:w="283"/>
        <w:gridCol w:w="284"/>
        <w:gridCol w:w="1275"/>
        <w:gridCol w:w="142"/>
        <w:gridCol w:w="5612"/>
      </w:tblGrid>
      <w:tr w:rsidR="005A759B" w:rsidTr="0060605B">
        <w:tc>
          <w:tcPr>
            <w:tcW w:w="8359" w:type="dxa"/>
            <w:gridSpan w:val="8"/>
          </w:tcPr>
          <w:p w:rsidR="005A759B" w:rsidRPr="00483279" w:rsidRDefault="000A68F1" w:rsidP="00F83967">
            <w:pPr>
              <w:rPr>
                <w:rFonts w:ascii="Calibri" w:hAnsi="Calibri"/>
                <w:b/>
                <w:szCs w:val="20"/>
              </w:rPr>
            </w:pP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integer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all distinct solutions to the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queens puzzle.</w:t>
            </w:r>
            <w:r w:rsidR="00F83967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‘Q’ and ‘.’ </w:t>
            </w:r>
            <w:r w:rsidR="005A2CCF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both indicate a queen and an empty space respectively.</w:t>
            </w:r>
          </w:p>
        </w:tc>
        <w:tc>
          <w:tcPr>
            <w:tcW w:w="7029" w:type="dxa"/>
            <w:gridSpan w:val="3"/>
          </w:tcPr>
          <w:p w:rsidR="005A759B" w:rsidRPr="00D57F2D" w:rsidRDefault="00051A39" w:rsidP="0099179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57F2D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collection of intervals, merge all overlapping intervals.</w:t>
            </w:r>
          </w:p>
          <w:p w:rsidR="00ED578C" w:rsidRPr="002E518C" w:rsidRDefault="00ED578C" w:rsidP="00F90A16">
            <w:pPr>
              <w:rPr>
                <w:rFonts w:ascii="Calibri" w:hAnsi="Calibri"/>
                <w:b/>
                <w:szCs w:val="20"/>
              </w:rPr>
            </w:pP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3],[2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 w:val="restart"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olveNQuee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rows[i] = -1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laceQueens(</w:t>
            </w:r>
            <w:r w:rsidR="00DF52A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ows, 0, result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laceQueens(</w:t>
            </w:r>
            <w:r w:rsidR="0060605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05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result) 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32E56" w:rsidRDefault="008958B3" w:rsidP="00D56AD8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n; x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y = 0; y &lt; n; y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arr[y] = (rows[x] == y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Q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)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D56AD8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 w:rsidR="00895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8958B3" w:rsidRDefault="008958B3" w:rsidP="00D56A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</w:t>
            </w:r>
            <w:r w:rsidR="00776A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j++) {</w:t>
            </w:r>
          </w:p>
          <w:p w:rsidR="00657372" w:rsidRDefault="008958B3" w:rsidP="00D676BD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nPlaceQueen(n, rows, i, j) ==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j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laceQueens(n, rows, i + 1, result)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676BD" w:rsidRDefault="00657372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-1;</w:t>
            </w:r>
          </w:p>
          <w:p w:rsidR="008958B3" w:rsidRDefault="008958B3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PlaceQueen(</w:t>
            </w:r>
            <w:r w:rsidR="008A1F9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A1F9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8958B3" w:rsidRDefault="008958B3" w:rsidP="00DC7D3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==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- x == j - i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+ x == i +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8133"/>
            </w:tblGrid>
            <w:tr w:rsidR="003A090E" w:rsidTr="003A090E">
              <w:tc>
                <w:tcPr>
                  <w:tcW w:w="8133" w:type="dxa"/>
                </w:tcPr>
                <w:p w:rsidR="003A090E" w:rsidRPr="00095CA2" w:rsidRDefault="00095CA2" w:rsidP="00152C84">
                  <w:pPr>
                    <w:rPr>
                      <w:rFonts w:ascii="Calibri" w:hAnsi="Calibri"/>
                      <w:b/>
                      <w:sz w:val="24"/>
                    </w:rPr>
                  </w:pPr>
                  <w:r w:rsidRPr="00095CA2">
                    <w:rPr>
                      <w:rFonts w:ascii="Calibri" w:hAnsi="Calibri" w:hint="eastAsia"/>
                      <w:b/>
                    </w:rPr>
                    <w:t xml:space="preserve">Given a </w:t>
                  </w:r>
                  <w:r w:rsidRPr="00095CA2">
                    <w:rPr>
                      <w:rFonts w:ascii="Calibri" w:hAnsi="Calibri"/>
                      <w:b/>
                    </w:rPr>
                    <w:t>binary tree, find its depth.</w:t>
                  </w:r>
                </w:p>
              </w:tc>
            </w:tr>
            <w:tr w:rsidR="003A090E" w:rsidTr="003A090E">
              <w:tc>
                <w:tcPr>
                  <w:tcW w:w="8133" w:type="dxa"/>
                </w:tcPr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getDepth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) {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1 +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Math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.Max(getDepth(root.left), getDepth(root.right));</w:t>
                  </w:r>
                </w:p>
                <w:p w:rsidR="003A090E" w:rsidRDefault="003A090E" w:rsidP="003A090E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CA571A" w:rsidRDefault="00CA571A" w:rsidP="00152C84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029" w:type="dxa"/>
            <w:gridSpan w:val="3"/>
          </w:tcPr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Merg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tervals) {</w:t>
            </w:r>
          </w:p>
          <w:p w:rsidR="008958B3" w:rsidRDefault="008958B3" w:rsidP="00A4483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interval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.Count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s.ToList();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intervals.ToArray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ast = arr[0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3],[2,6],[8,10],[15,18] -&gt; [1,6],[8,10],[15,18].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4],[2,3] //[1,4],[1,3] //[1,4],[4,5]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arr[i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start &lt;= last.end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ast.end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ur.end, last.end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ast = cur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start - n2.star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Interval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d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) { start = 0; end = 0; 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 start = s; end = e; }</w:t>
            </w:r>
          </w:p>
          <w:p w:rsidR="008958B3" w:rsidRDefault="008958B3" w:rsidP="00BC2BF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8958B3" w:rsidRPr="00F32D78" w:rsidRDefault="001B3AB6" w:rsidP="004304B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In how many ways can you climb 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stairs 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>to the top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 </w:t>
            </w:r>
            <w:r w:rsidR="00397409">
              <w:rPr>
                <w:rFonts w:ascii="Calibri" w:hAnsi="Calibri" w:cs="Consolas"/>
                <w:b/>
                <w:kern w:val="0"/>
                <w:szCs w:val="20"/>
              </w:rPr>
              <w:t>if you either climb 1 or 2 steps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? 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912AF2" w:rsidRDefault="00912AF2" w:rsidP="000E6D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912AF2" w:rsidRDefault="00912AF2" w:rsidP="00912AF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</w:t>
            </w:r>
            <w:r w:rsidRPr="00BE403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n +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ap) {</w:t>
            </w:r>
          </w:p>
          <w:p w:rsidR="00912AF2" w:rsidRDefault="00912AF2" w:rsidP="00AA79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2;</w:t>
            </w:r>
          </w:p>
          <w:p w:rsidR="00912AF2" w:rsidRDefault="00912AF2" w:rsidP="00AA790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n] !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[n] = ClimbStairs(n - 1) + ClimbStairs(n - 2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8958B3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1071A0">
        <w:trPr>
          <w:trHeight w:val="699"/>
        </w:trPr>
        <w:tc>
          <w:tcPr>
            <w:tcW w:w="3681" w:type="dxa"/>
            <w:vMerge w:val="restart"/>
          </w:tcPr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9142E6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1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2; </w:t>
            </w:r>
          </w:p>
          <w:p w:rsidR="00046C81" w:rsidRDefault="00046C81" w:rsidP="00DA16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= a +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=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sum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046C81" w:rsidRDefault="00046C81" w:rsidP="00046C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707" w:type="dxa"/>
            <w:gridSpan w:val="10"/>
          </w:tcPr>
          <w:p w:rsidR="00046C81" w:rsidRPr="00167942" w:rsidRDefault="00046C81" w:rsidP="00D41106">
            <w:pPr>
              <w:rPr>
                <w:rFonts w:ascii="Calibri" w:hAnsi="Calibri"/>
                <w:b/>
                <w:sz w:val="24"/>
              </w:rPr>
            </w:pPr>
            <w:r w:rsidRPr="00167942">
              <w:rPr>
                <w:rFonts w:ascii="Calibri" w:hAnsi="Calibri"/>
                <w:b/>
              </w:rPr>
              <w:t>One way to serialize a binary tree is to use pre-order traversal. When we encounter a non-null node, we record the node's value. If it is a null node, we record using a sentinel value such as #. For example, the above binary tree can be serialized to the string "9,3,4,#,#,1,#,#,2,#,6,#,#", where # represents a null node. Given a string of comma separated values, verify whether it is a correct preorder traversal serialization of a binary tree. Find an algorithm without reconstructing the tree.</w:t>
            </w:r>
          </w:p>
        </w:tc>
      </w:tr>
      <w:tr w:rsidR="00046C81" w:rsidTr="00CE0836">
        <w:trPr>
          <w:trHeight w:val="422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 w:val="restart"/>
          </w:tcPr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Serializ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order) {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F27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preorder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75F04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reorder.Length == 1 &amp;&amp; </w:t>
            </w:r>
          </w:p>
          <w:p w:rsidR="00280E17" w:rsidRDefault="00280E17" w:rsidP="00975F0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order.ElementAt(0)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#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preorder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,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280E17" w:rsidRDefault="00280E17" w:rsidP="00B11A37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 = 0, nullCnt = 0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) {</w:t>
            </w:r>
          </w:p>
          <w:p w:rsidR="00280E17" w:rsidRDefault="00280E17" w:rsidP="00B11A3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llCnt &gt; nodeCn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#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ullCnt++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++;</w:t>
            </w:r>
          </w:p>
          <w:p w:rsidR="00280E17" w:rsidRDefault="002535A5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80E17" w:rsidRDefault="00B11A3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80E1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llCnt == nodeCnt + 1;</w:t>
            </w:r>
          </w:p>
          <w:p w:rsidR="00514197" w:rsidRDefault="00280E17" w:rsidP="00B11A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754" w:type="dxa"/>
            <w:gridSpan w:val="2"/>
          </w:tcPr>
          <w:p w:rsidR="00046C81" w:rsidRPr="00A56D60" w:rsidRDefault="00046C81" w:rsidP="000079D1">
            <w:pPr>
              <w:rPr>
                <w:rFonts w:ascii="Calibri" w:hAnsi="Calibri"/>
                <w:b/>
                <w:sz w:val="24"/>
              </w:rPr>
            </w:pP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Count the number of prime numbers less than a non-negative number,</w:t>
            </w:r>
            <w:r w:rsidRPr="00A56D60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56D60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</w:p>
        </w:tc>
      </w:tr>
      <w:tr w:rsidR="00046C81" w:rsidTr="00CE0836">
        <w:trPr>
          <w:trHeight w:val="840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 w:val="restart"/>
          </w:tcPr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Prim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ieve of Eratosthenes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Co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*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; 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 &lt; n; j++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sComp[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cnt++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046C81" w:rsidRPr="00A56D60" w:rsidRDefault="00046C81" w:rsidP="00046C8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CE0836">
        <w:trPr>
          <w:trHeight w:val="70"/>
        </w:trPr>
        <w:tc>
          <w:tcPr>
            <w:tcW w:w="3681" w:type="dxa"/>
          </w:tcPr>
          <w:p w:rsidR="00046C81" w:rsidRPr="009A0DC0" w:rsidRDefault="00E66282" w:rsidP="009142E6">
            <w:pPr>
              <w:rPr>
                <w:rFonts w:ascii="Calibri" w:hAnsi="Calibri"/>
                <w:b/>
                <w:sz w:val="24"/>
              </w:rPr>
            </w:pPr>
            <w:r w:rsidRPr="009A0DC0">
              <w:rPr>
                <w:rFonts w:ascii="Calibri" w:hAnsi="Calibri"/>
                <w:b/>
              </w:rPr>
              <w:t>Write a method that calculates the mean of two input values.</w:t>
            </w: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rPr>
                <w:rFonts w:ascii="Calibri" w:hAnsi="Calibri"/>
                <w:sz w:val="24"/>
              </w:rPr>
            </w:pPr>
          </w:p>
        </w:tc>
      </w:tr>
      <w:tr w:rsidR="00046C81" w:rsidTr="00CE0836">
        <w:trPr>
          <w:trHeight w:val="360"/>
        </w:trPr>
        <w:tc>
          <w:tcPr>
            <w:tcW w:w="3681" w:type="dxa"/>
          </w:tcPr>
          <w:p w:rsidR="009A0DC0" w:rsidRDefault="009A0DC0" w:rsidP="009A0DC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a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</w:t>
            </w:r>
          </w:p>
          <w:p w:rsidR="009A0DC0" w:rsidRDefault="009A0DC0" w:rsidP="009F01D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+ ((e - s) &gt;&gt; 1);</w:t>
            </w:r>
          </w:p>
          <w:p w:rsidR="00046C81" w:rsidRDefault="009A0DC0" w:rsidP="009A0DC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434B9" w:rsidRDefault="00C434B9" w:rsidP="009A0DC0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884819" w:rsidTr="00A26E41">
        <w:tc>
          <w:tcPr>
            <w:tcW w:w="7083" w:type="dxa"/>
            <w:gridSpan w:val="3"/>
          </w:tcPr>
          <w:p w:rsidR="00884819" w:rsidRPr="00BE44EB" w:rsidRDefault="007376BF" w:rsidP="009142E6">
            <w:pPr>
              <w:rPr>
                <w:rFonts w:ascii="Calibri" w:hAnsi="Calibri"/>
                <w:b/>
                <w:sz w:val="24"/>
              </w:rPr>
            </w:pP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orted linked list, delete all nodes that have duplicate numbers, leaving only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distinct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from the original list.</w:t>
            </w:r>
          </w:p>
        </w:tc>
        <w:tc>
          <w:tcPr>
            <w:tcW w:w="8305" w:type="dxa"/>
            <w:gridSpan w:val="8"/>
          </w:tcPr>
          <w:p w:rsidR="00884819" w:rsidRPr="00361B5B" w:rsidRDefault="00361B5B" w:rsidP="00DD0C34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You have two very large binary trees: T1, with millions of nodes, and T2, with hun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softHyphen/>
              <w:t>dreds of nodes.</w:t>
            </w:r>
            <w:r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Create an algorithm to decide if T2 is a subtree of T1.</w:t>
            </w:r>
          </w:p>
        </w:tc>
      </w:tr>
      <w:tr w:rsidR="008714D7" w:rsidTr="00A26E41">
        <w:tc>
          <w:tcPr>
            <w:tcW w:w="7083" w:type="dxa"/>
            <w:gridSpan w:val="3"/>
          </w:tcPr>
          <w:p w:rsidR="008714D7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leteDuplicat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8714D7" w:rsidRDefault="008714D7" w:rsidP="008714D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F635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276275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ummy.next = head;</w:t>
            </w:r>
          </w:p>
          <w:p w:rsidR="00AC2E91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cur = head; </w:t>
            </w:r>
          </w:p>
          <w:p w:rsidR="00326D78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prev = dummy;</w:t>
            </w:r>
          </w:p>
          <w:p w:rsidR="000830F6" w:rsidRDefault="008714D7" w:rsidP="0047714C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next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830F6" w:rsidRDefault="000830F6" w:rsidP="00A26E4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.next = cur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 = prev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        </w:t>
            </w:r>
          </w:p>
          <w:p w:rsidR="003E7EA6" w:rsidRDefault="000830F6" w:rsidP="000830F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cur;</w:t>
            </w:r>
          </w:p>
          <w:p w:rsidR="00862DAF" w:rsidRDefault="00862DAF" w:rsidP="00F86B86">
            <w:pPr>
              <w:ind w:firstLineChars="150" w:firstLine="285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8714D7" w:rsidRDefault="008714D7" w:rsidP="000830F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8"/>
          </w:tcPr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empty tree is always a subtree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t1, t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== n2.val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Match(n1, n2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n1.left, n2) || isSubTree(n1.right, n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92079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Pr="001A644F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!= n2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n1.left, n2.left) &amp;&amp; isMatch(n1.right, n2.right);</w:t>
            </w:r>
          </w:p>
          <w:p w:rsidR="008714D7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F17F8" w:rsidTr="00A93687">
        <w:trPr>
          <w:trHeight w:val="558"/>
        </w:trPr>
        <w:tc>
          <w:tcPr>
            <w:tcW w:w="9776" w:type="dxa"/>
            <w:gridSpan w:val="10"/>
          </w:tcPr>
          <w:p w:rsidR="00BA7F12" w:rsidRPr="001F64C4" w:rsidRDefault="00DF17F8" w:rsidP="00CE2EAE">
            <w:pPr>
              <w:rPr>
                <w:rFonts w:ascii="Calibri" w:hAnsi="Calibri" w:cs="Consolas"/>
                <w:b/>
                <w:color w:val="000000"/>
                <w:kern w:val="0"/>
                <w:szCs w:val="20"/>
              </w:rPr>
            </w:pPr>
            <w:r w:rsidRPr="002A6BDF">
              <w:rPr>
                <w:rFonts w:ascii="Calibri" w:hAnsi="Calibri"/>
                <w:b/>
              </w:rPr>
              <w:lastRenderedPageBreak/>
              <w:t xml:space="preserve">Given a 2D board and a word, find if the word exists in the grid. The word can be constructed from letters of sequentially adjacent cell, where "adjacent" cells are those horizontally or </w:t>
            </w:r>
            <w:r w:rsidRPr="001F64C4">
              <w:rPr>
                <w:rFonts w:ascii="Calibri" w:hAnsi="Calibri"/>
                <w:b/>
                <w:szCs w:val="20"/>
              </w:rPr>
              <w:t>vertically neighboring. The same letter cell may not be used more than once.</w:t>
            </w:r>
            <w:r w:rsidR="00CE2EAE">
              <w:rPr>
                <w:rFonts w:ascii="Calibri" w:hAnsi="Calibri"/>
                <w:b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For example,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1F64C4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g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iven board =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FCS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DE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] ] </w:t>
            </w:r>
          </w:p>
          <w:p w:rsidR="004B78FD" w:rsidRPr="002A6BDF" w:rsidRDefault="00BA7F12" w:rsidP="002A1F2E">
            <w:pPr>
              <w:wordWrap/>
              <w:adjustRightInd w:val="0"/>
              <w:jc w:val="left"/>
              <w:rPr>
                <w:rFonts w:ascii="Calibri" w:hAnsi="Calibri"/>
                <w:b/>
                <w:sz w:val="24"/>
              </w:rPr>
            </w:pP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CED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EE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B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fals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.</w:t>
            </w:r>
          </w:p>
        </w:tc>
        <w:tc>
          <w:tcPr>
            <w:tcW w:w="5612" w:type="dxa"/>
          </w:tcPr>
          <w:p w:rsidR="00DF17F8" w:rsidRPr="00D2274A" w:rsidRDefault="005D422B" w:rsidP="00D2274A">
            <w:pPr>
              <w:rPr>
                <w:rFonts w:ascii="Calibri" w:hAnsi="Calibri"/>
                <w:sz w:val="24"/>
              </w:rPr>
            </w:pPr>
            <w:r w:rsidRPr="00807692">
              <w:rPr>
                <w:rFonts w:ascii="Calibri" w:hAnsi="Calibri"/>
                <w:b/>
              </w:rPr>
              <w:t>Given an array of integers, every element appears twice except for one. Find that single one. Note: Could you implement it without using extra memory?</w:t>
            </w:r>
          </w:p>
        </w:tc>
      </w:tr>
      <w:tr w:rsidR="000D0CFC" w:rsidTr="004C215D">
        <w:trPr>
          <w:trHeight w:val="1131"/>
        </w:trPr>
        <w:tc>
          <w:tcPr>
            <w:tcW w:w="9776" w:type="dxa"/>
            <w:gridSpan w:val="10"/>
            <w:vMerge w:val="restart"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0D0CFC" w:rsidRDefault="000D0CFC" w:rsidP="00235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board.GetLength(0) == 0 || boar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wor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,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imax; i++) {</w:t>
            </w:r>
          </w:p>
          <w:p w:rsidR="000D0CFC" w:rsidRDefault="000D0CFC" w:rsidP="00855C3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jmax; j++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0)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imax, jmax]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visited) {</w:t>
            </w:r>
          </w:p>
          <w:p w:rsidR="000D0CFC" w:rsidRDefault="000D0CFC" w:rsidP="00764F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dex == word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0 || i &gt;= board.GetLength(0) || j &lt; 0 || j &gt;= board.GetLength(1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visited[i, j] ==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visited[i, j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index)) {</w:t>
            </w:r>
          </w:p>
          <w:p w:rsidR="000D0CFC" w:rsidRDefault="000D0CFC" w:rsidP="00001A7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+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+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-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-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visited[i, j] = </w:t>
            </w:r>
            <w:r w:rsidRPr="008A1050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62422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9550"/>
            </w:tblGrid>
            <w:tr w:rsidR="00BB1D6D" w:rsidTr="00BB1D6D">
              <w:tc>
                <w:tcPr>
                  <w:tcW w:w="9550" w:type="dxa"/>
                </w:tcPr>
                <w:p w:rsidR="00BB1D6D" w:rsidRDefault="00BB1D6D" w:rsidP="0020709A">
                  <w:pPr>
                    <w:rPr>
                      <w:rFonts w:ascii="Calibri" w:hAnsi="Calibri"/>
                      <w:sz w:val="24"/>
                    </w:rPr>
                  </w:pPr>
                  <w:r w:rsidRPr="00BB1D6D">
                    <w:rPr>
                      <w:rFonts w:ascii="Calibri" w:hAnsi="Calibri"/>
                      <w:b/>
                    </w:rPr>
                    <w:t>Given a binary tree, find the lowest common ancestor (LCA) of two given nodes in the tree</w:t>
                  </w:r>
                  <w:r w:rsidR="0020709A">
                    <w:rPr>
                      <w:rFonts w:ascii="Calibri" w:hAnsi="Calibri"/>
                      <w:b/>
                    </w:rPr>
                    <w:t xml:space="preserve"> </w:t>
                  </w:r>
                  <w:r w:rsidRPr="00BB1D6D">
                    <w:rPr>
                      <w:rFonts w:ascii="Calibri" w:hAnsi="Calibri"/>
                      <w:b/>
                    </w:rPr>
                    <w:t>where we allow a no</w:t>
                  </w:r>
                  <w:r w:rsidR="00925741">
                    <w:rPr>
                      <w:rFonts w:ascii="Calibri" w:hAnsi="Calibri"/>
                      <w:b/>
                    </w:rPr>
                    <w:t>de to be a descendant of itself.</w:t>
                  </w:r>
                </w:p>
              </w:tc>
            </w:tr>
            <w:tr w:rsidR="00BB1D6D" w:rsidTr="00BB1D6D">
              <w:tc>
                <w:tcPr>
                  <w:tcW w:w="9550" w:type="dxa"/>
                </w:tcPr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owestCommonAncestor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p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q) {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p || root == q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 w:rsidRPr="007D00B4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  <w:highlight w:val="yellow"/>
                    </w:rPr>
                    <w:t>//post order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eft = LowestCommonAncestor(root.lef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ight = LowestCommonAncestor(root.righ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&amp;&amp; righ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 ? left : right;</w:t>
                  </w:r>
                </w:p>
                <w:p w:rsidR="00BB1D6D" w:rsidRDefault="00840042" w:rsidP="00840042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3D570E" w:rsidRDefault="003D570E" w:rsidP="002A6BDF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612" w:type="dxa"/>
          </w:tcPr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ingleNumbe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0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ret ^= num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0D0CFC" w:rsidRDefault="000D0CFC" w:rsidP="00CD6BC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EF40E2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33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uppose you have n versions [1, 2, ..., n] and you want to find out the first bad one, which causes all the following ones to be bad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 xml:space="preserve">You are given an API bool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>I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BadVersion(version) which will return whether version is bad. Implement a function to find the first bad version.</w:t>
            </w:r>
          </w:p>
        </w:tc>
      </w:tr>
      <w:tr w:rsidR="000D0CFC" w:rsidTr="000D0CFC">
        <w:trPr>
          <w:trHeight w:val="204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* bool IsBadVersion(int version); */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BadVers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1, e = n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 = s + ((e - s) &gt;&gt; 1)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s &lt; e; v = s + ((e - s) &gt;&gt; 1)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e = v -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 = v +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v : v + 1;</w:t>
            </w:r>
          </w:p>
          <w:p w:rsidR="000D0CFC" w:rsidRDefault="000D0CFC" w:rsidP="006415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B41490">
        <w:trPr>
          <w:trHeight w:val="114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Pr="00B80072" w:rsidRDefault="00B80072" w:rsidP="007C06C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8000"/>
                <w:kern w:val="0"/>
                <w:szCs w:val="20"/>
              </w:rPr>
            </w:pP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linked list, remove the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de from the end of list and return its head.</w:t>
            </w:r>
          </w:p>
        </w:tc>
      </w:tr>
      <w:tr w:rsidR="000D0CFC" w:rsidTr="0055093A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NthFromEn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ummy.next =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dummy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A2CC5" w:rsidRDefault="000A2CC5" w:rsidP="0028483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prev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prev.next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0D0CFC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B2B6C" w:rsidTr="008F50E5">
        <w:tc>
          <w:tcPr>
            <w:tcW w:w="15388" w:type="dxa"/>
            <w:gridSpan w:val="11"/>
          </w:tcPr>
          <w:p w:rsidR="00DB2B6C" w:rsidRPr="00C049F4" w:rsidRDefault="00DB2B6C" w:rsidP="00E14220">
            <w:pPr>
              <w:rPr>
                <w:rFonts w:ascii="Calibri" w:hAnsi="Calibri"/>
                <w:b/>
              </w:rPr>
            </w:pPr>
            <w:r w:rsidRPr="00C049F4">
              <w:rPr>
                <w:rFonts w:ascii="Calibri" w:hAnsi="Calibri"/>
                <w:b/>
              </w:rPr>
              <w:lastRenderedPageBreak/>
              <w:t>Given a 2D matrix matrix, find the sum of the elements inside the rectangle defined by its upper left corner (row1, col1) and lower right corner (row2, col2).</w:t>
            </w:r>
          </w:p>
          <w:p w:rsidR="00DB2B6C" w:rsidRDefault="00DB2B6C" w:rsidP="002169C6">
            <w:pPr>
              <w:rPr>
                <w:rFonts w:ascii="Calibri" w:hAnsi="Calibri"/>
                <w:sz w:val="24"/>
              </w:rPr>
            </w:pPr>
            <w:r w:rsidRPr="00C049F4">
              <w:rPr>
                <w:rFonts w:ascii="Calibri" w:hAnsi="Calibri"/>
                <w:b/>
              </w:rPr>
              <w:t>1. You may assume that the matrix does not change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2. There are many calls to sumRegion function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3. You may assume that row1 ≤ row2 and col1 ≤ col2.</w:t>
            </w:r>
          </w:p>
        </w:tc>
      </w:tr>
      <w:tr w:rsidR="004F498D" w:rsidTr="00A90988">
        <w:trPr>
          <w:trHeight w:val="1239"/>
        </w:trPr>
        <w:tc>
          <w:tcPr>
            <w:tcW w:w="8075" w:type="dxa"/>
            <w:gridSpan w:val="7"/>
          </w:tcPr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NumMatrix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Your NumMatrix object will be instantiated and called as such: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 numMatrix = new NumMatrix(matrix);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0, 1, 2, 3);</w:t>
            </w:r>
          </w:p>
          <w:p w:rsidR="004F498D" w:rsidRDefault="004F498D" w:rsidP="00795FB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1, 2, 3, 4);</w:t>
            </w:r>
          </w:p>
        </w:tc>
        <w:tc>
          <w:tcPr>
            <w:tcW w:w="7313" w:type="dxa"/>
            <w:gridSpan w:val="4"/>
            <w:vMerge w:val="restart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A92AA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A92A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, j + 1] = m[i, j] + matrix[i, 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ow1; i &lt;= row2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um += (m[i, col2 + 1] - m[i, col1])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F498D" w:rsidTr="0090330C">
        <w:trPr>
          <w:trHeight w:val="2368"/>
        </w:trPr>
        <w:tc>
          <w:tcPr>
            <w:tcW w:w="8075" w:type="dxa"/>
            <w:gridSpan w:val="7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BD1261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 + 1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+1,j+1] = m[i,j+1] + m[i+1,j] + matrix[i,j] - m[i,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</w:t>
            </w:r>
            <w:r w:rsidR="00307D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[row2+1,col2+1]-m[row1,col2+1]-m[row2+1,col1]+m[row1,col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313" w:type="dxa"/>
            <w:gridSpan w:val="4"/>
            <w:vMerge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70"/>
        </w:trPr>
        <w:tc>
          <w:tcPr>
            <w:tcW w:w="8359" w:type="dxa"/>
            <w:gridSpan w:val="8"/>
          </w:tcPr>
          <w:p w:rsidR="00D84C82" w:rsidRDefault="00D84C82" w:rsidP="0079048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>Given a binary tree, find its minimum depth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 xml:space="preserve">The minimum depth is the number of nodes along the shortest path from the root node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down to the nearest leaf node (recursively &amp; iteratively). </w:t>
            </w:r>
          </w:p>
        </w:tc>
        <w:tc>
          <w:tcPr>
            <w:tcW w:w="7029" w:type="dxa"/>
            <w:gridSpan w:val="3"/>
            <w:vMerge w:val="restart"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0, last = 1, depth = 1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A2769F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D84C82" w:rsidRDefault="00D84C82" w:rsidP="00A2769F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2CE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last--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ast ==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7175B9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epth++; last = cur; cur =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84C82" w:rsidTr="00E26986">
        <w:trPr>
          <w:trHeight w:val="1031"/>
        </w:trPr>
        <w:tc>
          <w:tcPr>
            <w:tcW w:w="8359" w:type="dxa"/>
            <w:gridSpan w:val="8"/>
          </w:tcPr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DA60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lef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righ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righ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lef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MinDepth(root.left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Depth(root.right));</w:t>
            </w:r>
          </w:p>
          <w:p w:rsidR="00D84C82" w:rsidRDefault="00D84C82" w:rsidP="00505C4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302"/>
        </w:trPr>
        <w:tc>
          <w:tcPr>
            <w:tcW w:w="8359" w:type="dxa"/>
            <w:gridSpan w:val="8"/>
          </w:tcPr>
          <w:p w:rsidR="00D84C82" w:rsidRPr="00807692" w:rsidRDefault="005F793D" w:rsidP="006B25E1">
            <w:pPr>
              <w:rPr>
                <w:rFonts w:ascii="Consolas" w:hAnsi="Consolas" w:cs="Consolas"/>
                <w:b/>
                <w:color w:val="0000FF"/>
                <w:kern w:val="0"/>
                <w:sz w:val="19"/>
                <w:szCs w:val="19"/>
              </w:rPr>
            </w:pPr>
            <w:r w:rsidRPr="005F793D">
              <w:rPr>
                <w:rFonts w:ascii="Calibri" w:hAnsi="Calibri" w:cs="Consolas"/>
                <w:b/>
                <w:kern w:val="0"/>
                <w:szCs w:val="19"/>
              </w:rPr>
              <w:t xml:space="preserve">Sort a linked list using insertion sort. 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1042"/>
        </w:trPr>
        <w:tc>
          <w:tcPr>
            <w:tcW w:w="8359" w:type="dxa"/>
            <w:gridSpan w:val="8"/>
          </w:tcPr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Node Insertion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BD6C14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head; 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) {</w:t>
            </w:r>
          </w:p>
          <w:p w:rsidR="002F514C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cur.next;</w:t>
            </w:r>
            <w:r w:rsidR="00BA20F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dummy;        </w:t>
            </w:r>
          </w:p>
          <w:p w:rsidR="009141C2" w:rsidRDefault="009141C2" w:rsidP="00F92EB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next.val &lt; cur.val) node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.next = cur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D84C8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EF4AEC" w:rsidTr="008F50E5">
        <w:tc>
          <w:tcPr>
            <w:tcW w:w="15388" w:type="dxa"/>
            <w:gridSpan w:val="11"/>
          </w:tcPr>
          <w:p w:rsidR="00EF4AEC" w:rsidRPr="00EF4AEC" w:rsidRDefault="00EF4AEC" w:rsidP="00EF4AEC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lastRenderedPageBreak/>
              <w:t>Given a</w:t>
            </w:r>
            <w:r w:rsidR="00D73120">
              <w:rPr>
                <w:rFonts w:ascii="Calibri" w:hAnsi="Calibri"/>
                <w:b/>
              </w:rPr>
              <w:t>n</w:t>
            </w:r>
            <w:r w:rsidRPr="00EF4AEC">
              <w:rPr>
                <w:rFonts w:ascii="Calibri" w:hAnsi="Calibri"/>
                <w:b/>
              </w:rPr>
              <w:t xml:space="preserve"> m x n grid filled with non-negative numbers, find a path from top left to bottom right which minimizes the sum of all numbers along its path.</w:t>
            </w:r>
          </w:p>
          <w:p w:rsidR="00EF4AEC" w:rsidRPr="00EF4AEC" w:rsidRDefault="00EF4AEC" w:rsidP="00D41106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t>Note: You can only move either down or right at any point in time.</w:t>
            </w:r>
          </w:p>
        </w:tc>
      </w:tr>
      <w:tr w:rsidR="00C310F9" w:rsidTr="00C310F9">
        <w:trPr>
          <w:trHeight w:val="3747"/>
        </w:trPr>
        <w:tc>
          <w:tcPr>
            <w:tcW w:w="7225" w:type="dxa"/>
            <w:gridSpan w:val="4"/>
            <w:vMerge w:val="restart"/>
          </w:tcPr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</w:t>
            </w:r>
          </w:p>
          <w:p w:rsidR="00C310F9" w:rsidRDefault="00C310F9" w:rsidP="00643E3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 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grid, 0, 0, 0)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gri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grid.GetLength(0) || j &gt;= grid.GetLength(1)) </w:t>
            </w:r>
          </w:p>
          <w:p w:rsidR="00C310F9" w:rsidRDefault="00C310F9" w:rsidP="000E58E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grid.GetLength(0) - 1 &amp;&amp; j == grid.GetLength(1) - 1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(minPathSum(grid, i, j + 1, sum), </w:t>
            </w:r>
          </w:p>
          <w:p w:rsidR="00C310F9" w:rsidRDefault="00C310F9" w:rsidP="000C7E4C">
            <w:pPr>
              <w:wordWrap/>
              <w:adjustRightInd w:val="0"/>
              <w:ind w:firstLineChars="1100" w:firstLine="20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PathSum(grid, i + 1, j, sum));</w:t>
            </w:r>
          </w:p>
          <w:p w:rsidR="00C310F9" w:rsidRDefault="00C310F9" w:rsidP="000F61B3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780AE" wp14:editId="212045DD">
                      <wp:simplePos x="0" y="0"/>
                      <wp:positionH relativeFrom="column">
                        <wp:posOffset>-81279</wp:posOffset>
                      </wp:positionH>
                      <wp:positionV relativeFrom="paragraph">
                        <wp:posOffset>133350</wp:posOffset>
                      </wp:positionV>
                      <wp:extent cx="4591050" cy="0"/>
                      <wp:effectExtent l="0" t="0" r="19050" b="19050"/>
                      <wp:wrapNone/>
                      <wp:docPr id="2" name="직선 연결선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F23BFD" id="직선 연결선 2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0.5pt" to="355.1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C310F9" w:rsidRDefault="00CC037B" w:rsidP="000F61B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Consolas"/>
                <w:b/>
                <w:noProof/>
                <w:kern w:val="0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3370</wp:posOffset>
                      </wp:positionV>
                      <wp:extent cx="4591050" cy="0"/>
                      <wp:effectExtent l="0" t="0" r="19050" b="19050"/>
                      <wp:wrapNone/>
                      <wp:docPr id="3" name="직선 연결선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FE77C8" id="직선 연결선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1pt" to="355.1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>Given a binary tree, return the inorder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/preorder/postorder</w: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 xml:space="preserve"> traversal of its nodes' values without using recursion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.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roo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stack.Count &gt; 0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tack.Push(cur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cur.lef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stack.Pop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cur.val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righ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7C7694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  <w:r w:rsidR="007C76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163" w:type="dxa"/>
            <w:gridSpan w:val="7"/>
          </w:tcPr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D67423">
            <w:pPr>
              <w:wordWrap/>
              <w:adjustRightInd w:val="0"/>
              <w:ind w:left="760" w:hangingChars="400" w:hanging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grid.GetLength(1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grid.GetLength(0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, m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p[0, 0] = grid[0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m; i++) dp[0, i] = grid[0, i] + dp[0, i - 1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dp[i, 0] = grid[i, 0] + dp[i - 1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m; j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p[i - 1, j] &gt; dp[i, j - 1]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, j - 1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 - 1, j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[n - 1, m - 1];</w:t>
            </w:r>
          </w:p>
          <w:p w:rsidR="00C310F9" w:rsidRDefault="00C310F9" w:rsidP="00623F88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Pr="009C248D" w:rsidRDefault="00C310F9" w:rsidP="006C723A">
            <w:pPr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Pr="00AB1D9A" w:rsidRDefault="00C310F9" w:rsidP="00623F8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integer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the number of trailing zeroes in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!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ilingZero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 5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iv =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= 5; i = div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iv = i / 5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nt += div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5! --&gt; 5x1 = 1; 25! = 5x5 + 25x1 = 6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125! = 5x25 + 25x5 + 125x1 = 31</w:t>
            </w:r>
          </w:p>
        </w:tc>
      </w:tr>
      <w:tr w:rsidR="000F4F17" w:rsidTr="00F9374B">
        <w:trPr>
          <w:trHeight w:val="70"/>
        </w:trPr>
        <w:tc>
          <w:tcPr>
            <w:tcW w:w="6658" w:type="dxa"/>
            <w:gridSpan w:val="2"/>
            <w:vMerge w:val="restart"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re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F4F17" w:rsidRDefault="000F4F17" w:rsidP="0038682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0F4F17" w:rsidRDefault="000F4F17" w:rsidP="00434D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730" w:type="dxa"/>
            <w:gridSpan w:val="9"/>
          </w:tcPr>
          <w:p w:rsidR="00B977F7" w:rsidRDefault="00DA6D7D" w:rsidP="00BF7AE7">
            <w:pPr>
              <w:wordWrap/>
              <w:adjustRightInd w:val="0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unsorted array return whether an increasing subsequence of length 3 exists or not in the array.</w:t>
            </w:r>
            <w:r w:rsidR="008D1A5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CD66EA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mally the function should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418F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rue if there exists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, j, k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i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j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k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</w:p>
          <w:p w:rsidR="000F4F17" w:rsidRPr="006974FA" w:rsidRDefault="000B61F5" w:rsidP="00BF7AE7">
            <w:pPr>
              <w:wordWrap/>
              <w:adjustRightInd w:val="0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0 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j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1 else return false.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B14E2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Your algorithm should run in 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time and 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1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space complexity.</w:t>
            </w:r>
          </w:p>
        </w:tc>
      </w:tr>
      <w:tr w:rsidR="000F4F17" w:rsidTr="00F9374B">
        <w:trPr>
          <w:trHeight w:val="1335"/>
        </w:trPr>
        <w:tc>
          <w:tcPr>
            <w:tcW w:w="6658" w:type="dxa"/>
            <w:gridSpan w:val="2"/>
            <w:vMerge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730" w:type="dxa"/>
            <w:gridSpan w:val="9"/>
          </w:tcPr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creasingTriple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345D8B" w:rsidRDefault="00345D8B" w:rsidP="00345D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axValue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{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a) a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b) b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F4F17" w:rsidRDefault="00962BB5" w:rsidP="007B1D1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</w:t>
            </w:r>
            <w:r w:rsidRPr="007B1D12">
              <w:rPr>
                <w:rFonts w:ascii="Consolas" w:hAnsi="Consolas" w:cs="Consolas"/>
                <w:i/>
                <w:color w:val="008000"/>
                <w:kern w:val="0"/>
                <w:sz w:val="19"/>
                <w:szCs w:val="19"/>
              </w:rPr>
              <w:t>the_smallest_so_far &lt; the_second_smallest_so_far &lt; current</w:t>
            </w:r>
          </w:p>
        </w:tc>
      </w:tr>
      <w:tr w:rsidR="00A755F6" w:rsidTr="00C020ED">
        <w:tc>
          <w:tcPr>
            <w:tcW w:w="7792" w:type="dxa"/>
            <w:gridSpan w:val="6"/>
            <w:vMerge w:val="restart"/>
          </w:tcPr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ost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root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prev || node.right == prev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8913D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stack.Push(node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A755F6" w:rsidRDefault="00A755F6" w:rsidP="00E35DA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5B26914" wp14:editId="38760DB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54305</wp:posOffset>
                      </wp:positionV>
                      <wp:extent cx="4953000" cy="0"/>
                      <wp:effectExtent l="0" t="0" r="19050" b="19050"/>
                      <wp:wrapNone/>
                      <wp:docPr id="5" name="직선 연결선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C6CE4A" id="직선 연결선 5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2.15pt" to="383.6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Pr="00020D9B" w:rsidRDefault="00A755F6" w:rsidP="00E35DA5">
            <w:pPr>
              <w:rPr>
                <w:rFonts w:ascii="Calibri" w:hAnsi="Calibri"/>
                <w:b/>
                <w:szCs w:val="20"/>
              </w:rPr>
            </w:pPr>
            <w:r>
              <w:rPr>
                <w:rFonts w:ascii="Calibri" w:hAnsi="Calibri" w:cs="Helvetica"/>
                <w:b/>
                <w:noProof/>
                <w:color w:val="333333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3F80895" wp14:editId="7D6E0854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9085</wp:posOffset>
                      </wp:positionV>
                      <wp:extent cx="4953000" cy="0"/>
                      <wp:effectExtent l="0" t="0" r="19050" b="19050"/>
                      <wp:wrapNone/>
                      <wp:docPr id="6" name="직선 연결선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9E66AB" id="직선 연결선 6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55pt" to="383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heck whethe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 a binary tree is 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cursively and iteratively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this binary tree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2,3,4,4,3]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root.left, root.right)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D6F83">
            <w:pPr>
              <w:wordWrap/>
              <w:adjustRightInd w:val="0"/>
              <w:ind w:left="1140" w:hangingChars="600" w:hanging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val == n2.val &amp;&amp; IsSymmetric(n1.left, n2.right) &amp;&amp; IsSymmetric(n1.right, n2.left);</w:t>
            </w:r>
          </w:p>
          <w:p w:rsidR="00A755F6" w:rsidRPr="00EC19B7" w:rsidRDefault="00A755F6" w:rsidP="006E4BBB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142744F" wp14:editId="6D749C7D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46050</wp:posOffset>
                      </wp:positionV>
                      <wp:extent cx="4953000" cy="0"/>
                      <wp:effectExtent l="0" t="0" r="19050" b="19050"/>
                      <wp:wrapNone/>
                      <wp:docPr id="7" name="직선 연결선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C19675B" id="직선 연결선 7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1.5pt" to="383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s.Push(root.left); rs.Push(root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526D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&amp;&amp;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||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ls.Pop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s.Pop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.val != r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s.Push(l.left); ls.Push(l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s.Push(r.right); rs.Push(r.lef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Pr="00EC19B7" w:rsidRDefault="00A755F6" w:rsidP="00526DCE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5"/>
          </w:tcPr>
          <w:p w:rsidR="00A755F6" w:rsidRPr="00EC19B7" w:rsidRDefault="00A755F6" w:rsidP="0026311B">
            <w:pPr>
              <w:rPr>
                <w:rFonts w:ascii="Calibri" w:hAnsi="Calibri"/>
                <w:b/>
                <w:sz w:val="24"/>
              </w:rPr>
            </w:pP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Sort a linked list i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O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(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log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) time using constant space complexity.</w:t>
            </w:r>
          </w:p>
        </w:tc>
      </w:tr>
      <w:tr w:rsidR="00A755F6" w:rsidTr="00C020ED"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 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 cnt++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head;</w:t>
            </w:r>
          </w:p>
          <w:p w:rsidR="00A755F6" w:rsidRDefault="00A755F6" w:rsidP="0026311B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 &gt;&gt; 1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 = mi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id = mid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mi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(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eft.val &lt; right.val)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lef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eft = lef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.next = righ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ight = righ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A755F6" w:rsidRDefault="00A755F6" w:rsidP="0026311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55F6" w:rsidTr="00A755F6">
        <w:trPr>
          <w:trHeight w:val="7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Pr="00F30FC9" w:rsidRDefault="00402E5B" w:rsidP="00657DB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842A82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sorted array is rotated at some pivot unknown to you beforehand.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0 1 2 5 7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5 7 0 1 2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F002F0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ind the minimum element.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57DB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sume no duplicate exists in the array.</w:t>
            </w:r>
          </w:p>
        </w:tc>
      </w:tr>
      <w:tr w:rsidR="00A755F6" w:rsidTr="00C020ED">
        <w:trPr>
          <w:trHeight w:val="156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Mi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 e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nums[e]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 = m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A755F6">
            <w:pPr>
              <w:wordWrap/>
              <w:adjustRightInd w:val="0"/>
              <w:ind w:firstLineChars="300" w:firstLine="57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s = m +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[s]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51933" w:rsidRDefault="000909A9" w:rsidP="000909A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subsets of </w:t>
            </w:r>
            <w:r w:rsidRPr="000909A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. e.g. </w:t>
            </w:r>
            <w:r w:rsidR="0077098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 = “abc”, </w:t>
            </w:r>
          </w:p>
          <w:p w:rsidR="00563486" w:rsidRPr="008B1AF8" w:rsidRDefault="00770984" w:rsidP="000909A9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[ [a,b,c], [a,bc], [ab,c], [abc] ]</w:t>
            </w:r>
          </w:p>
        </w:tc>
        <w:tc>
          <w:tcPr>
            <w:tcW w:w="7880" w:type="dxa"/>
            <w:gridSpan w:val="6"/>
          </w:tcPr>
          <w:p w:rsidR="00563486" w:rsidRPr="00DE489A" w:rsidRDefault="00563486" w:rsidP="00563486">
            <w:pPr>
              <w:rPr>
                <w:rFonts w:ascii="Calibri" w:hAnsi="Calibri"/>
                <w:b/>
                <w:szCs w:val="20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partitio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 every substring of the partition is a palindrome. Return all possible palindrome partitioning of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give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"aab"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[ ["aa","b"], ["a","a","b"] ]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4A5E7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bsets(s.Substring(i), list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4605AE" w:rsidP="004F4ABD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A81FDB" wp14:editId="3FDABE72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4762500" cy="0"/>
                      <wp:effectExtent l="0" t="0" r="19050" b="19050"/>
                      <wp:wrapNone/>
                      <wp:docPr id="8" name="직선 연결선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4B2511" id="직선 연결선 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65pt" to="369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62CB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61412" w:rsidRPr="00B00F5D" w:rsidRDefault="004605AE" w:rsidP="004F4ABD">
            <w:pPr>
              <w:rPr>
                <w:rFonts w:ascii="Calibri" w:hAnsi="Calibri" w:cs="Consolas"/>
                <w:b/>
                <w:color w:val="000000"/>
                <w:kern w:val="0"/>
                <w:sz w:val="18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85AFD2" wp14:editId="76B70605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2240</wp:posOffset>
                      </wp:positionV>
                      <wp:extent cx="4752975" cy="0"/>
                      <wp:effectExtent l="0" t="0" r="28575" b="19050"/>
                      <wp:wrapNone/>
                      <wp:docPr id="9" name="직선 연결선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529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50FC9C5" id="직선 연결선 9" o:spid="_x0000_s1026" style="position:absolute;left:0;text-align:lef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65pt,11.2pt" to="368.6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50BA8" w:rsidRPr="00B00F5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binary strings, return their sum (also a binary string).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Binar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AB1A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19C5" w:rsidRDefault="002319C5" w:rsidP="00F343C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a.Length &gt; b.Length ? a.Length : b.Length]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rry =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i = a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 = b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result.Length - 1;</w:t>
            </w:r>
          </w:p>
          <w:p w:rsidR="002319C5" w:rsidRDefault="002319C5" w:rsidP="00CA6D93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i &gt;= 0 || bi &gt;= 0) {</w:t>
            </w:r>
          </w:p>
          <w:p w:rsidR="002319C5" w:rsidRDefault="000A3A4A" w:rsidP="00CA6D93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4690745</wp:posOffset>
                      </wp:positionH>
                      <wp:positionV relativeFrom="paragraph">
                        <wp:posOffset>131445</wp:posOffset>
                      </wp:positionV>
                      <wp:extent cx="5010150" cy="0"/>
                      <wp:effectExtent l="0" t="0" r="19050" b="19050"/>
                      <wp:wrapNone/>
                      <wp:docPr id="4" name="직선 연결선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10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66D757" id="직선 연결선 4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35pt" to="763.8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1 = (ai &gt;= 0) ? a.ElementAt(ai) - </w:t>
            </w:r>
            <w:r w:rsidR="002319C5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2 = (bi &gt;= 0) ? b.ElementAt(b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9C02FD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134620</wp:posOffset>
                      </wp:positionV>
                      <wp:extent cx="5000625" cy="0"/>
                      <wp:effectExtent l="0" t="0" r="28575" b="19050"/>
                      <wp:wrapNone/>
                      <wp:docPr id="10" name="직선 연결선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E57D61" id="직선 연결선 10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6pt" to="763.1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Z9t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v1 + v2 + carry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rry = (sum &gt; 1) ? 1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Str = (sum &lt; 2) ? su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(sum - 2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319C5" w:rsidRDefault="00D35CE9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4690746</wp:posOffset>
                      </wp:positionH>
                      <wp:positionV relativeFrom="paragraph">
                        <wp:posOffset>44450</wp:posOffset>
                      </wp:positionV>
                      <wp:extent cx="4991100" cy="0"/>
                      <wp:effectExtent l="0" t="0" r="19050" b="19050"/>
                      <wp:wrapNone/>
                      <wp:docPr id="1" name="직선 연결선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91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DFC54B6" id="직선 연결선 1" o:spid="_x0000_s1026" style="position:absolute;left:0;text-align:lef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9.35pt,3.5pt" to="762.3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[ri--] = (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sumStr;</w:t>
            </w:r>
          </w:p>
          <w:p w:rsidR="002319C5" w:rsidRDefault="00330E94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36195</wp:posOffset>
                      </wp:positionV>
                      <wp:extent cx="5000625" cy="0"/>
                      <wp:effectExtent l="0" t="0" r="28575" b="19050"/>
                      <wp:wrapNone/>
                      <wp:docPr id="11" name="직선 연결선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1061F9" id="직선 연결선 11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2.85pt" to="763.1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Iw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i--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E15A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bi--;</w:t>
            </w:r>
          </w:p>
          <w:p w:rsidR="002319C5" w:rsidRDefault="006E15AA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rry &gt; 0) {</w:t>
            </w:r>
          </w:p>
          <w:p w:rsidR="002319C5" w:rsidRDefault="002319C5" w:rsidP="002B160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B1707" w:rsidRDefault="002319C5" w:rsidP="002319C5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6"/>
          </w:tcPr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artition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A706A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(sub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artition(s.Substring(i), list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RemoveAt(list.Count - 1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 &gt;&gt; 1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ElementAt(i) != s.ElementAt(s.Length - 1 - i))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D4EDE" w:rsidRPr="00091EE6" w:rsidRDefault="009F2F48" w:rsidP="00563486">
            <w:pPr>
              <w:rPr>
                <w:rFonts w:ascii="Calibri" w:hAnsi="Calibri"/>
                <w:b/>
              </w:rPr>
            </w:pPr>
            <w:r w:rsidRPr="00091EE6">
              <w:rPr>
                <w:rFonts w:ascii="Calibri" w:hAnsi="Calibri"/>
                <w:b/>
              </w:rPr>
              <w:t>Given an m x n matrix, if an element is 0, describe how you would set its entire row and column to 0 in constant space. Do it in place.</w:t>
            </w:r>
          </w:p>
          <w:p w:rsidR="009F2F48" w:rsidRDefault="004C3765" w:rsidP="00563486">
            <w:pPr>
              <w:rPr>
                <w:rFonts w:ascii="Calibri" w:hAnsi="Calibri"/>
              </w:rPr>
            </w:pPr>
            <w:r w:rsidRPr="00091EE6">
              <w:rPr>
                <w:rFonts w:ascii="Calibri" w:hAnsi="Calibri"/>
              </w:rPr>
              <w:t>Use the first row and column to mark the rows and columns that have element 0. Place two boolean variables to store whether the first row and first column contain a zero.</w:t>
            </w:r>
          </w:p>
          <w:p w:rsidR="004004B2" w:rsidRPr="00900D78" w:rsidRDefault="008912F3" w:rsidP="0056348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alculate the sum of two integers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b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thout using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+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-</w:t>
            </w:r>
            <w:r w:rsidR="0035143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 </w:t>
            </w:r>
            <w:r w:rsidR="00351439"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perator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 {</w:t>
            </w:r>
          </w:p>
          <w:p w:rsidR="00FC765C" w:rsidRDefault="00FC765C" w:rsidP="001F541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 {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F541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a &amp;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carry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^=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 xml:space="preserve">//add 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c &lt;&lt; 1;</w:t>
            </w:r>
            <w:r w:rsidR="0062608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26086"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a &amp; b &lt;&lt; 1 is equivalent to carry!</w:t>
            </w:r>
          </w:p>
          <w:p w:rsidR="00FC765C" w:rsidRDefault="001F541F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FC765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</w:p>
          <w:p w:rsidR="008912F3" w:rsidRDefault="00FC765C" w:rsidP="001F541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992"/>
        <w:gridCol w:w="283"/>
        <w:gridCol w:w="1276"/>
        <w:gridCol w:w="6746"/>
      </w:tblGrid>
      <w:tr w:rsidR="00656120" w:rsidTr="007D3DBE">
        <w:tc>
          <w:tcPr>
            <w:tcW w:w="7366" w:type="dxa"/>
            <w:gridSpan w:val="3"/>
          </w:tcPr>
          <w:p w:rsidR="00656120" w:rsidRPr="00147B1A" w:rsidRDefault="002D5F96" w:rsidP="00523B8C">
            <w:pPr>
              <w:jc w:val="left"/>
              <w:rPr>
                <w:rFonts w:ascii="Calibri" w:hAnsi="Calibri"/>
                <w:b/>
                <w:szCs w:val="20"/>
              </w:rPr>
            </w:pP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Reverse a linked list from position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Do it in-place and in one-pass.</w:t>
            </w:r>
            <w:r w:rsidR="00751DD0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2-&gt;3-&gt;4-&gt;5-&gt;NULL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="00523B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2 and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4,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turn</w:t>
            </w:r>
            <w:r w:rsidR="00064917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64917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4-&gt;3-&gt;2-&gt;5-&gt;NULL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37321B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37321B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="00992D56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 xml:space="preserve"> 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atisfy the following condition: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1 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 length of list.</w:t>
            </w:r>
          </w:p>
        </w:tc>
        <w:tc>
          <w:tcPr>
            <w:tcW w:w="8022" w:type="dxa"/>
            <w:gridSpan w:val="2"/>
          </w:tcPr>
          <w:p w:rsidR="00656120" w:rsidRPr="006C0634" w:rsidRDefault="0080124F" w:rsidP="00EE638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 w:hint="eastAsi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 non-negative integer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6C0634" w:rsidRP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less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an or equal to 8, print all possible combinations of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>n</w:t>
            </w:r>
            <w:r w:rsidR="00AC15C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number of 1s in a byte string.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</w:t>
            </w:r>
            <w:r w:rsidR="00E21F98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1 returns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 total of eight byte strings:  </w:t>
            </w:r>
            <w:r w:rsidR="00DE4B6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{10000000, 01000000, …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, 00000001}.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</w:p>
        </w:tc>
      </w:tr>
      <w:tr w:rsidR="00656120" w:rsidTr="007D3DBE">
        <w:tc>
          <w:tcPr>
            <w:tcW w:w="7366" w:type="dxa"/>
            <w:gridSpan w:val="3"/>
          </w:tcPr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B4F09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6B4F0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verseBetween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56120" w:rsidRDefault="00656120" w:rsidP="004570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</w:t>
            </w:r>
            <w:r w:rsidR="00643B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  <w:r w:rsidR="00386E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</w:t>
            </w:r>
          </w:p>
          <w:p w:rsidR="004570D8" w:rsidRDefault="00656120" w:rsidP="004570D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i &lt; m; i++) {</w:t>
            </w:r>
          </w:p>
          <w:p w:rsidR="00656120" w:rsidRDefault="00656120" w:rsidP="004570D8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ur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656120" w:rsidRDefault="004570D8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elper(node, i, n, cur, node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05F4C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505F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lper(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rt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nd) {</w:t>
            </w:r>
          </w:p>
          <w:p w:rsidR="00656120" w:rsidRDefault="00656120" w:rsidP="00774A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) {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74A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rt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nd.next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774A19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helper(node.next, i + 1, n, start, end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656120" w:rsidP="00774A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022" w:type="dxa"/>
            <w:gridSpan w:val="2"/>
          </w:tcPr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8]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mbinations(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0, 0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bits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cnt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) sb.Append(bit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b.ToString()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bits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its[i] = 1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 + 1, i + 1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bits[i] = 0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, i + 1, bits);</w:t>
            </w:r>
          </w:p>
          <w:p w:rsidR="00656120" w:rsidRDefault="00A3094A" w:rsidP="00A3094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F00471" w:rsidRPr="00864FE2" w:rsidRDefault="00F00471" w:rsidP="0065612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864FE2">
              <w:rPr>
                <w:rFonts w:ascii="Calibri" w:hAnsi="Calibri" w:cs="Arial"/>
                <w:b/>
                <w:color w:val="222222"/>
                <w:szCs w:val="20"/>
                <w:shd w:val="clear" w:color="auto" w:fill="FFFFFF"/>
              </w:rPr>
              <w:t>Find the total area covered by two rectilinear rectangles in a 2D plane. Each rectangle is defined by its bottom left corner and top right corner coordinates.</w:t>
            </w:r>
          </w:p>
        </w:tc>
        <w:tc>
          <w:tcPr>
            <w:tcW w:w="6746" w:type="dxa"/>
          </w:tcPr>
          <w:p w:rsidR="00F00471" w:rsidRPr="00AD0254" w:rsidRDefault="007362AA" w:rsidP="00F0714B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array of integers that is already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D0254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sorted in ascending order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, find two numbers such that they add up to a specific target number.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Return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the 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indices of the two numbers.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031F8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ach input </w:t>
            </w:r>
            <w:r w:rsidR="00F0714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has 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xactly one solution.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uteArea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 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= (C - A) * (D - B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2 = (G - E) * (H - F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+ area2 - </w:t>
            </w:r>
            <w:r w:rsidR="009F5BF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, B, C, D, E, F, G, H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BD2FC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</w:t>
            </w:r>
            <w:r w:rsidR="00F66E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gt; C || G &lt; A || F &gt; D || H &lt; B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&lt;= E &amp;&amp; G &lt;= C)</w:t>
            </w:r>
            <w:r w:rsidR="008B23F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width = G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lt; A &amp;&amp; C &lt; G) width = C - A;</w:t>
            </w:r>
          </w:p>
          <w:p w:rsidR="00197327" w:rsidRDefault="00197327" w:rsidP="00E34300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 &gt; C) width = C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G - A;</w:t>
            </w:r>
          </w:p>
          <w:p w:rsidR="00197327" w:rsidRDefault="00702C43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9732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1973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&lt;= F &amp;&amp; H &lt;= D) height = H - F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 &amp;&amp; D &lt; H)</w:t>
            </w:r>
            <w:r w:rsidR="00702C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ight = D - B;</w:t>
            </w:r>
          </w:p>
          <w:p w:rsidR="00197327" w:rsidRDefault="00197327" w:rsidP="00702C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) height = H - B;</w:t>
            </w:r>
          </w:p>
          <w:p w:rsidR="00197327" w:rsidRDefault="00197327" w:rsidP="001D2EA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D - F;</w:t>
            </w:r>
          </w:p>
          <w:p w:rsid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* height;</w:t>
            </w:r>
          </w:p>
          <w:p w:rsidR="00F00471" w:rsidRP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746" w:type="dxa"/>
          </w:tcPr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Two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ber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numbers.Length - 1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numbers[i] + numbers[j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i + 1, j + 1 }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&gt; target) j--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++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F00471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EA57FB" w:rsidRPr="00AF0A58" w:rsidRDefault="00BB4FFF" w:rsidP="00227575">
            <w:pPr>
              <w:rPr>
                <w:rFonts w:ascii="Calibri" w:hAnsi="Calibri"/>
                <w:b/>
                <w:sz w:val="24"/>
              </w:rPr>
            </w:pP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lastRenderedPageBreak/>
              <w:t>Given a singly linked list, group all odd nodes together followed by the even nodes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where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we are talking about the node number and not the value in the nodes.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The program should run in O(1) space complexity and O(n) time complexity.</w:t>
            </w:r>
          </w:p>
        </w:tc>
        <w:tc>
          <w:tcPr>
            <w:tcW w:w="8305" w:type="dxa"/>
            <w:gridSpan w:val="3"/>
          </w:tcPr>
          <w:p w:rsidR="00EA57FB" w:rsidRPr="00506EF9" w:rsidRDefault="004D41CE" w:rsidP="00506EF9">
            <w:pPr>
              <w:rPr>
                <w:rFonts w:ascii="Calibri" w:hAnsi="Calibri"/>
                <w:b/>
                <w:szCs w:val="20"/>
              </w:rPr>
            </w:pP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 peak element is an element that is greater than its neighbors. Given an input array where</w:t>
            </w:r>
            <w:r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i] ≠ num[i+1]</w:t>
            </w: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find a peak element and return its index.</w:t>
            </w:r>
            <w:r w:rsidR="009E200A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array may contain multiple peaks, in that case return the index to any one of the peaks.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may imagine that</w:t>
            </w:r>
            <w:r w:rsidR="00F71014"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F71014"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-1] = num[n] = -∞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Even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 = head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Start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odd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odd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even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odd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.next = even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odd = od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 = even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evenStart;</w:t>
            </w:r>
          </w:p>
          <w:p w:rsidR="00313A78" w:rsidRDefault="00313A78" w:rsidP="004E075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EA57FB" w:rsidRPr="00313A78" w:rsidRDefault="00313A78" w:rsidP="004E075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3"/>
          </w:tcPr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PeakElemen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0, right = nums.Length - 1;</w:t>
            </w:r>
          </w:p>
          <w:p w:rsidR="00AE52B7" w:rsidRDefault="00AE52B7" w:rsidP="00E119CE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lt; right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1 = (left + right) / 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2 = mid1 + 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id1] &lt; nums[mid2]) left = mid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id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;</w:t>
            </w:r>
          </w:p>
          <w:p w:rsidR="00EA57FB" w:rsidRDefault="00AE52B7" w:rsidP="00E119C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03467" w:rsidTr="008D7BA0">
        <w:tc>
          <w:tcPr>
            <w:tcW w:w="6091" w:type="dxa"/>
          </w:tcPr>
          <w:p w:rsidR="00C03467" w:rsidRPr="001F061A" w:rsidRDefault="00F7280C" w:rsidP="004E3F7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mplement an iterator over a binary search tree (BST). 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mplement</w:t>
            </w:r>
            <w:r w:rsidR="004E3F7F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constructor and methods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ext()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hasNext()</w:t>
            </w:r>
          </w:p>
        </w:tc>
        <w:tc>
          <w:tcPr>
            <w:tcW w:w="9297" w:type="dxa"/>
            <w:gridSpan w:val="4"/>
          </w:tcPr>
          <w:p w:rsidR="007E3A8A" w:rsidRDefault="008E10AF" w:rsidP="009C78E8">
            <w:pPr>
              <w:wordWrap/>
              <w:adjustRightInd w:val="0"/>
              <w:jc w:val="left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tore </w:t>
            </w:r>
            <w:r w:rsidR="001B3AFD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ll permutations of a string. </w:t>
            </w:r>
            <w:r w:rsidR="009C78E8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the string “123” has permutations </w:t>
            </w:r>
          </w:p>
          <w:p w:rsidR="009C78E8" w:rsidRPr="009C78E8" w:rsidRDefault="009C78E8" w:rsidP="009C78E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9C78E8">
              <w:rPr>
                <w:rFonts w:ascii="Consolas" w:eastAsia="굴림체" w:hAnsi="Consolas" w:cs="Consolas"/>
                <w:b/>
                <w:color w:val="C7254E"/>
                <w:kern w:val="0"/>
                <w:sz w:val="19"/>
                <w:szCs w:val="19"/>
                <w:shd w:val="clear" w:color="auto" w:fill="F9F2F4"/>
              </w:rPr>
              <w:t>"123", "132", "213", "231", "312", "321".</w:t>
            </w:r>
          </w:p>
        </w:tc>
      </w:tr>
      <w:tr w:rsidR="00C03467" w:rsidTr="008D7BA0">
        <w:tc>
          <w:tcPr>
            <w:tcW w:w="6091" w:type="dxa"/>
          </w:tcPr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BSTIterat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67131" w:rsidRDefault="00867131" w:rsidP="0086320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STItera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root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oot = root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stack.Pop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ret.right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node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 = node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.val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867131" w:rsidP="0086320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9297" w:type="dxa"/>
            <w:gridSpan w:val="4"/>
          </w:tcPr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436D1A" w:rsidRPr="00436D1A" w:rsidRDefault="00436D1A" w:rsidP="0055022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Permutatio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s, list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</w:t>
            </w:r>
            <w:r w:rsidR="003E7AE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.Length == </w:t>
            </w:r>
            <w:r w:rsidR="00FC02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left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63CAD" w:rsidRDefault="00363CAD" w:rsidP="00FB38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ight.Length; i++)</w:t>
            </w:r>
            <w:r w:rsidR="00FB38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FB3843">
            <w:pPr>
              <w:wordWrap/>
              <w:adjustRightInd w:val="0"/>
              <w:ind w:firstLineChars="250" w:firstLine="47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right.ElementAt(i) + right.Substring(0, i) + right.Substring(i + 1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GetPermutation(left + str.ElementAt(0), str.Substring(1), list);</w:t>
            </w:r>
          </w:p>
          <w:p w:rsidR="00363CAD" w:rsidRDefault="00363CAD" w:rsidP="00731CD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12A66" w:rsidRDefault="00A12A66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EA57FB" w:rsidRDefault="00EA57FB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508"/>
        <w:gridCol w:w="186"/>
        <w:gridCol w:w="239"/>
        <w:gridCol w:w="7455"/>
      </w:tblGrid>
      <w:tr w:rsidR="00DE17E8" w:rsidTr="00C2325D">
        <w:tc>
          <w:tcPr>
            <w:tcW w:w="15388" w:type="dxa"/>
            <w:gridSpan w:val="4"/>
          </w:tcPr>
          <w:p w:rsidR="00DE17E8" w:rsidRPr="001A3F57" w:rsidRDefault="00DE17E8" w:rsidP="00D41106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list of unique words, f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 all pairs of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bCs/>
                <w:i/>
                <w:iCs/>
                <w:color w:val="333333"/>
                <w:szCs w:val="20"/>
                <w:shd w:val="clear" w:color="auto" w:fill="FFFFFF"/>
              </w:rPr>
              <w:t>distinct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ice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(i, j)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n the given list, so that the concatenation of the two words, i.e. 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[i] + words[j]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a palindrome. Give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"abcd", "dcba", "lls", "s", "sssll"]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[0, 1], [1, 0], [3, 2], [2, 4]] </w:t>
            </w:r>
            <w:r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. 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 palindromes are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"dcbaabcd", "abcddcba", "slls", "llssssll"]</w:t>
            </w:r>
          </w:p>
        </w:tc>
      </w:tr>
      <w:tr w:rsidR="006F2FDB" w:rsidTr="00D50F81">
        <w:trPr>
          <w:trHeight w:val="4118"/>
        </w:trPr>
        <w:tc>
          <w:tcPr>
            <w:tcW w:w="7694" w:type="dxa"/>
            <w:gridSpan w:val="2"/>
            <w:vMerge w:val="restart"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lindromeP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words) {</w:t>
            </w:r>
          </w:p>
          <w:p w:rsidR="006F2FDB" w:rsidRDefault="006F2FDB" w:rsidP="000C47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word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.Add(words[i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words[i]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 = reverse(a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a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 != i) {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, i);</w:t>
            </w:r>
          </w:p>
          <w:p w:rsidR="006F2FDB" w:rsidRDefault="006F2FDB" w:rsidP="00017B8A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D0100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a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ar] != i) {</w:t>
            </w:r>
          </w:p>
          <w:p w:rsidR="006F2FDB" w:rsidRDefault="006F2FDB" w:rsidP="00D01004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ar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a.Length; j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a.Substring(0, 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a.Substring(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r = reverse(r);</w:t>
            </w:r>
          </w:p>
          <w:p w:rsidR="006F2FDB" w:rsidRDefault="006F2FDB" w:rsidP="009B05E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r] != i) {</w:t>
            </w:r>
          </w:p>
          <w:p w:rsidR="006F2FDB" w:rsidRDefault="006F2FDB" w:rsidP="009B05E4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rr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l = reverse(l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l] != i) {</w:t>
            </w:r>
          </w:p>
          <w:p w:rsidR="006F2FDB" w:rsidRDefault="00130A24" w:rsidP="00937FED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4804410</wp:posOffset>
                      </wp:positionH>
                      <wp:positionV relativeFrom="paragraph">
                        <wp:posOffset>68580</wp:posOffset>
                      </wp:positionV>
                      <wp:extent cx="4886325" cy="0"/>
                      <wp:effectExtent l="0" t="0" r="28575" b="19050"/>
                      <wp:wrapNone/>
                      <wp:docPr id="12" name="직선 연결선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63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9F9E6E" id="직선 연결선 12" o:spid="_x0000_s1026" style="position:absolute;left:0;text-align:lef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8.3pt,5.4pt" to="763.0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F2FD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rl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7C495D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4804410</wp:posOffset>
                      </wp:positionH>
                      <wp:positionV relativeFrom="paragraph">
                        <wp:posOffset>81280</wp:posOffset>
                      </wp:positionV>
                      <wp:extent cx="4886325" cy="0"/>
                      <wp:effectExtent l="0" t="0" r="28575" b="19050"/>
                      <wp:wrapNone/>
                      <wp:docPr id="13" name="직선 연결선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63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70B6B0E" id="직선 연결선 13" o:spid="_x0000_s1026" style="position:absolute;left:0;text-align:lef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8.3pt,6.4pt" to="763.0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F2FD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Pr="00493C9F" w:rsidRDefault="006F2FDB" w:rsidP="00DE17E8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vers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charArray = s.ToCharArray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everse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alindrom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word.Length - 1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.ElementAt(i++) != word.ElementAt(j--))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6F2FDB" w:rsidRDefault="006F2FDB" w:rsidP="001938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i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j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ist);</w:t>
            </w:r>
          </w:p>
          <w:p w:rsidR="006F2FDB" w:rsidRDefault="006F2FDB" w:rsidP="00D50F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6F2FDB" w:rsidTr="006F2FDB">
        <w:trPr>
          <w:trHeight w:val="70"/>
        </w:trPr>
        <w:tc>
          <w:tcPr>
            <w:tcW w:w="7694" w:type="dxa"/>
            <w:gridSpan w:val="2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  <w:gridSpan w:val="2"/>
          </w:tcPr>
          <w:p w:rsidR="006F2FDB" w:rsidRDefault="006C10BD" w:rsidP="0060170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Given a binary tree, determine if it is a valid binary search tree (BST)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. A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ll nod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have unique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valu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. </w:t>
            </w:r>
          </w:p>
        </w:tc>
      </w:tr>
      <w:tr w:rsidR="006F2FDB" w:rsidTr="00B67FE3">
        <w:trPr>
          <w:trHeight w:val="2055"/>
        </w:trPr>
        <w:tc>
          <w:tcPr>
            <w:tcW w:w="7694" w:type="dxa"/>
            <w:gridSpan w:val="2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  <w:gridSpan w:val="2"/>
          </w:tcPr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roo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Valu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= node.val || node.val &gt;=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node.left, min, node.val) </w:t>
            </w:r>
          </w:p>
          <w:p w:rsidR="006F2FDB" w:rsidRDefault="006F2FDB" w:rsidP="006F2FDB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amp;&amp; IsValidBST(node.right, node.val, max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039D9" w:rsidRDefault="004039D9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positive integer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um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write a function which returns True if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um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s a perfect square else False. </w:t>
            </w:r>
            <w:r w:rsidRPr="0085749C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Do not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use any built-in library function such as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sqrt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erfectSquar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) {</w:t>
            </w:r>
          </w:p>
          <w:p w:rsidR="00FB4C26" w:rsidRDefault="00FB4C26" w:rsidP="00FB4C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1;</w:t>
            </w:r>
            <w:r w:rsidR="004B58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(num &gt;&gt; 1) + 1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&lt;= r) {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l + ((r - l) &gt;&gt; 1)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ul = m * m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ul == num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ul &gt; num) r = m - 1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m + 1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20CB7" w:rsidTr="00320CB7">
        <w:tc>
          <w:tcPr>
            <w:tcW w:w="7694" w:type="dxa"/>
            <w:gridSpan w:val="2"/>
          </w:tcPr>
          <w:p w:rsidR="00320CB7" w:rsidRPr="00D568D7" w:rsidRDefault="00320CB7" w:rsidP="00C12382">
            <w:pPr>
              <w:jc w:val="left"/>
              <w:rPr>
                <w:rFonts w:ascii="Calibri" w:hAnsi="Calibri"/>
                <w:b/>
                <w:szCs w:val="20"/>
              </w:rPr>
            </w:pP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The set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,…,</w:t>
            </w:r>
            <w:r w:rsidRPr="00D568D7">
              <w:rPr>
                <w:rStyle w:val="HTML"/>
                <w:rFonts w:ascii="Calibri" w:hAnsi="Calibri" w:cs="Consolas"/>
                <w:b/>
                <w:i/>
                <w:iCs/>
                <w:color w:val="C7254E"/>
                <w:sz w:val="20"/>
                <w:szCs w:val="20"/>
                <w:shd w:val="clear" w:color="auto" w:fill="F9F2F4"/>
              </w:rPr>
              <w:t>n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]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ontains a total of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! unique permutations.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the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ermutation sequence.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ll be between 1 and 9 inclusive.</w:t>
            </w:r>
          </w:p>
        </w:tc>
        <w:tc>
          <w:tcPr>
            <w:tcW w:w="7694" w:type="dxa"/>
            <w:gridSpan w:val="2"/>
          </w:tcPr>
          <w:p w:rsidR="00320CB7" w:rsidRPr="00EC7274" w:rsidRDefault="00913D4C" w:rsidP="00682E40">
            <w:pPr>
              <w:rPr>
                <w:rFonts w:ascii="Calibri" w:hAnsi="Calibri"/>
                <w:b/>
                <w:szCs w:val="20"/>
              </w:rPr>
            </w:pPr>
            <w:r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ppose a sorted array is rotated at some pivot unknown to you beforehand.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0 1 2 4 5 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4 5 0 1 2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82E40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he</w:t>
            </w:r>
            <w:r w:rsidR="00E4381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index of a value in the array or -1 if it doesn’t exist. </w:t>
            </w:r>
          </w:p>
        </w:tc>
      </w:tr>
      <w:tr w:rsidR="00320CB7" w:rsidTr="00320CB7">
        <w:tc>
          <w:tcPr>
            <w:tcW w:w="7694" w:type="dxa"/>
            <w:gridSpan w:val="2"/>
          </w:tcPr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= n; i++) str +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str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factorial(n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--k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 0; i--)</w:t>
            </w:r>
            <w:r w:rsidR="0003217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 /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k /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s.ElementAt(c) + s.Substring(0, c) + s.Substring(c +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 = t.Substring(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t.Substring(0,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k %=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actori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 w:rsidR="006F63D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6F63D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 - 1; i &gt;= 2; i--) n *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320CB7" w:rsidRDefault="00D2094F" w:rsidP="00D2094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= e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nums[m]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target &amp;&amp; target &lt; nums[m]) e = m - 1;</w:t>
            </w:r>
          </w:p>
          <w:p w:rsidR="00F2538B" w:rsidRDefault="00F2538B" w:rsidP="00F2538B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F2538B" w:rsidRDefault="00F2538B" w:rsidP="00F2538B">
            <w:pPr>
              <w:wordWrap/>
              <w:adjustRightInd w:val="0"/>
              <w:ind w:leftChars="250" w:left="785" w:hangingChars="150" w:hanging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target &amp;&amp; target &lt;= nums[e]) 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 = m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320CB7" w:rsidRDefault="00F2538B" w:rsidP="00F2538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B072F7" w:rsidTr="00320CB7">
        <w:tc>
          <w:tcPr>
            <w:tcW w:w="7694" w:type="dxa"/>
            <w:gridSpan w:val="2"/>
          </w:tcPr>
          <w:p w:rsidR="00B072F7" w:rsidRPr="00A257DF" w:rsidRDefault="000F0E83" w:rsidP="00DC354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re are</w:t>
            </w:r>
            <w:r w:rsidRPr="00A257DF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A257DF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A257DF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hildren standing in a line. Each child is assigned a rating value.</w:t>
            </w:r>
            <w:r w:rsidR="005C7B36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are giving candies to these children subjected to the following requirements:</w:t>
            </w:r>
            <w:r w:rsidR="00CC3558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DC3542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1. E</w:t>
            </w:r>
            <w:r w:rsidR="00CC3558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ch child must have at least one candy</w:t>
            </w:r>
            <w:r w:rsidR="00DC3542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2. Children with a higher rating get more candies than their neighbors.</w:t>
            </w:r>
            <w:r w:rsidR="008927EE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What is the minimum candies you must give?</w:t>
            </w:r>
          </w:p>
        </w:tc>
        <w:tc>
          <w:tcPr>
            <w:tcW w:w="7694" w:type="dxa"/>
            <w:gridSpan w:val="2"/>
          </w:tcPr>
          <w:p w:rsidR="00B072F7" w:rsidRPr="00CB7041" w:rsidRDefault="00B51A65" w:rsidP="00936E6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n-negative integers representing an elevation map where the width of each bar is 1, compute how much water it is able to trap after raining. For example,</w:t>
            </w:r>
            <w:r w:rsidR="00936E6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ve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0,1,0,2,1,0,1,3,2,1,2,1]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6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B072F7" w:rsidTr="00320CB7">
        <w:tc>
          <w:tcPr>
            <w:tcW w:w="7694" w:type="dxa"/>
            <w:gridSpan w:val="2"/>
          </w:tcPr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d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ratings) {</w:t>
            </w:r>
          </w:p>
          <w:p w:rsidR="00B072F7" w:rsidRDefault="00B072F7" w:rsidP="003D39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ating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ating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atings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0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r.Length]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r.Length]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eft[0] =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ight[r.Length - 1] =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left to right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r.Length; i++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F6B0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left[i] = (r[i - 1] &lt; r[i]) ? left[i - 1] + 1 :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right to left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.Length - 2; i &gt;= 0; i--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F6B0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ight[i] = (r[i + 1] &lt; r[i]) ? right[i + 1] + 1 :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.Length; i++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left[i], right[i])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B072F7" w:rsidRDefault="00B072F7" w:rsidP="00BF6B0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height) {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ight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761F9A" w:rsidRDefault="00B51A65" w:rsidP="00761F9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 = height;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761F9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0; </w:t>
            </w:r>
            <w:r w:rsidR="00761F9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0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h.Length];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h.Length];</w:t>
            </w:r>
          </w:p>
          <w:p w:rsidR="00B51A65" w:rsidRDefault="00B51A65" w:rsidP="00CC724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left to right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h.Length; i++) {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C724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max, h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eft[i] = max - h[i];</w:t>
            </w:r>
          </w:p>
          <w:p w:rsidR="00B51A65" w:rsidRDefault="00CC724D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51A6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x = 0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right to left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h.Length - 1; i &gt;= 0; i--) {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max, h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C724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right[i] = max - h[i];</w:t>
            </w:r>
          </w:p>
          <w:p w:rsidR="00B51A65" w:rsidRDefault="00CC724D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51A6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h.Length; i++)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 +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left[i], right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B072F7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C5D51" w:rsidTr="001A4124">
        <w:tc>
          <w:tcPr>
            <w:tcW w:w="7508" w:type="dxa"/>
          </w:tcPr>
          <w:p w:rsidR="007C5D51" w:rsidRPr="006D7BE6" w:rsidRDefault="005C6479" w:rsidP="00D41106">
            <w:pPr>
              <w:rPr>
                <w:rFonts w:ascii="Calibri" w:hAnsi="Calibri"/>
                <w:b/>
                <w:sz w:val="24"/>
              </w:rPr>
            </w:pPr>
            <w:r w:rsidRPr="006D7BE6">
              <w:rPr>
                <w:rFonts w:ascii="Calibri" w:hAnsi="Calibri"/>
                <w:b/>
              </w:rPr>
              <w:lastRenderedPageBreak/>
              <w:t>Clone an undirected graph. Each node in the graph contains a label and a list of its neighbors.</w:t>
            </w:r>
          </w:p>
        </w:tc>
        <w:tc>
          <w:tcPr>
            <w:tcW w:w="7880" w:type="dxa"/>
            <w:gridSpan w:val="3"/>
          </w:tcPr>
          <w:p w:rsidR="007C5D51" w:rsidRPr="00E36131" w:rsidRDefault="00DD5343" w:rsidP="000E3397">
            <w:pPr>
              <w:jc w:val="left"/>
              <w:rPr>
                <w:rFonts w:ascii="Calibri" w:hAnsi="Calibri"/>
                <w:b/>
                <w:szCs w:val="20"/>
              </w:rPr>
            </w:pP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et of distinct integers,</w:t>
            </w:r>
            <w:r w:rsidRPr="00E3613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possible subsets. The solution set must not contain duplicate subsets. For example, </w:t>
            </w:r>
            <w:r w:rsidRPr="00E3613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]</w:t>
            </w: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a solution is:</w:t>
            </w:r>
            <w:r w:rsidR="00A611FE"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B4467"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[[1,2,3],[1,2],[1,3],[1],[2,3],[2],[3],[]]</w:t>
            </w:r>
          </w:p>
        </w:tc>
      </w:tr>
      <w:tr w:rsidR="007C5D51" w:rsidTr="001A4124">
        <w:tc>
          <w:tcPr>
            <w:tcW w:w="7508" w:type="dxa"/>
          </w:tcPr>
          <w:p w:rsidR="00C4338C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</w:p>
          <w:p w:rsidR="00744237" w:rsidRDefault="00744237" w:rsidP="00C4338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Grap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744237" w:rsidRDefault="00744237" w:rsidP="00624A0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(node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744237" w:rsidRDefault="00744237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p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node.label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.Add(node.label, copy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ighbor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neighbors) {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neighbor.labe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lone(neighbor);</w:t>
            </w:r>
          </w:p>
          <w:p w:rsidR="00744237" w:rsidRDefault="008A5F19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4423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py.neighbors.Add(map[neighbor.label]);</w:t>
            </w:r>
          </w:p>
          <w:p w:rsidR="00744237" w:rsidRDefault="00744237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py;</w:t>
            </w:r>
          </w:p>
          <w:p w:rsidR="007C5D51" w:rsidRDefault="00744237" w:rsidP="008A5F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3"/>
          </w:tcPr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um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ums.Length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nums[i]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i + 1, list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RemoveAt(list.Count - 1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i + 1, list);</w:t>
            </w:r>
          </w:p>
          <w:p w:rsidR="007C5D51" w:rsidRDefault="00147516" w:rsidP="0014751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D5859" w:rsidTr="00BE318C">
        <w:tc>
          <w:tcPr>
            <w:tcW w:w="7933" w:type="dxa"/>
            <w:gridSpan w:val="3"/>
          </w:tcPr>
          <w:p w:rsidR="004D5859" w:rsidRPr="00B92BBA" w:rsidRDefault="00D67A17" w:rsidP="00744237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pairs of parentheses, write a function to generate all combinations of well-formed parentheses. For example, give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3, a solution set is:</w:t>
            </w:r>
            <w:r w:rsidR="00BD388D"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["((()))","(()())","(())()","()(())","()()()"]</w:t>
            </w:r>
          </w:p>
        </w:tc>
        <w:tc>
          <w:tcPr>
            <w:tcW w:w="7455" w:type="dxa"/>
          </w:tcPr>
          <w:p w:rsidR="004D5859" w:rsidRPr="00EA5C34" w:rsidRDefault="00764EC8" w:rsidP="00147516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integers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and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all possible combinations of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out of 1 ...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For example, If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4 and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2, a solution is:</w:t>
            </w:r>
            <w:r w:rsidR="00E4457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B16A3C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[[1,2],[1,3],[1,4],[2,3],[2,4],[3,4]]</w:t>
            </w:r>
          </w:p>
        </w:tc>
      </w:tr>
      <w:tr w:rsidR="004D5859" w:rsidTr="00BE318C">
        <w:tc>
          <w:tcPr>
            <w:tcW w:w="7933" w:type="dxa"/>
            <w:gridSpan w:val="3"/>
          </w:tcPr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nerateParenthesi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GenerateParenthesis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n, n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nerateParenthesi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gt; righ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== 0 &amp;&amp; right == 0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gt; 0) GenerateParenthesis(s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(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left - 1, right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 &gt; 0) GenerateParenthesis(s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)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left, right - 1);</w:t>
            </w:r>
          </w:p>
          <w:p w:rsidR="004D5859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455" w:type="dxa"/>
          </w:tcPr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Combin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e(n, k, 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3027B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== 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a; i &lt;= n; i++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i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ombine(n, k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i + 1, list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7C5D51" w:rsidRDefault="007C5D51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017FB9" w:rsidTr="005024AC">
        <w:trPr>
          <w:trHeight w:val="416"/>
        </w:trPr>
        <w:tc>
          <w:tcPr>
            <w:tcW w:w="7694" w:type="dxa"/>
            <w:vMerge w:val="restart"/>
          </w:tcPr>
          <w:p w:rsidR="00017FB9" w:rsidRPr="00725F2A" w:rsidRDefault="00017FB9" w:rsidP="00065AA5">
            <w:pPr>
              <w:rPr>
                <w:rFonts w:ascii="Calibri" w:hAnsi="Calibri"/>
                <w:b/>
                <w:szCs w:val="20"/>
              </w:rPr>
            </w:pP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array of integers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 let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 be its length. Assume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B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 be an array obtained by rotating the array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ositions clock-wise, we define a "rotation function"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n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s follow: 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(k) = 0 * B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0] + 1 * B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] + ... + (n-1) * B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n-1]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Calculate the maximum value of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(0), F(1), ..., F(n-1)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725F2A">
              <w:rPr>
                <w:rFonts w:ascii="Calibri" w:hAnsi="Calibri"/>
                <w:b/>
                <w:szCs w:val="20"/>
              </w:rPr>
              <w:t>A = [4, 3, 2, 6]</w:t>
            </w:r>
          </w:p>
          <w:p w:rsidR="00017FB9" w:rsidRPr="008935F4" w:rsidRDefault="00017FB9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0) = (0 * 4) + (1 * 3) + (2 * 2) + (3 * 6) = 0 + 3 + 4 + 18 = 25</w:t>
            </w:r>
          </w:p>
          <w:p w:rsidR="00017FB9" w:rsidRPr="008935F4" w:rsidRDefault="00017FB9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1) = (0 * 6) + (1 * 4) + (2 * 3) + (3 * 2) = 0 + 4 + 6 + 6 = 16</w:t>
            </w:r>
          </w:p>
          <w:p w:rsidR="00017FB9" w:rsidRPr="008935F4" w:rsidRDefault="00017FB9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2) = (0 * 2) + (1 * 6) + (2 * 4) + (3 * 3) = 0 + 6 + 8 + 9 = 23</w:t>
            </w:r>
          </w:p>
          <w:p w:rsidR="00017FB9" w:rsidRPr="008935F4" w:rsidRDefault="00017FB9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3) = (0 * 3) + (1 * 2) + (2 * 6) + (3 * 4) = 0 + 2 + 12 + 12 = 26</w:t>
            </w:r>
          </w:p>
          <w:p w:rsidR="00017FB9" w:rsidRDefault="00A262A0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>
              <w:rPr>
                <w:rFonts w:ascii="Calibri" w:hAnsi="Calibri"/>
                <w:noProof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4145</wp:posOffset>
                      </wp:positionV>
                      <wp:extent cx="4876800" cy="0"/>
                      <wp:effectExtent l="0" t="0" r="19050" b="19050"/>
                      <wp:wrapNone/>
                      <wp:docPr id="14" name="직선 연결선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76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7F1C654" id="직선 연결선 14" o:spid="_x0000_s1026" style="position:absolute;left:0;text-align:lef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35pt" to="378.3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17FB9" w:rsidRPr="008935F4">
              <w:rPr>
                <w:rFonts w:ascii="Calibri" w:hAnsi="Calibri"/>
                <w:szCs w:val="20"/>
                <w:shd w:val="pct15" w:color="auto" w:fill="FFFFFF"/>
              </w:rPr>
              <w:t>So the maximum value of F(0), F(1), F(2), F(3) is F(3) = 26.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RotateFunc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) {</w:t>
            </w:r>
          </w:p>
          <w:p w:rsidR="00017FB9" w:rsidRDefault="00017FB9" w:rsidP="000C1A4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d = 0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A.Length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nd += (i * A[i])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A[i];</w:t>
            </w:r>
          </w:p>
          <w:p w:rsidR="00017FB9" w:rsidRDefault="00A25112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>
                      <wp:simplePos x="0" y="0"/>
                      <wp:positionH relativeFrom="column">
                        <wp:posOffset>4805045</wp:posOffset>
                      </wp:positionH>
                      <wp:positionV relativeFrom="paragraph">
                        <wp:posOffset>116205</wp:posOffset>
                      </wp:positionV>
                      <wp:extent cx="4876800" cy="0"/>
                      <wp:effectExtent l="0" t="0" r="19050" b="19050"/>
                      <wp:wrapNone/>
                      <wp:docPr id="15" name="직선 연결선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76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F509AD2" id="직선 연결선 15" o:spid="_x0000_s1026" style="position:absolute;left:0;text-align:lef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8.35pt,9.15pt" to="762.3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17FB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cand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 - 1; i++) {</w:t>
            </w:r>
          </w:p>
          <w:p w:rsidR="00017FB9" w:rsidRDefault="00017FB9" w:rsidP="00CD59D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and = cand + sum - n * A[n - i - 1]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and, max);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17FB9" w:rsidRDefault="00017FB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;</w:t>
            </w:r>
          </w:p>
          <w:p w:rsidR="00017FB9" w:rsidRDefault="00017FB9" w:rsidP="00CD59D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017FB9" w:rsidRPr="0080207D" w:rsidRDefault="00017FB9" w:rsidP="005024AC">
            <w:pPr>
              <w:rPr>
                <w:rFonts w:ascii="Calibri" w:hAnsi="Calibri"/>
                <w:b/>
                <w:szCs w:val="20"/>
              </w:rPr>
            </w:pPr>
            <w:r w:rsidRPr="0080207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binary tree, determine if it is height-balanced.</w:t>
            </w:r>
            <w:r w:rsidRPr="0080207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Pr="0080207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For this problem, a height-balanced binary tree is defined as a binary tree in which the depth of the two subtrees of</w:t>
            </w:r>
            <w:r w:rsidRPr="0080207D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80207D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every</w:t>
            </w:r>
            <w:r w:rsidRPr="0080207D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80207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ode never differ by more than 1.</w:t>
            </w:r>
            <w:r w:rsidRPr="0080207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</w:p>
        </w:tc>
      </w:tr>
      <w:tr w:rsidR="00017FB9" w:rsidTr="00D60DE5">
        <w:trPr>
          <w:trHeight w:val="1095"/>
        </w:trPr>
        <w:tc>
          <w:tcPr>
            <w:tcW w:w="7694" w:type="dxa"/>
            <w:vMerge/>
          </w:tcPr>
          <w:p w:rsidR="00017FB9" w:rsidRPr="00725F2A" w:rsidRDefault="00017FB9" w:rsidP="00CD59D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</w:p>
        </w:tc>
        <w:tc>
          <w:tcPr>
            <w:tcW w:w="7694" w:type="dxa"/>
          </w:tcPr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(root) != -1;</w:t>
            </w:r>
          </w:p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17FB9" w:rsidRDefault="00017FB9" w:rsidP="00E8087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getMax(root.left);</w:t>
            </w:r>
          </w:p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getMax(root.right);</w:t>
            </w:r>
          </w:p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== -1 || right == -1 ||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Abs(right - left) &gt; 1) {</w:t>
            </w:r>
          </w:p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17FB9" w:rsidRDefault="00017FB9" w:rsidP="00E8087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left, right);</w:t>
            </w:r>
          </w:p>
          <w:p w:rsidR="00017FB9" w:rsidRPr="0080207D" w:rsidRDefault="00017FB9" w:rsidP="00E8087F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024AC" w:rsidTr="00C96328">
        <w:trPr>
          <w:trHeight w:val="293"/>
        </w:trPr>
        <w:tc>
          <w:tcPr>
            <w:tcW w:w="7694" w:type="dxa"/>
            <w:vMerge/>
          </w:tcPr>
          <w:p w:rsidR="005024AC" w:rsidRDefault="005024AC" w:rsidP="00CD59D9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694" w:type="dxa"/>
            <w:vMerge w:val="restart"/>
          </w:tcPr>
          <w:p w:rsidR="005024AC" w:rsidRPr="00031F28" w:rsidRDefault="00EE16E8" w:rsidP="00031F28">
            <w:pPr>
              <w:jc w:val="left"/>
              <w:rPr>
                <w:rFonts w:ascii="Calibri" w:hAnsi="Calibri"/>
                <w:b/>
                <w:szCs w:val="20"/>
              </w:rPr>
            </w:pPr>
            <w:r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binary tree, return the</w:t>
            </w:r>
            <w:r w:rsidRPr="00031F2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31F2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level order</w:t>
            </w:r>
            <w:r w:rsidRPr="00031F2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raversal of its nodes' values. (ie, from left to right, level by level).</w:t>
            </w:r>
            <w:r w:rsidR="000E0259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E0259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:</w:t>
            </w:r>
            <w:r w:rsidR="00195685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195685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binary tree</w:t>
            </w:r>
            <w:r w:rsidR="00195685" w:rsidRPr="00031F2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95685" w:rsidRPr="00031F2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3,9,20,null,null,15,7]</w:t>
            </w:r>
            <w:r w:rsidR="00195685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195685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195685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its level order traversal as:</w:t>
            </w:r>
            <w:r w:rsidR="0099304C" w:rsidRPr="00031F2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F4ACF" w:rsidRPr="00031F28">
              <w:rPr>
                <w:rFonts w:ascii="Calibri" w:hAnsi="Calibri" w:cs="Helvetica"/>
                <w:b/>
                <w:color w:val="333333"/>
                <w:szCs w:val="20"/>
                <w:shd w:val="pct15" w:color="auto" w:fill="FFFFFF"/>
              </w:rPr>
              <w:t>[ [3], [9,20], [15,7]</w:t>
            </w:r>
            <w:r w:rsidR="006F4ACF" w:rsidRPr="00031F28">
              <w:rPr>
                <w:rFonts w:ascii="Calibri" w:hAnsi="Calibri" w:cs="Helvetica"/>
                <w:b/>
                <w:color w:val="333333"/>
                <w:szCs w:val="20"/>
                <w:shd w:val="pct15" w:color="auto" w:fill="FFFFFF"/>
              </w:rPr>
              <w:t xml:space="preserve"> </w:t>
            </w:r>
            <w:r w:rsidR="006F4ACF" w:rsidRPr="00031F28">
              <w:rPr>
                <w:rFonts w:ascii="Calibri" w:hAnsi="Calibri" w:cs="Helvetica"/>
                <w:b/>
                <w:color w:val="333333"/>
                <w:szCs w:val="20"/>
                <w:shd w:val="pct15" w:color="auto" w:fill="FFFFFF"/>
              </w:rPr>
              <w:t>]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Level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5024AC" w:rsidRDefault="005024AC" w:rsidP="005024A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ur.Enqueue(root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Count &gt; 0) {</w:t>
            </w:r>
          </w:p>
          <w:p w:rsidR="005024AC" w:rsidRDefault="005024AC" w:rsidP="005024A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cur.Dequeue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ext.Enqueue(node.left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ext.Enqueue(node.right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Count == 0) {</w:t>
            </w:r>
          </w:p>
          <w:p w:rsidR="005024AC" w:rsidRDefault="005024AC" w:rsidP="005024A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next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024AC" w:rsidRDefault="005024AC" w:rsidP="005024A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024AC" w:rsidRDefault="005024AC" w:rsidP="005024AC">
            <w:pPr>
              <w:rPr>
                <w:rFonts w:ascii="Calibri" w:hAnsi="Calibri" w:hint="eastAsia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024AC" w:rsidTr="00C96328">
        <w:tc>
          <w:tcPr>
            <w:tcW w:w="7694" w:type="dxa"/>
          </w:tcPr>
          <w:p w:rsidR="005024AC" w:rsidRPr="006857AF" w:rsidRDefault="00AB3CC4" w:rsidP="00C9632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6857AF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Find the sum of all left leaves in a given binary tree.</w:t>
            </w:r>
          </w:p>
        </w:tc>
        <w:tc>
          <w:tcPr>
            <w:tcW w:w="7694" w:type="dxa"/>
            <w:vMerge/>
          </w:tcPr>
          <w:p w:rsidR="005024AC" w:rsidRDefault="005024AC" w:rsidP="00A94D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024AC" w:rsidTr="00C96328">
        <w:tc>
          <w:tcPr>
            <w:tcW w:w="7694" w:type="dxa"/>
          </w:tcPr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OfLeftLeav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EB61E2" w:rsidRDefault="00EB61E2" w:rsidP="00445C5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EB61E2" w:rsidRDefault="00EB61E2" w:rsidP="00D43F8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(root.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+ sum(root.righ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Left) {</w:t>
            </w:r>
          </w:p>
          <w:p w:rsidR="00EB61E2" w:rsidRDefault="00EB61E2" w:rsidP="00445C5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B61E2" w:rsidRDefault="00EB61E2" w:rsidP="00445C5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val;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EB61E2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(node.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+ sum(node.righ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024AC" w:rsidRDefault="00EB61E2" w:rsidP="00EB61E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vMerge/>
          </w:tcPr>
          <w:p w:rsidR="005024AC" w:rsidRDefault="005024AC" w:rsidP="00A94D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C02EAE" w:rsidRDefault="00C02EAE" w:rsidP="00D41106">
      <w:pPr>
        <w:spacing w:after="0" w:line="240" w:lineRule="auto"/>
        <w:rPr>
          <w:rFonts w:ascii="Calibri" w:hAnsi="Calibri"/>
          <w:sz w:val="24"/>
        </w:rPr>
      </w:pPr>
    </w:p>
    <w:p w:rsidR="00C02EAE" w:rsidRDefault="00C02EAE" w:rsidP="00D41106">
      <w:pPr>
        <w:spacing w:after="0" w:line="240" w:lineRule="auto"/>
        <w:rPr>
          <w:rFonts w:ascii="Calibri" w:hAnsi="Calibri"/>
          <w:sz w:val="24"/>
        </w:rPr>
      </w:pPr>
    </w:p>
    <w:p w:rsidR="00C02EAE" w:rsidRDefault="00C02EAE" w:rsidP="00D41106">
      <w:pPr>
        <w:spacing w:after="0" w:line="240" w:lineRule="auto"/>
        <w:rPr>
          <w:rFonts w:ascii="Calibri" w:hAnsi="Calibri"/>
          <w:sz w:val="24"/>
        </w:rPr>
      </w:pPr>
    </w:p>
    <w:p w:rsidR="00C02EAE" w:rsidRDefault="00C02EAE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C02EAE" w:rsidTr="00C02EAE">
        <w:tc>
          <w:tcPr>
            <w:tcW w:w="7694" w:type="dxa"/>
          </w:tcPr>
          <w:p w:rsidR="00C02EAE" w:rsidRPr="00864F63" w:rsidRDefault="00474ED3" w:rsidP="00864F63">
            <w:pPr>
              <w:jc w:val="left"/>
              <w:rPr>
                <w:rFonts w:ascii="Calibri" w:hAnsi="Calibri"/>
                <w:b/>
                <w:sz w:val="24"/>
              </w:rPr>
            </w:pPr>
            <w:r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lastRenderedPageBreak/>
              <w:t>Given a collection of</w:t>
            </w:r>
            <w:r w:rsidRPr="00864F63">
              <w:rPr>
                <w:rStyle w:val="apple-converted-space"/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 </w:t>
            </w:r>
            <w:r w:rsidRPr="00864F63">
              <w:rPr>
                <w:rFonts w:ascii="Calibri" w:hAnsi="Calibri" w:cs="Helvetica"/>
                <w:b/>
                <w:bCs/>
                <w:color w:val="333333"/>
                <w:sz w:val="21"/>
                <w:szCs w:val="21"/>
                <w:shd w:val="clear" w:color="auto" w:fill="FFFFFF"/>
              </w:rPr>
              <w:t>distinct</w:t>
            </w:r>
            <w:r w:rsidRPr="00864F63">
              <w:rPr>
                <w:rStyle w:val="apple-converted-space"/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 </w:t>
            </w:r>
            <w:r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numbers, return all possible permutations.</w:t>
            </w:r>
            <w:r w:rsidR="009854EB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9854EB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For example,</w:t>
            </w:r>
            <w:r w:rsidR="009E30BF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9E30BF" w:rsidRPr="00864F63">
              <w:rPr>
                <w:rStyle w:val="HTML"/>
                <w:rFonts w:ascii="Calibri" w:hAnsi="Calibri" w:cs="Consolas"/>
                <w:b/>
                <w:color w:val="C7254E"/>
                <w:sz w:val="19"/>
                <w:szCs w:val="19"/>
                <w:shd w:val="clear" w:color="auto" w:fill="F9F2F4"/>
              </w:rPr>
              <w:t>[1,2,3]</w:t>
            </w:r>
            <w:r w:rsidR="009E30BF" w:rsidRPr="00864F63">
              <w:rPr>
                <w:rStyle w:val="apple-converted-space"/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 </w:t>
            </w:r>
            <w:r w:rsidR="009E30BF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have the following permutations:</w:t>
            </w:r>
            <w:r w:rsidR="00864F63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864F63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pct15" w:color="auto" w:fill="FFFFFF"/>
              </w:rPr>
              <w:t>[ [1,2,3], [1,3,2], [2,1,3], [2,3,1], [3,1,2], [3,2,1]</w:t>
            </w:r>
            <w:r w:rsidR="00864F63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pct15" w:color="auto" w:fill="FFFFFF"/>
              </w:rPr>
              <w:t xml:space="preserve"> </w:t>
            </w:r>
            <w:r w:rsidR="00864F63" w:rsidRPr="00864F63">
              <w:rPr>
                <w:rFonts w:ascii="Calibri" w:hAnsi="Calibri" w:cs="Helvetica"/>
                <w:b/>
                <w:color w:val="333333"/>
                <w:sz w:val="21"/>
                <w:szCs w:val="21"/>
                <w:shd w:val="pct15" w:color="auto" w:fill="FFFFFF"/>
              </w:rPr>
              <w:t>]</w:t>
            </w:r>
          </w:p>
        </w:tc>
        <w:tc>
          <w:tcPr>
            <w:tcW w:w="7694" w:type="dxa"/>
          </w:tcPr>
          <w:p w:rsidR="00C02EAE" w:rsidRDefault="00C02EAE" w:rsidP="00D41106">
            <w:pPr>
              <w:rPr>
                <w:rFonts w:ascii="Calibri" w:hAnsi="Calibri" w:hint="eastAsia"/>
                <w:sz w:val="24"/>
              </w:rPr>
            </w:pPr>
          </w:p>
        </w:tc>
      </w:tr>
      <w:tr w:rsidR="00C02EAE" w:rsidTr="00C02EAE">
        <w:tc>
          <w:tcPr>
            <w:tcW w:w="7694" w:type="dxa"/>
          </w:tcPr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ermut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ermute(nums, 0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bookmarkStart w:id="0" w:name="_GoBack"/>
            <w:bookmarkEnd w:id="0"/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ermut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nums.Length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ums.Length; i++) list.Add(nums[i]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a; i &lt; nums.Length; i++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wap(nums, a, i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ermute(nums, a + 1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wap(nums, a, i)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 {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ums[a]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ums[a] = nums[b];</w:t>
            </w:r>
          </w:p>
          <w:p w:rsidR="0067098F" w:rsidRDefault="0067098F" w:rsidP="006709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ums[b] = tmp;</w:t>
            </w:r>
          </w:p>
          <w:p w:rsidR="00C02EAE" w:rsidRDefault="0067098F" w:rsidP="0067098F">
            <w:pPr>
              <w:rPr>
                <w:rFonts w:ascii="Calibri" w:hAnsi="Calibri" w:hint="eastAsia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C02EAE" w:rsidRDefault="00C02EAE" w:rsidP="00D41106">
            <w:pPr>
              <w:rPr>
                <w:rFonts w:ascii="Calibri" w:hAnsi="Calibri" w:hint="eastAsia"/>
                <w:sz w:val="24"/>
              </w:rPr>
            </w:pPr>
          </w:p>
        </w:tc>
      </w:tr>
    </w:tbl>
    <w:p w:rsidR="00C02EAE" w:rsidRPr="0098445E" w:rsidRDefault="00C02EAE" w:rsidP="00D41106">
      <w:pPr>
        <w:spacing w:after="0" w:line="240" w:lineRule="auto"/>
        <w:rPr>
          <w:rFonts w:ascii="Calibri" w:hAnsi="Calibri" w:hint="eastAsia"/>
          <w:sz w:val="24"/>
        </w:rPr>
      </w:pPr>
    </w:p>
    <w:sectPr w:rsidR="00C02EAE" w:rsidRPr="0098445E" w:rsidSect="005F4F5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5874" w:rsidRDefault="00095874" w:rsidP="00A85673">
      <w:pPr>
        <w:spacing w:after="0" w:line="240" w:lineRule="auto"/>
      </w:pPr>
      <w:r>
        <w:separator/>
      </w:r>
    </w:p>
  </w:endnote>
  <w:endnote w:type="continuationSeparator" w:id="0">
    <w:p w:rsidR="00095874" w:rsidRDefault="00095874" w:rsidP="00A8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5874" w:rsidRDefault="00095874" w:rsidP="00A85673">
      <w:pPr>
        <w:spacing w:after="0" w:line="240" w:lineRule="auto"/>
      </w:pPr>
      <w:r>
        <w:separator/>
      </w:r>
    </w:p>
  </w:footnote>
  <w:footnote w:type="continuationSeparator" w:id="0">
    <w:p w:rsidR="00095874" w:rsidRDefault="00095874" w:rsidP="00A856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E625A0"/>
    <w:multiLevelType w:val="multilevel"/>
    <w:tmpl w:val="5C6E5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NDUys7Q0NLRU0lEKTi0uzszPAykwNK4FAHiIdOktAAAA"/>
  </w:docVars>
  <w:rsids>
    <w:rsidRoot w:val="00443DB2"/>
    <w:rsid w:val="00001A79"/>
    <w:rsid w:val="00005B9E"/>
    <w:rsid w:val="000062EB"/>
    <w:rsid w:val="0000701F"/>
    <w:rsid w:val="000079D1"/>
    <w:rsid w:val="0001061A"/>
    <w:rsid w:val="0001303E"/>
    <w:rsid w:val="00013DA7"/>
    <w:rsid w:val="00016936"/>
    <w:rsid w:val="00017B8A"/>
    <w:rsid w:val="00017FB9"/>
    <w:rsid w:val="00020D9B"/>
    <w:rsid w:val="000247EB"/>
    <w:rsid w:val="00025CED"/>
    <w:rsid w:val="00025E86"/>
    <w:rsid w:val="00030C03"/>
    <w:rsid w:val="00031F28"/>
    <w:rsid w:val="00032171"/>
    <w:rsid w:val="00033DD8"/>
    <w:rsid w:val="00034D29"/>
    <w:rsid w:val="00035101"/>
    <w:rsid w:val="0003621A"/>
    <w:rsid w:val="00037843"/>
    <w:rsid w:val="00041426"/>
    <w:rsid w:val="00041840"/>
    <w:rsid w:val="00043318"/>
    <w:rsid w:val="000434D5"/>
    <w:rsid w:val="000445DD"/>
    <w:rsid w:val="0004489C"/>
    <w:rsid w:val="00045933"/>
    <w:rsid w:val="00046C81"/>
    <w:rsid w:val="00047B85"/>
    <w:rsid w:val="00050E37"/>
    <w:rsid w:val="00051933"/>
    <w:rsid w:val="00051A39"/>
    <w:rsid w:val="00051E61"/>
    <w:rsid w:val="0005202C"/>
    <w:rsid w:val="00052AAE"/>
    <w:rsid w:val="0005499A"/>
    <w:rsid w:val="00056260"/>
    <w:rsid w:val="0005663B"/>
    <w:rsid w:val="00056903"/>
    <w:rsid w:val="0006202C"/>
    <w:rsid w:val="00062CB5"/>
    <w:rsid w:val="00063B4F"/>
    <w:rsid w:val="00064286"/>
    <w:rsid w:val="00064917"/>
    <w:rsid w:val="00065AA5"/>
    <w:rsid w:val="000670C8"/>
    <w:rsid w:val="00071AEE"/>
    <w:rsid w:val="00073382"/>
    <w:rsid w:val="00073C7D"/>
    <w:rsid w:val="00075E91"/>
    <w:rsid w:val="000770AA"/>
    <w:rsid w:val="000775F5"/>
    <w:rsid w:val="00080774"/>
    <w:rsid w:val="00082FA6"/>
    <w:rsid w:val="000830F6"/>
    <w:rsid w:val="0008337C"/>
    <w:rsid w:val="000873C6"/>
    <w:rsid w:val="000904D3"/>
    <w:rsid w:val="000909A9"/>
    <w:rsid w:val="00090DA8"/>
    <w:rsid w:val="00091517"/>
    <w:rsid w:val="00091EE6"/>
    <w:rsid w:val="00094B48"/>
    <w:rsid w:val="00095874"/>
    <w:rsid w:val="00095CA2"/>
    <w:rsid w:val="000A2CC5"/>
    <w:rsid w:val="000A32C2"/>
    <w:rsid w:val="000A3A4A"/>
    <w:rsid w:val="000A4341"/>
    <w:rsid w:val="000A49BF"/>
    <w:rsid w:val="000A5993"/>
    <w:rsid w:val="000A68F1"/>
    <w:rsid w:val="000B0D63"/>
    <w:rsid w:val="000B1A79"/>
    <w:rsid w:val="000B2245"/>
    <w:rsid w:val="000B327F"/>
    <w:rsid w:val="000B56BE"/>
    <w:rsid w:val="000B61F5"/>
    <w:rsid w:val="000B6A2F"/>
    <w:rsid w:val="000C05CB"/>
    <w:rsid w:val="000C0DA8"/>
    <w:rsid w:val="000C13BD"/>
    <w:rsid w:val="000C19C1"/>
    <w:rsid w:val="000C1A49"/>
    <w:rsid w:val="000C1E04"/>
    <w:rsid w:val="000C47E6"/>
    <w:rsid w:val="000C4E64"/>
    <w:rsid w:val="000C540E"/>
    <w:rsid w:val="000C57CB"/>
    <w:rsid w:val="000C6A85"/>
    <w:rsid w:val="000C7E4C"/>
    <w:rsid w:val="000D0877"/>
    <w:rsid w:val="000D0CFC"/>
    <w:rsid w:val="000D1BAE"/>
    <w:rsid w:val="000D3598"/>
    <w:rsid w:val="000D47F5"/>
    <w:rsid w:val="000D5C8C"/>
    <w:rsid w:val="000D61E2"/>
    <w:rsid w:val="000D6F83"/>
    <w:rsid w:val="000D7888"/>
    <w:rsid w:val="000E0259"/>
    <w:rsid w:val="000E2C06"/>
    <w:rsid w:val="000E3397"/>
    <w:rsid w:val="000E3B86"/>
    <w:rsid w:val="000E58EF"/>
    <w:rsid w:val="000E6D59"/>
    <w:rsid w:val="000F0E83"/>
    <w:rsid w:val="000F181C"/>
    <w:rsid w:val="000F2461"/>
    <w:rsid w:val="000F4A26"/>
    <w:rsid w:val="000F4F17"/>
    <w:rsid w:val="000F61B3"/>
    <w:rsid w:val="000F6F8B"/>
    <w:rsid w:val="000F703E"/>
    <w:rsid w:val="001000FF"/>
    <w:rsid w:val="001031F8"/>
    <w:rsid w:val="001065A8"/>
    <w:rsid w:val="001071A0"/>
    <w:rsid w:val="00107640"/>
    <w:rsid w:val="0010780E"/>
    <w:rsid w:val="001121EA"/>
    <w:rsid w:val="001124F2"/>
    <w:rsid w:val="00115824"/>
    <w:rsid w:val="00115CE2"/>
    <w:rsid w:val="00116947"/>
    <w:rsid w:val="001202DF"/>
    <w:rsid w:val="00122E2E"/>
    <w:rsid w:val="0012531F"/>
    <w:rsid w:val="00130A24"/>
    <w:rsid w:val="0013182C"/>
    <w:rsid w:val="00133273"/>
    <w:rsid w:val="00133C9D"/>
    <w:rsid w:val="0013462D"/>
    <w:rsid w:val="00137419"/>
    <w:rsid w:val="001402A8"/>
    <w:rsid w:val="00140DE5"/>
    <w:rsid w:val="00140E57"/>
    <w:rsid w:val="00144FFD"/>
    <w:rsid w:val="00145D43"/>
    <w:rsid w:val="00147516"/>
    <w:rsid w:val="001475DD"/>
    <w:rsid w:val="00147B1A"/>
    <w:rsid w:val="00150915"/>
    <w:rsid w:val="00150C8C"/>
    <w:rsid w:val="00151486"/>
    <w:rsid w:val="0015205F"/>
    <w:rsid w:val="00152878"/>
    <w:rsid w:val="00152C84"/>
    <w:rsid w:val="0015317A"/>
    <w:rsid w:val="001531DE"/>
    <w:rsid w:val="00156C1D"/>
    <w:rsid w:val="00156C2B"/>
    <w:rsid w:val="00156E11"/>
    <w:rsid w:val="00157FF5"/>
    <w:rsid w:val="001601F8"/>
    <w:rsid w:val="001605AF"/>
    <w:rsid w:val="00160BDE"/>
    <w:rsid w:val="00161BD5"/>
    <w:rsid w:val="001626C7"/>
    <w:rsid w:val="00162B72"/>
    <w:rsid w:val="00162F43"/>
    <w:rsid w:val="0016703B"/>
    <w:rsid w:val="0016724C"/>
    <w:rsid w:val="00167942"/>
    <w:rsid w:val="00170484"/>
    <w:rsid w:val="00170AD7"/>
    <w:rsid w:val="00174293"/>
    <w:rsid w:val="00176424"/>
    <w:rsid w:val="001778D6"/>
    <w:rsid w:val="00177F11"/>
    <w:rsid w:val="00181EB9"/>
    <w:rsid w:val="001831BF"/>
    <w:rsid w:val="0018353A"/>
    <w:rsid w:val="00185EA0"/>
    <w:rsid w:val="001860B1"/>
    <w:rsid w:val="00186376"/>
    <w:rsid w:val="00190B76"/>
    <w:rsid w:val="0019387A"/>
    <w:rsid w:val="00193CC4"/>
    <w:rsid w:val="00195685"/>
    <w:rsid w:val="001960C9"/>
    <w:rsid w:val="00197327"/>
    <w:rsid w:val="00197636"/>
    <w:rsid w:val="00197C4C"/>
    <w:rsid w:val="001A168B"/>
    <w:rsid w:val="001A1D28"/>
    <w:rsid w:val="001A2AA4"/>
    <w:rsid w:val="001A3CE4"/>
    <w:rsid w:val="001A3F57"/>
    <w:rsid w:val="001A4124"/>
    <w:rsid w:val="001A4464"/>
    <w:rsid w:val="001A632E"/>
    <w:rsid w:val="001A644F"/>
    <w:rsid w:val="001A69FD"/>
    <w:rsid w:val="001A788F"/>
    <w:rsid w:val="001B00D3"/>
    <w:rsid w:val="001B2ABA"/>
    <w:rsid w:val="001B3AB6"/>
    <w:rsid w:val="001B3AFD"/>
    <w:rsid w:val="001B49F0"/>
    <w:rsid w:val="001B5538"/>
    <w:rsid w:val="001C0D27"/>
    <w:rsid w:val="001C31D9"/>
    <w:rsid w:val="001C3C6F"/>
    <w:rsid w:val="001C6269"/>
    <w:rsid w:val="001C6E46"/>
    <w:rsid w:val="001C713F"/>
    <w:rsid w:val="001D2EA2"/>
    <w:rsid w:val="001D4EDE"/>
    <w:rsid w:val="001D549F"/>
    <w:rsid w:val="001D54AF"/>
    <w:rsid w:val="001D58A4"/>
    <w:rsid w:val="001D646E"/>
    <w:rsid w:val="001D6835"/>
    <w:rsid w:val="001E1472"/>
    <w:rsid w:val="001E28D6"/>
    <w:rsid w:val="001E3C72"/>
    <w:rsid w:val="001E774C"/>
    <w:rsid w:val="001F061A"/>
    <w:rsid w:val="001F0737"/>
    <w:rsid w:val="001F1B24"/>
    <w:rsid w:val="001F23B7"/>
    <w:rsid w:val="001F4B48"/>
    <w:rsid w:val="001F541F"/>
    <w:rsid w:val="001F58B8"/>
    <w:rsid w:val="001F64C4"/>
    <w:rsid w:val="002011D5"/>
    <w:rsid w:val="00201DE9"/>
    <w:rsid w:val="0020220C"/>
    <w:rsid w:val="00202CEA"/>
    <w:rsid w:val="00202E8E"/>
    <w:rsid w:val="002054F7"/>
    <w:rsid w:val="00205A29"/>
    <w:rsid w:val="00205F47"/>
    <w:rsid w:val="0020709A"/>
    <w:rsid w:val="00207C02"/>
    <w:rsid w:val="0021281B"/>
    <w:rsid w:val="002136B5"/>
    <w:rsid w:val="002169C6"/>
    <w:rsid w:val="00216A8B"/>
    <w:rsid w:val="00221219"/>
    <w:rsid w:val="00222FE8"/>
    <w:rsid w:val="00223100"/>
    <w:rsid w:val="00224456"/>
    <w:rsid w:val="00227303"/>
    <w:rsid w:val="00227575"/>
    <w:rsid w:val="002319C5"/>
    <w:rsid w:val="002334DD"/>
    <w:rsid w:val="00233E20"/>
    <w:rsid w:val="00234496"/>
    <w:rsid w:val="00235425"/>
    <w:rsid w:val="00235516"/>
    <w:rsid w:val="002364EA"/>
    <w:rsid w:val="002418F3"/>
    <w:rsid w:val="00241E76"/>
    <w:rsid w:val="00243C5A"/>
    <w:rsid w:val="002440E6"/>
    <w:rsid w:val="002446AC"/>
    <w:rsid w:val="00245F42"/>
    <w:rsid w:val="002535A5"/>
    <w:rsid w:val="00254851"/>
    <w:rsid w:val="002578A1"/>
    <w:rsid w:val="0026311B"/>
    <w:rsid w:val="002649C5"/>
    <w:rsid w:val="002659E1"/>
    <w:rsid w:val="002709E3"/>
    <w:rsid w:val="00270B8A"/>
    <w:rsid w:val="00272CA8"/>
    <w:rsid w:val="00272DBC"/>
    <w:rsid w:val="00276198"/>
    <w:rsid w:val="00276275"/>
    <w:rsid w:val="00277D0D"/>
    <w:rsid w:val="002800AA"/>
    <w:rsid w:val="002800E0"/>
    <w:rsid w:val="00280E17"/>
    <w:rsid w:val="0028471D"/>
    <w:rsid w:val="0028483F"/>
    <w:rsid w:val="0028565D"/>
    <w:rsid w:val="00287443"/>
    <w:rsid w:val="0029277F"/>
    <w:rsid w:val="0029488E"/>
    <w:rsid w:val="00295D30"/>
    <w:rsid w:val="00297909"/>
    <w:rsid w:val="002A11F9"/>
    <w:rsid w:val="002A1F2E"/>
    <w:rsid w:val="002A3870"/>
    <w:rsid w:val="002A6BDF"/>
    <w:rsid w:val="002A7488"/>
    <w:rsid w:val="002A78E0"/>
    <w:rsid w:val="002A795F"/>
    <w:rsid w:val="002B06E4"/>
    <w:rsid w:val="002B104E"/>
    <w:rsid w:val="002B160A"/>
    <w:rsid w:val="002B29AC"/>
    <w:rsid w:val="002B5259"/>
    <w:rsid w:val="002B5518"/>
    <w:rsid w:val="002B5ADC"/>
    <w:rsid w:val="002C162B"/>
    <w:rsid w:val="002C3E26"/>
    <w:rsid w:val="002C3E3D"/>
    <w:rsid w:val="002C5B7E"/>
    <w:rsid w:val="002D5F96"/>
    <w:rsid w:val="002E306C"/>
    <w:rsid w:val="002E4A7C"/>
    <w:rsid w:val="002E518C"/>
    <w:rsid w:val="002E53CB"/>
    <w:rsid w:val="002F0785"/>
    <w:rsid w:val="002F0FF3"/>
    <w:rsid w:val="002F2745"/>
    <w:rsid w:val="002F2966"/>
    <w:rsid w:val="002F3859"/>
    <w:rsid w:val="002F46EB"/>
    <w:rsid w:val="002F514C"/>
    <w:rsid w:val="002F70EE"/>
    <w:rsid w:val="00300521"/>
    <w:rsid w:val="00300761"/>
    <w:rsid w:val="00304285"/>
    <w:rsid w:val="00304C42"/>
    <w:rsid w:val="00306288"/>
    <w:rsid w:val="00307D1B"/>
    <w:rsid w:val="00307D94"/>
    <w:rsid w:val="0031000C"/>
    <w:rsid w:val="00310704"/>
    <w:rsid w:val="0031158D"/>
    <w:rsid w:val="00313814"/>
    <w:rsid w:val="00313A2F"/>
    <w:rsid w:val="00313A78"/>
    <w:rsid w:val="0031494F"/>
    <w:rsid w:val="00315145"/>
    <w:rsid w:val="0031626B"/>
    <w:rsid w:val="00320CB7"/>
    <w:rsid w:val="00321F77"/>
    <w:rsid w:val="0032360E"/>
    <w:rsid w:val="00324865"/>
    <w:rsid w:val="00326D78"/>
    <w:rsid w:val="00330E94"/>
    <w:rsid w:val="003335A9"/>
    <w:rsid w:val="003352D5"/>
    <w:rsid w:val="003361E1"/>
    <w:rsid w:val="003411B1"/>
    <w:rsid w:val="00345D8B"/>
    <w:rsid w:val="00346000"/>
    <w:rsid w:val="003468F7"/>
    <w:rsid w:val="00346E8B"/>
    <w:rsid w:val="00351439"/>
    <w:rsid w:val="00351BED"/>
    <w:rsid w:val="0035410B"/>
    <w:rsid w:val="00357B30"/>
    <w:rsid w:val="00361B5B"/>
    <w:rsid w:val="00362381"/>
    <w:rsid w:val="00363214"/>
    <w:rsid w:val="00363CAD"/>
    <w:rsid w:val="00365729"/>
    <w:rsid w:val="00365CE6"/>
    <w:rsid w:val="0036601B"/>
    <w:rsid w:val="0036708C"/>
    <w:rsid w:val="0036771E"/>
    <w:rsid w:val="003705AA"/>
    <w:rsid w:val="0037061E"/>
    <w:rsid w:val="00372C19"/>
    <w:rsid w:val="0037321B"/>
    <w:rsid w:val="003745F5"/>
    <w:rsid w:val="00376B7C"/>
    <w:rsid w:val="00381C34"/>
    <w:rsid w:val="0038682B"/>
    <w:rsid w:val="00386E94"/>
    <w:rsid w:val="003877E4"/>
    <w:rsid w:val="00391612"/>
    <w:rsid w:val="0039272A"/>
    <w:rsid w:val="00393400"/>
    <w:rsid w:val="00394550"/>
    <w:rsid w:val="0039566A"/>
    <w:rsid w:val="00395DC6"/>
    <w:rsid w:val="003965B0"/>
    <w:rsid w:val="0039698C"/>
    <w:rsid w:val="00397409"/>
    <w:rsid w:val="003A090E"/>
    <w:rsid w:val="003A705B"/>
    <w:rsid w:val="003C18A1"/>
    <w:rsid w:val="003C3EDA"/>
    <w:rsid w:val="003C5142"/>
    <w:rsid w:val="003D0330"/>
    <w:rsid w:val="003D10CB"/>
    <w:rsid w:val="003D303C"/>
    <w:rsid w:val="003D3750"/>
    <w:rsid w:val="003D39A8"/>
    <w:rsid w:val="003D570E"/>
    <w:rsid w:val="003D5E19"/>
    <w:rsid w:val="003D6AEE"/>
    <w:rsid w:val="003D719D"/>
    <w:rsid w:val="003D7947"/>
    <w:rsid w:val="003E1505"/>
    <w:rsid w:val="003E2076"/>
    <w:rsid w:val="003E4A7A"/>
    <w:rsid w:val="003E5287"/>
    <w:rsid w:val="003E7315"/>
    <w:rsid w:val="003E7AEB"/>
    <w:rsid w:val="003E7EA6"/>
    <w:rsid w:val="003F64D6"/>
    <w:rsid w:val="003F7918"/>
    <w:rsid w:val="004004B2"/>
    <w:rsid w:val="00401223"/>
    <w:rsid w:val="004023A6"/>
    <w:rsid w:val="00402E5B"/>
    <w:rsid w:val="004039D9"/>
    <w:rsid w:val="004048D5"/>
    <w:rsid w:val="00404AB4"/>
    <w:rsid w:val="004068FA"/>
    <w:rsid w:val="0040784F"/>
    <w:rsid w:val="004102DF"/>
    <w:rsid w:val="0041139F"/>
    <w:rsid w:val="0041250C"/>
    <w:rsid w:val="00415B7D"/>
    <w:rsid w:val="00420CF6"/>
    <w:rsid w:val="0042543A"/>
    <w:rsid w:val="0042681B"/>
    <w:rsid w:val="004304B0"/>
    <w:rsid w:val="00430665"/>
    <w:rsid w:val="00432B51"/>
    <w:rsid w:val="00432CC2"/>
    <w:rsid w:val="00432E01"/>
    <w:rsid w:val="004337CF"/>
    <w:rsid w:val="004349E9"/>
    <w:rsid w:val="00434D90"/>
    <w:rsid w:val="00435CEA"/>
    <w:rsid w:val="00436D1A"/>
    <w:rsid w:val="00437DFE"/>
    <w:rsid w:val="0044055F"/>
    <w:rsid w:val="00442737"/>
    <w:rsid w:val="00443DB2"/>
    <w:rsid w:val="004444B6"/>
    <w:rsid w:val="00445C50"/>
    <w:rsid w:val="00446A5D"/>
    <w:rsid w:val="00446D2A"/>
    <w:rsid w:val="0044735F"/>
    <w:rsid w:val="00447CF8"/>
    <w:rsid w:val="00451D8F"/>
    <w:rsid w:val="004570D8"/>
    <w:rsid w:val="004605AE"/>
    <w:rsid w:val="00461546"/>
    <w:rsid w:val="00462291"/>
    <w:rsid w:val="00465258"/>
    <w:rsid w:val="0046527C"/>
    <w:rsid w:val="0047099C"/>
    <w:rsid w:val="004737BB"/>
    <w:rsid w:val="00474EBB"/>
    <w:rsid w:val="00474ED3"/>
    <w:rsid w:val="0047714C"/>
    <w:rsid w:val="00477537"/>
    <w:rsid w:val="00483279"/>
    <w:rsid w:val="00483D39"/>
    <w:rsid w:val="0048697E"/>
    <w:rsid w:val="00486F63"/>
    <w:rsid w:val="00493C9F"/>
    <w:rsid w:val="00493D53"/>
    <w:rsid w:val="00495E70"/>
    <w:rsid w:val="00496457"/>
    <w:rsid w:val="004964C0"/>
    <w:rsid w:val="00497810"/>
    <w:rsid w:val="00497C37"/>
    <w:rsid w:val="004A0D80"/>
    <w:rsid w:val="004A5E0D"/>
    <w:rsid w:val="004A5E7C"/>
    <w:rsid w:val="004A631B"/>
    <w:rsid w:val="004B1FAF"/>
    <w:rsid w:val="004B58E2"/>
    <w:rsid w:val="004B78FD"/>
    <w:rsid w:val="004C08C5"/>
    <w:rsid w:val="004C1B7B"/>
    <w:rsid w:val="004C215D"/>
    <w:rsid w:val="004C3765"/>
    <w:rsid w:val="004C43B9"/>
    <w:rsid w:val="004C59C4"/>
    <w:rsid w:val="004C6F9E"/>
    <w:rsid w:val="004C7D46"/>
    <w:rsid w:val="004D07EE"/>
    <w:rsid w:val="004D3F24"/>
    <w:rsid w:val="004D41CE"/>
    <w:rsid w:val="004D5859"/>
    <w:rsid w:val="004E075E"/>
    <w:rsid w:val="004E3F7F"/>
    <w:rsid w:val="004E50EC"/>
    <w:rsid w:val="004E5E32"/>
    <w:rsid w:val="004E60CE"/>
    <w:rsid w:val="004E6FD7"/>
    <w:rsid w:val="004E7307"/>
    <w:rsid w:val="004F2FDF"/>
    <w:rsid w:val="004F493A"/>
    <w:rsid w:val="004F498D"/>
    <w:rsid w:val="004F4ABD"/>
    <w:rsid w:val="004F7054"/>
    <w:rsid w:val="004F7F9A"/>
    <w:rsid w:val="005005BA"/>
    <w:rsid w:val="005024AC"/>
    <w:rsid w:val="00503D5B"/>
    <w:rsid w:val="00505762"/>
    <w:rsid w:val="00505C4A"/>
    <w:rsid w:val="00505F4C"/>
    <w:rsid w:val="00506EF9"/>
    <w:rsid w:val="0050712A"/>
    <w:rsid w:val="0050755E"/>
    <w:rsid w:val="005100E9"/>
    <w:rsid w:val="00512A7D"/>
    <w:rsid w:val="00514197"/>
    <w:rsid w:val="00514F28"/>
    <w:rsid w:val="00515B9D"/>
    <w:rsid w:val="005162DB"/>
    <w:rsid w:val="00521ADD"/>
    <w:rsid w:val="0052252C"/>
    <w:rsid w:val="00523B8C"/>
    <w:rsid w:val="00525493"/>
    <w:rsid w:val="00525C97"/>
    <w:rsid w:val="00526DCE"/>
    <w:rsid w:val="00527249"/>
    <w:rsid w:val="0053064B"/>
    <w:rsid w:val="00530DAC"/>
    <w:rsid w:val="00531339"/>
    <w:rsid w:val="00532797"/>
    <w:rsid w:val="00533243"/>
    <w:rsid w:val="00533EB8"/>
    <w:rsid w:val="00536D47"/>
    <w:rsid w:val="005443F5"/>
    <w:rsid w:val="00544686"/>
    <w:rsid w:val="005446C7"/>
    <w:rsid w:val="00545411"/>
    <w:rsid w:val="00546797"/>
    <w:rsid w:val="0055022A"/>
    <w:rsid w:val="0055093A"/>
    <w:rsid w:val="0055290C"/>
    <w:rsid w:val="00552E35"/>
    <w:rsid w:val="00553957"/>
    <w:rsid w:val="005550B9"/>
    <w:rsid w:val="00556C07"/>
    <w:rsid w:val="00563486"/>
    <w:rsid w:val="00566710"/>
    <w:rsid w:val="005704D8"/>
    <w:rsid w:val="005743AA"/>
    <w:rsid w:val="005749A1"/>
    <w:rsid w:val="00577E88"/>
    <w:rsid w:val="0058490B"/>
    <w:rsid w:val="00590B08"/>
    <w:rsid w:val="005912B9"/>
    <w:rsid w:val="00595FCE"/>
    <w:rsid w:val="005A2CCF"/>
    <w:rsid w:val="005A4F0D"/>
    <w:rsid w:val="005A7535"/>
    <w:rsid w:val="005A759B"/>
    <w:rsid w:val="005A7629"/>
    <w:rsid w:val="005B1253"/>
    <w:rsid w:val="005B1707"/>
    <w:rsid w:val="005B1E75"/>
    <w:rsid w:val="005B3AA1"/>
    <w:rsid w:val="005B3AD9"/>
    <w:rsid w:val="005B61F9"/>
    <w:rsid w:val="005B6516"/>
    <w:rsid w:val="005C0ACD"/>
    <w:rsid w:val="005C6479"/>
    <w:rsid w:val="005C7062"/>
    <w:rsid w:val="005C7B36"/>
    <w:rsid w:val="005D2061"/>
    <w:rsid w:val="005D21CC"/>
    <w:rsid w:val="005D422B"/>
    <w:rsid w:val="005D682D"/>
    <w:rsid w:val="005D7152"/>
    <w:rsid w:val="005E1E34"/>
    <w:rsid w:val="005E3020"/>
    <w:rsid w:val="005E3A46"/>
    <w:rsid w:val="005F0CE4"/>
    <w:rsid w:val="005F128F"/>
    <w:rsid w:val="005F291D"/>
    <w:rsid w:val="005F3324"/>
    <w:rsid w:val="005F440A"/>
    <w:rsid w:val="005F4DB9"/>
    <w:rsid w:val="005F4F5C"/>
    <w:rsid w:val="005F5749"/>
    <w:rsid w:val="005F60ED"/>
    <w:rsid w:val="005F680F"/>
    <w:rsid w:val="005F793D"/>
    <w:rsid w:val="00600405"/>
    <w:rsid w:val="0060170A"/>
    <w:rsid w:val="00603DD4"/>
    <w:rsid w:val="00603E9B"/>
    <w:rsid w:val="0060605B"/>
    <w:rsid w:val="00606103"/>
    <w:rsid w:val="00606167"/>
    <w:rsid w:val="00607726"/>
    <w:rsid w:val="006109F0"/>
    <w:rsid w:val="00610DCA"/>
    <w:rsid w:val="00611012"/>
    <w:rsid w:val="0061131B"/>
    <w:rsid w:val="00611DF1"/>
    <w:rsid w:val="00612CE5"/>
    <w:rsid w:val="00614CB5"/>
    <w:rsid w:val="00615B96"/>
    <w:rsid w:val="0061722D"/>
    <w:rsid w:val="006176DC"/>
    <w:rsid w:val="006221E8"/>
    <w:rsid w:val="00623D3F"/>
    <w:rsid w:val="00623F88"/>
    <w:rsid w:val="0062422A"/>
    <w:rsid w:val="00624A02"/>
    <w:rsid w:val="00626086"/>
    <w:rsid w:val="00630527"/>
    <w:rsid w:val="00632946"/>
    <w:rsid w:val="0063358F"/>
    <w:rsid w:val="00637310"/>
    <w:rsid w:val="00641555"/>
    <w:rsid w:val="00641EB5"/>
    <w:rsid w:val="00643B3A"/>
    <w:rsid w:val="00643E36"/>
    <w:rsid w:val="00644A63"/>
    <w:rsid w:val="00646BE7"/>
    <w:rsid w:val="0065240E"/>
    <w:rsid w:val="00653326"/>
    <w:rsid w:val="00654BA5"/>
    <w:rsid w:val="00656120"/>
    <w:rsid w:val="00656376"/>
    <w:rsid w:val="006565C7"/>
    <w:rsid w:val="0065681A"/>
    <w:rsid w:val="00657372"/>
    <w:rsid w:val="00657DBA"/>
    <w:rsid w:val="00661A9A"/>
    <w:rsid w:val="00661AE3"/>
    <w:rsid w:val="0067098F"/>
    <w:rsid w:val="00670F47"/>
    <w:rsid w:val="00671BF6"/>
    <w:rsid w:val="006747B6"/>
    <w:rsid w:val="00681919"/>
    <w:rsid w:val="00682E40"/>
    <w:rsid w:val="00683C9B"/>
    <w:rsid w:val="006857AF"/>
    <w:rsid w:val="00686962"/>
    <w:rsid w:val="00692641"/>
    <w:rsid w:val="00693745"/>
    <w:rsid w:val="0069430C"/>
    <w:rsid w:val="006950A6"/>
    <w:rsid w:val="00695E4A"/>
    <w:rsid w:val="00696149"/>
    <w:rsid w:val="006974FA"/>
    <w:rsid w:val="00697A00"/>
    <w:rsid w:val="006A0795"/>
    <w:rsid w:val="006A7B43"/>
    <w:rsid w:val="006B1505"/>
    <w:rsid w:val="006B2598"/>
    <w:rsid w:val="006B25E1"/>
    <w:rsid w:val="006B32D1"/>
    <w:rsid w:val="006B34D0"/>
    <w:rsid w:val="006B3A4A"/>
    <w:rsid w:val="006B4F09"/>
    <w:rsid w:val="006B550D"/>
    <w:rsid w:val="006B5B6D"/>
    <w:rsid w:val="006B66BC"/>
    <w:rsid w:val="006C0634"/>
    <w:rsid w:val="006C10BD"/>
    <w:rsid w:val="006C257D"/>
    <w:rsid w:val="006C35C6"/>
    <w:rsid w:val="006C5C9E"/>
    <w:rsid w:val="006C723A"/>
    <w:rsid w:val="006D312C"/>
    <w:rsid w:val="006D4DF3"/>
    <w:rsid w:val="006D77C8"/>
    <w:rsid w:val="006D7993"/>
    <w:rsid w:val="006D7BE6"/>
    <w:rsid w:val="006E03C2"/>
    <w:rsid w:val="006E0672"/>
    <w:rsid w:val="006E15AA"/>
    <w:rsid w:val="006E290A"/>
    <w:rsid w:val="006E485F"/>
    <w:rsid w:val="006E4BBB"/>
    <w:rsid w:val="006F07E1"/>
    <w:rsid w:val="006F2FDB"/>
    <w:rsid w:val="006F4ACF"/>
    <w:rsid w:val="006F63D4"/>
    <w:rsid w:val="00702C43"/>
    <w:rsid w:val="00703CBD"/>
    <w:rsid w:val="007047C4"/>
    <w:rsid w:val="00715B2E"/>
    <w:rsid w:val="00716824"/>
    <w:rsid w:val="00716DDD"/>
    <w:rsid w:val="007173E4"/>
    <w:rsid w:val="007175B9"/>
    <w:rsid w:val="00717A23"/>
    <w:rsid w:val="007221B0"/>
    <w:rsid w:val="00722C17"/>
    <w:rsid w:val="00725F2A"/>
    <w:rsid w:val="007267CA"/>
    <w:rsid w:val="00731CDA"/>
    <w:rsid w:val="007322E1"/>
    <w:rsid w:val="00733672"/>
    <w:rsid w:val="007362AA"/>
    <w:rsid w:val="00736E12"/>
    <w:rsid w:val="007376BF"/>
    <w:rsid w:val="00737716"/>
    <w:rsid w:val="007402CE"/>
    <w:rsid w:val="007417B7"/>
    <w:rsid w:val="00742485"/>
    <w:rsid w:val="007424A7"/>
    <w:rsid w:val="00744237"/>
    <w:rsid w:val="00744B95"/>
    <w:rsid w:val="0074637B"/>
    <w:rsid w:val="00746CDC"/>
    <w:rsid w:val="007472ED"/>
    <w:rsid w:val="007476A0"/>
    <w:rsid w:val="0074779E"/>
    <w:rsid w:val="00751DD0"/>
    <w:rsid w:val="007521D2"/>
    <w:rsid w:val="00755372"/>
    <w:rsid w:val="00761F9A"/>
    <w:rsid w:val="0076324E"/>
    <w:rsid w:val="00764EC8"/>
    <w:rsid w:val="00764F03"/>
    <w:rsid w:val="00770984"/>
    <w:rsid w:val="00770CD7"/>
    <w:rsid w:val="007719A0"/>
    <w:rsid w:val="00772893"/>
    <w:rsid w:val="00774123"/>
    <w:rsid w:val="00774A19"/>
    <w:rsid w:val="00776AD3"/>
    <w:rsid w:val="0078191B"/>
    <w:rsid w:val="007828F8"/>
    <w:rsid w:val="00782903"/>
    <w:rsid w:val="00790485"/>
    <w:rsid w:val="007909CB"/>
    <w:rsid w:val="007935C7"/>
    <w:rsid w:val="00795567"/>
    <w:rsid w:val="00795FBB"/>
    <w:rsid w:val="00797258"/>
    <w:rsid w:val="007A1492"/>
    <w:rsid w:val="007B1D12"/>
    <w:rsid w:val="007B1F4B"/>
    <w:rsid w:val="007B2C78"/>
    <w:rsid w:val="007B3D3A"/>
    <w:rsid w:val="007C06C2"/>
    <w:rsid w:val="007C0C2E"/>
    <w:rsid w:val="007C126D"/>
    <w:rsid w:val="007C205B"/>
    <w:rsid w:val="007C2F81"/>
    <w:rsid w:val="007C3510"/>
    <w:rsid w:val="007C495D"/>
    <w:rsid w:val="007C4CD5"/>
    <w:rsid w:val="007C52FA"/>
    <w:rsid w:val="007C5D51"/>
    <w:rsid w:val="007C751F"/>
    <w:rsid w:val="007C7694"/>
    <w:rsid w:val="007D00B4"/>
    <w:rsid w:val="007D11CA"/>
    <w:rsid w:val="007D12C5"/>
    <w:rsid w:val="007D2B55"/>
    <w:rsid w:val="007D3DBE"/>
    <w:rsid w:val="007D414C"/>
    <w:rsid w:val="007D4ED3"/>
    <w:rsid w:val="007E00C9"/>
    <w:rsid w:val="007E302B"/>
    <w:rsid w:val="007E3A8A"/>
    <w:rsid w:val="007E3BDA"/>
    <w:rsid w:val="007E4D90"/>
    <w:rsid w:val="007E5F03"/>
    <w:rsid w:val="007E7C9A"/>
    <w:rsid w:val="007F04DD"/>
    <w:rsid w:val="007F1799"/>
    <w:rsid w:val="007F3E9F"/>
    <w:rsid w:val="007F4467"/>
    <w:rsid w:val="007F4CA5"/>
    <w:rsid w:val="007F67E8"/>
    <w:rsid w:val="00800188"/>
    <w:rsid w:val="00800CB3"/>
    <w:rsid w:val="0080124F"/>
    <w:rsid w:val="0080163C"/>
    <w:rsid w:val="0080207D"/>
    <w:rsid w:val="008047CB"/>
    <w:rsid w:val="0080740C"/>
    <w:rsid w:val="00807692"/>
    <w:rsid w:val="0081042E"/>
    <w:rsid w:val="0081526F"/>
    <w:rsid w:val="0082381D"/>
    <w:rsid w:val="00826570"/>
    <w:rsid w:val="008278C7"/>
    <w:rsid w:val="0083066B"/>
    <w:rsid w:val="0083432E"/>
    <w:rsid w:val="00835A64"/>
    <w:rsid w:val="00837268"/>
    <w:rsid w:val="00840042"/>
    <w:rsid w:val="00840412"/>
    <w:rsid w:val="00840AE8"/>
    <w:rsid w:val="00842A70"/>
    <w:rsid w:val="00842A82"/>
    <w:rsid w:val="008441C3"/>
    <w:rsid w:val="00844372"/>
    <w:rsid w:val="00847CB2"/>
    <w:rsid w:val="008503C5"/>
    <w:rsid w:val="00852CB6"/>
    <w:rsid w:val="00853DE3"/>
    <w:rsid w:val="0085541E"/>
    <w:rsid w:val="00855C39"/>
    <w:rsid w:val="00855E66"/>
    <w:rsid w:val="0085749C"/>
    <w:rsid w:val="00857B35"/>
    <w:rsid w:val="008609F4"/>
    <w:rsid w:val="008610C8"/>
    <w:rsid w:val="00862DAF"/>
    <w:rsid w:val="0086320B"/>
    <w:rsid w:val="00864E79"/>
    <w:rsid w:val="00864F63"/>
    <w:rsid w:val="00864FE2"/>
    <w:rsid w:val="0086554B"/>
    <w:rsid w:val="00867131"/>
    <w:rsid w:val="008714D7"/>
    <w:rsid w:val="00872818"/>
    <w:rsid w:val="00874946"/>
    <w:rsid w:val="0087519E"/>
    <w:rsid w:val="00875CEC"/>
    <w:rsid w:val="0088093C"/>
    <w:rsid w:val="00880C15"/>
    <w:rsid w:val="00881513"/>
    <w:rsid w:val="00881B19"/>
    <w:rsid w:val="0088376E"/>
    <w:rsid w:val="0088440D"/>
    <w:rsid w:val="00884819"/>
    <w:rsid w:val="008853B8"/>
    <w:rsid w:val="00886713"/>
    <w:rsid w:val="0088717E"/>
    <w:rsid w:val="008912F3"/>
    <w:rsid w:val="008913D4"/>
    <w:rsid w:val="008927EE"/>
    <w:rsid w:val="008935F4"/>
    <w:rsid w:val="00895305"/>
    <w:rsid w:val="008958B3"/>
    <w:rsid w:val="00895B32"/>
    <w:rsid w:val="00896E4E"/>
    <w:rsid w:val="008A1050"/>
    <w:rsid w:val="008A1810"/>
    <w:rsid w:val="008A1F99"/>
    <w:rsid w:val="008A2A1E"/>
    <w:rsid w:val="008A3238"/>
    <w:rsid w:val="008A496B"/>
    <w:rsid w:val="008A5F19"/>
    <w:rsid w:val="008B1AF8"/>
    <w:rsid w:val="008B23F7"/>
    <w:rsid w:val="008B2B7A"/>
    <w:rsid w:val="008B4152"/>
    <w:rsid w:val="008B67DE"/>
    <w:rsid w:val="008B6F22"/>
    <w:rsid w:val="008B795C"/>
    <w:rsid w:val="008C049E"/>
    <w:rsid w:val="008C1B56"/>
    <w:rsid w:val="008C2069"/>
    <w:rsid w:val="008C3802"/>
    <w:rsid w:val="008C4965"/>
    <w:rsid w:val="008C5050"/>
    <w:rsid w:val="008C5408"/>
    <w:rsid w:val="008C6BD6"/>
    <w:rsid w:val="008D0F99"/>
    <w:rsid w:val="008D1A50"/>
    <w:rsid w:val="008D1C50"/>
    <w:rsid w:val="008D6171"/>
    <w:rsid w:val="008D7BA0"/>
    <w:rsid w:val="008E0396"/>
    <w:rsid w:val="008E09F6"/>
    <w:rsid w:val="008E10AF"/>
    <w:rsid w:val="008E34DD"/>
    <w:rsid w:val="008E5A84"/>
    <w:rsid w:val="008F4620"/>
    <w:rsid w:val="008F50E5"/>
    <w:rsid w:val="008F79A5"/>
    <w:rsid w:val="00900D78"/>
    <w:rsid w:val="00901DC3"/>
    <w:rsid w:val="0090330C"/>
    <w:rsid w:val="00907C99"/>
    <w:rsid w:val="00912AF2"/>
    <w:rsid w:val="00913D4C"/>
    <w:rsid w:val="0091400D"/>
    <w:rsid w:val="009141C2"/>
    <w:rsid w:val="009142E6"/>
    <w:rsid w:val="00915845"/>
    <w:rsid w:val="009176B5"/>
    <w:rsid w:val="0091776D"/>
    <w:rsid w:val="0092079C"/>
    <w:rsid w:val="0092558D"/>
    <w:rsid w:val="00925741"/>
    <w:rsid w:val="00925D74"/>
    <w:rsid w:val="00926569"/>
    <w:rsid w:val="009269C2"/>
    <w:rsid w:val="0093418A"/>
    <w:rsid w:val="00934283"/>
    <w:rsid w:val="00936E6A"/>
    <w:rsid w:val="00936EBA"/>
    <w:rsid w:val="00937C05"/>
    <w:rsid w:val="00937FED"/>
    <w:rsid w:val="009407E5"/>
    <w:rsid w:val="00940931"/>
    <w:rsid w:val="00941556"/>
    <w:rsid w:val="00941B9E"/>
    <w:rsid w:val="009442E8"/>
    <w:rsid w:val="0094598B"/>
    <w:rsid w:val="009477E5"/>
    <w:rsid w:val="00947A33"/>
    <w:rsid w:val="00947AAC"/>
    <w:rsid w:val="0095166A"/>
    <w:rsid w:val="00951B2F"/>
    <w:rsid w:val="00953744"/>
    <w:rsid w:val="00962BB5"/>
    <w:rsid w:val="00965842"/>
    <w:rsid w:val="00966812"/>
    <w:rsid w:val="009668EA"/>
    <w:rsid w:val="00966CEB"/>
    <w:rsid w:val="009702F5"/>
    <w:rsid w:val="009719E2"/>
    <w:rsid w:val="00973171"/>
    <w:rsid w:val="00973FF7"/>
    <w:rsid w:val="00975F04"/>
    <w:rsid w:val="00981518"/>
    <w:rsid w:val="00981A7B"/>
    <w:rsid w:val="0098445E"/>
    <w:rsid w:val="009854EB"/>
    <w:rsid w:val="00985D16"/>
    <w:rsid w:val="00986805"/>
    <w:rsid w:val="00987486"/>
    <w:rsid w:val="0099030C"/>
    <w:rsid w:val="00991796"/>
    <w:rsid w:val="00992D56"/>
    <w:rsid w:val="0099304C"/>
    <w:rsid w:val="00993283"/>
    <w:rsid w:val="009949BA"/>
    <w:rsid w:val="009A03AC"/>
    <w:rsid w:val="009A0637"/>
    <w:rsid w:val="009A0DC0"/>
    <w:rsid w:val="009A29C7"/>
    <w:rsid w:val="009A3FE5"/>
    <w:rsid w:val="009B0200"/>
    <w:rsid w:val="009B05E4"/>
    <w:rsid w:val="009B1EF3"/>
    <w:rsid w:val="009B2044"/>
    <w:rsid w:val="009B3DAF"/>
    <w:rsid w:val="009B4B86"/>
    <w:rsid w:val="009B5E28"/>
    <w:rsid w:val="009B6D12"/>
    <w:rsid w:val="009B6FFA"/>
    <w:rsid w:val="009C02FD"/>
    <w:rsid w:val="009C248D"/>
    <w:rsid w:val="009C2EEB"/>
    <w:rsid w:val="009C4F74"/>
    <w:rsid w:val="009C61FB"/>
    <w:rsid w:val="009C78E8"/>
    <w:rsid w:val="009D141E"/>
    <w:rsid w:val="009E1EE7"/>
    <w:rsid w:val="009E200A"/>
    <w:rsid w:val="009E30BF"/>
    <w:rsid w:val="009E5F84"/>
    <w:rsid w:val="009E76EC"/>
    <w:rsid w:val="009F01DF"/>
    <w:rsid w:val="009F0267"/>
    <w:rsid w:val="009F183B"/>
    <w:rsid w:val="009F278C"/>
    <w:rsid w:val="009F2F48"/>
    <w:rsid w:val="009F5BFC"/>
    <w:rsid w:val="009F7C04"/>
    <w:rsid w:val="00A0050B"/>
    <w:rsid w:val="00A06E9D"/>
    <w:rsid w:val="00A10154"/>
    <w:rsid w:val="00A104FB"/>
    <w:rsid w:val="00A1242D"/>
    <w:rsid w:val="00A12A66"/>
    <w:rsid w:val="00A140C6"/>
    <w:rsid w:val="00A208E6"/>
    <w:rsid w:val="00A214A6"/>
    <w:rsid w:val="00A215C0"/>
    <w:rsid w:val="00A21CEC"/>
    <w:rsid w:val="00A22DED"/>
    <w:rsid w:val="00A2456B"/>
    <w:rsid w:val="00A25112"/>
    <w:rsid w:val="00A257DF"/>
    <w:rsid w:val="00A262A0"/>
    <w:rsid w:val="00A26388"/>
    <w:rsid w:val="00A26624"/>
    <w:rsid w:val="00A26E41"/>
    <w:rsid w:val="00A2769F"/>
    <w:rsid w:val="00A3094A"/>
    <w:rsid w:val="00A3521A"/>
    <w:rsid w:val="00A367CE"/>
    <w:rsid w:val="00A3745B"/>
    <w:rsid w:val="00A40EE4"/>
    <w:rsid w:val="00A411E0"/>
    <w:rsid w:val="00A43807"/>
    <w:rsid w:val="00A44832"/>
    <w:rsid w:val="00A47A0E"/>
    <w:rsid w:val="00A50A8F"/>
    <w:rsid w:val="00A52784"/>
    <w:rsid w:val="00A53546"/>
    <w:rsid w:val="00A5385E"/>
    <w:rsid w:val="00A54675"/>
    <w:rsid w:val="00A56D60"/>
    <w:rsid w:val="00A60718"/>
    <w:rsid w:val="00A611FE"/>
    <w:rsid w:val="00A61B45"/>
    <w:rsid w:val="00A62164"/>
    <w:rsid w:val="00A64F04"/>
    <w:rsid w:val="00A65C15"/>
    <w:rsid w:val="00A70111"/>
    <w:rsid w:val="00A706A6"/>
    <w:rsid w:val="00A70AA4"/>
    <w:rsid w:val="00A71C3F"/>
    <w:rsid w:val="00A72DF5"/>
    <w:rsid w:val="00A738BC"/>
    <w:rsid w:val="00A755F6"/>
    <w:rsid w:val="00A75D17"/>
    <w:rsid w:val="00A775BE"/>
    <w:rsid w:val="00A7787E"/>
    <w:rsid w:val="00A806A5"/>
    <w:rsid w:val="00A85673"/>
    <w:rsid w:val="00A8632F"/>
    <w:rsid w:val="00A872F0"/>
    <w:rsid w:val="00A90988"/>
    <w:rsid w:val="00A92427"/>
    <w:rsid w:val="00A928BC"/>
    <w:rsid w:val="00A92AA8"/>
    <w:rsid w:val="00A9320F"/>
    <w:rsid w:val="00A93687"/>
    <w:rsid w:val="00A93809"/>
    <w:rsid w:val="00A94D03"/>
    <w:rsid w:val="00A970EF"/>
    <w:rsid w:val="00A972FB"/>
    <w:rsid w:val="00A973E2"/>
    <w:rsid w:val="00A97C1B"/>
    <w:rsid w:val="00AA27DD"/>
    <w:rsid w:val="00AA3616"/>
    <w:rsid w:val="00AA790E"/>
    <w:rsid w:val="00AB05CA"/>
    <w:rsid w:val="00AB1A02"/>
    <w:rsid w:val="00AB1D9A"/>
    <w:rsid w:val="00AB2D0A"/>
    <w:rsid w:val="00AB3BAA"/>
    <w:rsid w:val="00AB3CC4"/>
    <w:rsid w:val="00AB6BCC"/>
    <w:rsid w:val="00AB7CFB"/>
    <w:rsid w:val="00AC0A8D"/>
    <w:rsid w:val="00AC0CC6"/>
    <w:rsid w:val="00AC0ECE"/>
    <w:rsid w:val="00AC15CB"/>
    <w:rsid w:val="00AC2E91"/>
    <w:rsid w:val="00AC2F95"/>
    <w:rsid w:val="00AC3277"/>
    <w:rsid w:val="00AC3928"/>
    <w:rsid w:val="00AC7923"/>
    <w:rsid w:val="00AD0254"/>
    <w:rsid w:val="00AD2EA2"/>
    <w:rsid w:val="00AD68EE"/>
    <w:rsid w:val="00AD7EAE"/>
    <w:rsid w:val="00AE0469"/>
    <w:rsid w:val="00AE095C"/>
    <w:rsid w:val="00AE0BF4"/>
    <w:rsid w:val="00AE2161"/>
    <w:rsid w:val="00AE52B7"/>
    <w:rsid w:val="00AF0A58"/>
    <w:rsid w:val="00AF5ABC"/>
    <w:rsid w:val="00B00F5D"/>
    <w:rsid w:val="00B01B24"/>
    <w:rsid w:val="00B03586"/>
    <w:rsid w:val="00B0452B"/>
    <w:rsid w:val="00B05BB4"/>
    <w:rsid w:val="00B072F7"/>
    <w:rsid w:val="00B1080C"/>
    <w:rsid w:val="00B11A37"/>
    <w:rsid w:val="00B13255"/>
    <w:rsid w:val="00B1349B"/>
    <w:rsid w:val="00B135F6"/>
    <w:rsid w:val="00B138C4"/>
    <w:rsid w:val="00B14415"/>
    <w:rsid w:val="00B14798"/>
    <w:rsid w:val="00B148DC"/>
    <w:rsid w:val="00B14E23"/>
    <w:rsid w:val="00B16A3C"/>
    <w:rsid w:val="00B1788A"/>
    <w:rsid w:val="00B17DC3"/>
    <w:rsid w:val="00B21189"/>
    <w:rsid w:val="00B227BE"/>
    <w:rsid w:val="00B243AB"/>
    <w:rsid w:val="00B2464A"/>
    <w:rsid w:val="00B25C1E"/>
    <w:rsid w:val="00B26A72"/>
    <w:rsid w:val="00B3224F"/>
    <w:rsid w:val="00B35E98"/>
    <w:rsid w:val="00B375AF"/>
    <w:rsid w:val="00B378D9"/>
    <w:rsid w:val="00B41490"/>
    <w:rsid w:val="00B4332E"/>
    <w:rsid w:val="00B43687"/>
    <w:rsid w:val="00B44572"/>
    <w:rsid w:val="00B445D7"/>
    <w:rsid w:val="00B46CEE"/>
    <w:rsid w:val="00B50577"/>
    <w:rsid w:val="00B51A65"/>
    <w:rsid w:val="00B52194"/>
    <w:rsid w:val="00B61412"/>
    <w:rsid w:val="00B61928"/>
    <w:rsid w:val="00B61B18"/>
    <w:rsid w:val="00B61D9C"/>
    <w:rsid w:val="00B62902"/>
    <w:rsid w:val="00B636A3"/>
    <w:rsid w:val="00B64F43"/>
    <w:rsid w:val="00B67536"/>
    <w:rsid w:val="00B67FE3"/>
    <w:rsid w:val="00B70976"/>
    <w:rsid w:val="00B71CCD"/>
    <w:rsid w:val="00B73337"/>
    <w:rsid w:val="00B80017"/>
    <w:rsid w:val="00B80072"/>
    <w:rsid w:val="00B91B0F"/>
    <w:rsid w:val="00B92BBA"/>
    <w:rsid w:val="00B92C8F"/>
    <w:rsid w:val="00B9737C"/>
    <w:rsid w:val="00B977F7"/>
    <w:rsid w:val="00BA20F2"/>
    <w:rsid w:val="00BA5265"/>
    <w:rsid w:val="00BA774C"/>
    <w:rsid w:val="00BA7C86"/>
    <w:rsid w:val="00BA7F12"/>
    <w:rsid w:val="00BB0241"/>
    <w:rsid w:val="00BB1D6D"/>
    <w:rsid w:val="00BB2DD4"/>
    <w:rsid w:val="00BB4BE2"/>
    <w:rsid w:val="00BB4FFF"/>
    <w:rsid w:val="00BB7AFC"/>
    <w:rsid w:val="00BC2BFF"/>
    <w:rsid w:val="00BC3269"/>
    <w:rsid w:val="00BC3379"/>
    <w:rsid w:val="00BC736E"/>
    <w:rsid w:val="00BD0917"/>
    <w:rsid w:val="00BD1261"/>
    <w:rsid w:val="00BD1314"/>
    <w:rsid w:val="00BD2FC1"/>
    <w:rsid w:val="00BD376A"/>
    <w:rsid w:val="00BD388D"/>
    <w:rsid w:val="00BD5233"/>
    <w:rsid w:val="00BD6C14"/>
    <w:rsid w:val="00BD797A"/>
    <w:rsid w:val="00BE1D27"/>
    <w:rsid w:val="00BE2101"/>
    <w:rsid w:val="00BE318C"/>
    <w:rsid w:val="00BE403A"/>
    <w:rsid w:val="00BE44EB"/>
    <w:rsid w:val="00BF36EA"/>
    <w:rsid w:val="00BF4A16"/>
    <w:rsid w:val="00BF6B06"/>
    <w:rsid w:val="00BF7AE7"/>
    <w:rsid w:val="00C00C7E"/>
    <w:rsid w:val="00C00C9B"/>
    <w:rsid w:val="00C01AA9"/>
    <w:rsid w:val="00C020ED"/>
    <w:rsid w:val="00C028B3"/>
    <w:rsid w:val="00C02EAE"/>
    <w:rsid w:val="00C02F9B"/>
    <w:rsid w:val="00C03467"/>
    <w:rsid w:val="00C046E2"/>
    <w:rsid w:val="00C049F4"/>
    <w:rsid w:val="00C04FAB"/>
    <w:rsid w:val="00C115E0"/>
    <w:rsid w:val="00C12382"/>
    <w:rsid w:val="00C133F8"/>
    <w:rsid w:val="00C14139"/>
    <w:rsid w:val="00C153FE"/>
    <w:rsid w:val="00C15CD8"/>
    <w:rsid w:val="00C16552"/>
    <w:rsid w:val="00C16957"/>
    <w:rsid w:val="00C16D69"/>
    <w:rsid w:val="00C20641"/>
    <w:rsid w:val="00C235B5"/>
    <w:rsid w:val="00C30FE8"/>
    <w:rsid w:val="00C310F9"/>
    <w:rsid w:val="00C32770"/>
    <w:rsid w:val="00C327DD"/>
    <w:rsid w:val="00C34132"/>
    <w:rsid w:val="00C34D68"/>
    <w:rsid w:val="00C36353"/>
    <w:rsid w:val="00C36D6C"/>
    <w:rsid w:val="00C42C06"/>
    <w:rsid w:val="00C4338C"/>
    <w:rsid w:val="00C434B9"/>
    <w:rsid w:val="00C46682"/>
    <w:rsid w:val="00C4731B"/>
    <w:rsid w:val="00C50260"/>
    <w:rsid w:val="00C50B3F"/>
    <w:rsid w:val="00C53B3C"/>
    <w:rsid w:val="00C56116"/>
    <w:rsid w:val="00C56AEF"/>
    <w:rsid w:val="00C6281D"/>
    <w:rsid w:val="00C63060"/>
    <w:rsid w:val="00C65758"/>
    <w:rsid w:val="00C67E6D"/>
    <w:rsid w:val="00C708C2"/>
    <w:rsid w:val="00C71420"/>
    <w:rsid w:val="00C714F2"/>
    <w:rsid w:val="00C725D4"/>
    <w:rsid w:val="00C72641"/>
    <w:rsid w:val="00C756F6"/>
    <w:rsid w:val="00C814A3"/>
    <w:rsid w:val="00C84DB4"/>
    <w:rsid w:val="00C86C51"/>
    <w:rsid w:val="00C94D24"/>
    <w:rsid w:val="00C96328"/>
    <w:rsid w:val="00C965D6"/>
    <w:rsid w:val="00C972F6"/>
    <w:rsid w:val="00C97954"/>
    <w:rsid w:val="00CA371E"/>
    <w:rsid w:val="00CA4427"/>
    <w:rsid w:val="00CA571A"/>
    <w:rsid w:val="00CA6D93"/>
    <w:rsid w:val="00CB03DA"/>
    <w:rsid w:val="00CB16B8"/>
    <w:rsid w:val="00CB39FE"/>
    <w:rsid w:val="00CB423F"/>
    <w:rsid w:val="00CB450A"/>
    <w:rsid w:val="00CB66D3"/>
    <w:rsid w:val="00CB7041"/>
    <w:rsid w:val="00CB79B0"/>
    <w:rsid w:val="00CC037B"/>
    <w:rsid w:val="00CC3558"/>
    <w:rsid w:val="00CC499A"/>
    <w:rsid w:val="00CC5A90"/>
    <w:rsid w:val="00CC724D"/>
    <w:rsid w:val="00CC7517"/>
    <w:rsid w:val="00CC7909"/>
    <w:rsid w:val="00CD2917"/>
    <w:rsid w:val="00CD2CA6"/>
    <w:rsid w:val="00CD4F2F"/>
    <w:rsid w:val="00CD559D"/>
    <w:rsid w:val="00CD59D9"/>
    <w:rsid w:val="00CD66EA"/>
    <w:rsid w:val="00CD6BCF"/>
    <w:rsid w:val="00CE0836"/>
    <w:rsid w:val="00CE1B4E"/>
    <w:rsid w:val="00CE2713"/>
    <w:rsid w:val="00CE2EAE"/>
    <w:rsid w:val="00CE5182"/>
    <w:rsid w:val="00CE6CA9"/>
    <w:rsid w:val="00CE6FB1"/>
    <w:rsid w:val="00CF165A"/>
    <w:rsid w:val="00CF3A70"/>
    <w:rsid w:val="00CF3D18"/>
    <w:rsid w:val="00CF58ED"/>
    <w:rsid w:val="00D007F2"/>
    <w:rsid w:val="00D01004"/>
    <w:rsid w:val="00D07D03"/>
    <w:rsid w:val="00D11FA6"/>
    <w:rsid w:val="00D12E1A"/>
    <w:rsid w:val="00D12F1E"/>
    <w:rsid w:val="00D12FC8"/>
    <w:rsid w:val="00D14B55"/>
    <w:rsid w:val="00D14C11"/>
    <w:rsid w:val="00D15795"/>
    <w:rsid w:val="00D2094F"/>
    <w:rsid w:val="00D2274A"/>
    <w:rsid w:val="00D2320E"/>
    <w:rsid w:val="00D24568"/>
    <w:rsid w:val="00D25B41"/>
    <w:rsid w:val="00D32BCD"/>
    <w:rsid w:val="00D32D52"/>
    <w:rsid w:val="00D35CE9"/>
    <w:rsid w:val="00D35EE1"/>
    <w:rsid w:val="00D3744D"/>
    <w:rsid w:val="00D37D4B"/>
    <w:rsid w:val="00D41106"/>
    <w:rsid w:val="00D42101"/>
    <w:rsid w:val="00D426FB"/>
    <w:rsid w:val="00D429FF"/>
    <w:rsid w:val="00D436D3"/>
    <w:rsid w:val="00D43F82"/>
    <w:rsid w:val="00D44E77"/>
    <w:rsid w:val="00D46D5D"/>
    <w:rsid w:val="00D479EA"/>
    <w:rsid w:val="00D50F81"/>
    <w:rsid w:val="00D51314"/>
    <w:rsid w:val="00D537EE"/>
    <w:rsid w:val="00D54C16"/>
    <w:rsid w:val="00D568D7"/>
    <w:rsid w:val="00D56AD8"/>
    <w:rsid w:val="00D57F2D"/>
    <w:rsid w:val="00D60DE5"/>
    <w:rsid w:val="00D63CC2"/>
    <w:rsid w:val="00D661B4"/>
    <w:rsid w:val="00D67423"/>
    <w:rsid w:val="00D676BD"/>
    <w:rsid w:val="00D67A17"/>
    <w:rsid w:val="00D67A6D"/>
    <w:rsid w:val="00D71705"/>
    <w:rsid w:val="00D73120"/>
    <w:rsid w:val="00D75CA1"/>
    <w:rsid w:val="00D80678"/>
    <w:rsid w:val="00D81B8F"/>
    <w:rsid w:val="00D84C82"/>
    <w:rsid w:val="00D86B04"/>
    <w:rsid w:val="00D900D3"/>
    <w:rsid w:val="00D9324B"/>
    <w:rsid w:val="00D96784"/>
    <w:rsid w:val="00DA0219"/>
    <w:rsid w:val="00DA08A3"/>
    <w:rsid w:val="00DA160D"/>
    <w:rsid w:val="00DA1B71"/>
    <w:rsid w:val="00DA2125"/>
    <w:rsid w:val="00DA39EF"/>
    <w:rsid w:val="00DA53B2"/>
    <w:rsid w:val="00DA6011"/>
    <w:rsid w:val="00DA6D7D"/>
    <w:rsid w:val="00DA6F20"/>
    <w:rsid w:val="00DB0D40"/>
    <w:rsid w:val="00DB2B6C"/>
    <w:rsid w:val="00DB3F33"/>
    <w:rsid w:val="00DB5BD1"/>
    <w:rsid w:val="00DB6F10"/>
    <w:rsid w:val="00DC24BC"/>
    <w:rsid w:val="00DC3542"/>
    <w:rsid w:val="00DC3C49"/>
    <w:rsid w:val="00DC7C73"/>
    <w:rsid w:val="00DC7D38"/>
    <w:rsid w:val="00DD0C34"/>
    <w:rsid w:val="00DD1419"/>
    <w:rsid w:val="00DD50A8"/>
    <w:rsid w:val="00DD5343"/>
    <w:rsid w:val="00DD7491"/>
    <w:rsid w:val="00DE131C"/>
    <w:rsid w:val="00DE17E8"/>
    <w:rsid w:val="00DE1866"/>
    <w:rsid w:val="00DE489A"/>
    <w:rsid w:val="00DE4B61"/>
    <w:rsid w:val="00DE7DCF"/>
    <w:rsid w:val="00DF17F8"/>
    <w:rsid w:val="00DF2625"/>
    <w:rsid w:val="00DF42E3"/>
    <w:rsid w:val="00DF501F"/>
    <w:rsid w:val="00DF52A3"/>
    <w:rsid w:val="00DF5F7B"/>
    <w:rsid w:val="00DF676B"/>
    <w:rsid w:val="00DF68D9"/>
    <w:rsid w:val="00E00D2F"/>
    <w:rsid w:val="00E02AED"/>
    <w:rsid w:val="00E03569"/>
    <w:rsid w:val="00E069D9"/>
    <w:rsid w:val="00E06EEF"/>
    <w:rsid w:val="00E119CE"/>
    <w:rsid w:val="00E135E4"/>
    <w:rsid w:val="00E1393B"/>
    <w:rsid w:val="00E14220"/>
    <w:rsid w:val="00E17260"/>
    <w:rsid w:val="00E203EB"/>
    <w:rsid w:val="00E20448"/>
    <w:rsid w:val="00E21F98"/>
    <w:rsid w:val="00E22D77"/>
    <w:rsid w:val="00E247BD"/>
    <w:rsid w:val="00E24F25"/>
    <w:rsid w:val="00E26986"/>
    <w:rsid w:val="00E27049"/>
    <w:rsid w:val="00E301CD"/>
    <w:rsid w:val="00E3027B"/>
    <w:rsid w:val="00E30C72"/>
    <w:rsid w:val="00E32E56"/>
    <w:rsid w:val="00E34300"/>
    <w:rsid w:val="00E35DA5"/>
    <w:rsid w:val="00E35F1E"/>
    <w:rsid w:val="00E36131"/>
    <w:rsid w:val="00E409D1"/>
    <w:rsid w:val="00E40FA7"/>
    <w:rsid w:val="00E41949"/>
    <w:rsid w:val="00E42C63"/>
    <w:rsid w:val="00E43818"/>
    <w:rsid w:val="00E43919"/>
    <w:rsid w:val="00E44574"/>
    <w:rsid w:val="00E46669"/>
    <w:rsid w:val="00E531A5"/>
    <w:rsid w:val="00E547FF"/>
    <w:rsid w:val="00E55534"/>
    <w:rsid w:val="00E55998"/>
    <w:rsid w:val="00E57646"/>
    <w:rsid w:val="00E62952"/>
    <w:rsid w:val="00E62FB9"/>
    <w:rsid w:val="00E651AE"/>
    <w:rsid w:val="00E65ABF"/>
    <w:rsid w:val="00E66282"/>
    <w:rsid w:val="00E66A84"/>
    <w:rsid w:val="00E714EE"/>
    <w:rsid w:val="00E71A73"/>
    <w:rsid w:val="00E72D64"/>
    <w:rsid w:val="00E7423C"/>
    <w:rsid w:val="00E74A3D"/>
    <w:rsid w:val="00E76BC6"/>
    <w:rsid w:val="00E8087F"/>
    <w:rsid w:val="00E8514B"/>
    <w:rsid w:val="00E91E83"/>
    <w:rsid w:val="00E92728"/>
    <w:rsid w:val="00E9412D"/>
    <w:rsid w:val="00E96F8C"/>
    <w:rsid w:val="00E9737C"/>
    <w:rsid w:val="00E97A34"/>
    <w:rsid w:val="00EA0792"/>
    <w:rsid w:val="00EA29FD"/>
    <w:rsid w:val="00EA57FB"/>
    <w:rsid w:val="00EA5C34"/>
    <w:rsid w:val="00EA6232"/>
    <w:rsid w:val="00EA72DC"/>
    <w:rsid w:val="00EB04BA"/>
    <w:rsid w:val="00EB4467"/>
    <w:rsid w:val="00EB61E2"/>
    <w:rsid w:val="00EB7747"/>
    <w:rsid w:val="00EC0E35"/>
    <w:rsid w:val="00EC19B7"/>
    <w:rsid w:val="00EC2197"/>
    <w:rsid w:val="00EC274A"/>
    <w:rsid w:val="00EC36D6"/>
    <w:rsid w:val="00EC7274"/>
    <w:rsid w:val="00ED0AD0"/>
    <w:rsid w:val="00ED2F99"/>
    <w:rsid w:val="00ED3E11"/>
    <w:rsid w:val="00ED4599"/>
    <w:rsid w:val="00ED5620"/>
    <w:rsid w:val="00ED578C"/>
    <w:rsid w:val="00ED58B1"/>
    <w:rsid w:val="00ED5C4B"/>
    <w:rsid w:val="00ED7446"/>
    <w:rsid w:val="00EE0B3E"/>
    <w:rsid w:val="00EE16E8"/>
    <w:rsid w:val="00EE38D8"/>
    <w:rsid w:val="00EE406E"/>
    <w:rsid w:val="00EE6389"/>
    <w:rsid w:val="00EF0B3C"/>
    <w:rsid w:val="00EF2A39"/>
    <w:rsid w:val="00EF355D"/>
    <w:rsid w:val="00EF3EAA"/>
    <w:rsid w:val="00EF40E2"/>
    <w:rsid w:val="00EF4AEC"/>
    <w:rsid w:val="00EF55EC"/>
    <w:rsid w:val="00EF6357"/>
    <w:rsid w:val="00EF662E"/>
    <w:rsid w:val="00F002F0"/>
    <w:rsid w:val="00F00471"/>
    <w:rsid w:val="00F014A0"/>
    <w:rsid w:val="00F0199F"/>
    <w:rsid w:val="00F03BDD"/>
    <w:rsid w:val="00F050C7"/>
    <w:rsid w:val="00F05B65"/>
    <w:rsid w:val="00F0714B"/>
    <w:rsid w:val="00F121B8"/>
    <w:rsid w:val="00F21637"/>
    <w:rsid w:val="00F21D5E"/>
    <w:rsid w:val="00F24367"/>
    <w:rsid w:val="00F24F56"/>
    <w:rsid w:val="00F2538B"/>
    <w:rsid w:val="00F271F4"/>
    <w:rsid w:val="00F27826"/>
    <w:rsid w:val="00F303AA"/>
    <w:rsid w:val="00F30FC9"/>
    <w:rsid w:val="00F323AB"/>
    <w:rsid w:val="00F32D78"/>
    <w:rsid w:val="00F343C5"/>
    <w:rsid w:val="00F409F9"/>
    <w:rsid w:val="00F42C66"/>
    <w:rsid w:val="00F440DA"/>
    <w:rsid w:val="00F45BF5"/>
    <w:rsid w:val="00F4605D"/>
    <w:rsid w:val="00F46C53"/>
    <w:rsid w:val="00F5000F"/>
    <w:rsid w:val="00F50BA8"/>
    <w:rsid w:val="00F5133E"/>
    <w:rsid w:val="00F52933"/>
    <w:rsid w:val="00F551F1"/>
    <w:rsid w:val="00F57567"/>
    <w:rsid w:val="00F6097A"/>
    <w:rsid w:val="00F619F9"/>
    <w:rsid w:val="00F62812"/>
    <w:rsid w:val="00F634DE"/>
    <w:rsid w:val="00F66E58"/>
    <w:rsid w:val="00F71014"/>
    <w:rsid w:val="00F7280C"/>
    <w:rsid w:val="00F73279"/>
    <w:rsid w:val="00F7665D"/>
    <w:rsid w:val="00F7779B"/>
    <w:rsid w:val="00F820CA"/>
    <w:rsid w:val="00F82F79"/>
    <w:rsid w:val="00F83967"/>
    <w:rsid w:val="00F86B86"/>
    <w:rsid w:val="00F900CA"/>
    <w:rsid w:val="00F90A16"/>
    <w:rsid w:val="00F9157A"/>
    <w:rsid w:val="00F92EB7"/>
    <w:rsid w:val="00F9374B"/>
    <w:rsid w:val="00F95B52"/>
    <w:rsid w:val="00F967A3"/>
    <w:rsid w:val="00F972F7"/>
    <w:rsid w:val="00FA5CA2"/>
    <w:rsid w:val="00FA69B0"/>
    <w:rsid w:val="00FB3843"/>
    <w:rsid w:val="00FB4C26"/>
    <w:rsid w:val="00FC023A"/>
    <w:rsid w:val="00FC05EC"/>
    <w:rsid w:val="00FC443D"/>
    <w:rsid w:val="00FC46DC"/>
    <w:rsid w:val="00FC4ECD"/>
    <w:rsid w:val="00FC65B1"/>
    <w:rsid w:val="00FC765C"/>
    <w:rsid w:val="00FC79FC"/>
    <w:rsid w:val="00FD2E9B"/>
    <w:rsid w:val="00FE17F4"/>
    <w:rsid w:val="00FE1CD1"/>
    <w:rsid w:val="00FE2158"/>
    <w:rsid w:val="00FE2ABF"/>
    <w:rsid w:val="00FE7AAF"/>
    <w:rsid w:val="00FF4010"/>
    <w:rsid w:val="00FF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A7B9B1-1148-4CD3-84A2-85DD5B2C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0833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08337C"/>
  </w:style>
  <w:style w:type="character" w:styleId="HTML">
    <w:name w:val="HTML Code"/>
    <w:basedOn w:val="a0"/>
    <w:uiPriority w:val="99"/>
    <w:semiHidden/>
    <w:unhideWhenUsed/>
    <w:rsid w:val="005A2CCF"/>
    <w:rPr>
      <w:rFonts w:ascii="굴림체" w:eastAsia="굴림체" w:hAnsi="굴림체" w:cs="굴림체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85673"/>
  </w:style>
  <w:style w:type="paragraph" w:styleId="a6">
    <w:name w:val="footer"/>
    <w:basedOn w:val="a"/>
    <w:link w:val="Char0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8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591F9-F4AF-4AED-BE6C-D893D341D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1</TotalTime>
  <Pages>20</Pages>
  <Words>8395</Words>
  <Characters>47852</Characters>
  <Application>Microsoft Office Word</Application>
  <DocSecurity>0</DocSecurity>
  <Lines>398</Lines>
  <Paragraphs>1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1556</cp:revision>
  <dcterms:created xsi:type="dcterms:W3CDTF">2016-08-23T11:36:00Z</dcterms:created>
  <dcterms:modified xsi:type="dcterms:W3CDTF">2016-10-09T13:01:00Z</dcterms:modified>
</cp:coreProperties>
</file>